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6133E" w:rsidRPr="00F250B6" w14:paraId="72F8479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D1933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8757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9079E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A17AF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rt Application</w:t>
            </w:r>
          </w:p>
        </w:tc>
      </w:tr>
      <w:tr w:rsidR="00F6133E" w:rsidRPr="00F250B6" w14:paraId="772DD13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EC26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571F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2DF0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2EB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134B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1261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EAA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021E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0C88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8917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1809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3A9B3F5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091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4AAB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56C1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0B1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1CF0F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5123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8A3B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CA3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1FC1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129B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A3B2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49B338C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D920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112C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C9CD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FFBC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36A0F03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606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0CB8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DC28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C9A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E311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DC4D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4B67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87E3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0054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6B50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BB7A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B81E2B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2C151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217F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EBEF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44AE6A5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2D15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6723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DK 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D87FE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118150A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31C399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29AF6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BE9B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038B010A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008564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0A1BE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E41B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FD23446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B39907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02647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497D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306258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C568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0E8A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A97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955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BAF5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2A1D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A5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AF4D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ED50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9AD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6561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047E4A8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EEAD8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8488E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51D3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FD1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3A48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C10A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9979C1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BE2E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00D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4B5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1F8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262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A0A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8BFE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7C6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5F3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F5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CD6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4B2DCD0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B8FA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D37C3F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250A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D19B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0075C5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6133E" w:rsidRPr="00F250B6" w14:paraId="6B562514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CDCDA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57ABC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65D3F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81D9D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8ED38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5918F473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96946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889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applic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99D7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Selectio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DA845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4F57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2CC6573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6B80B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F56C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A1403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9B76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6EBFF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92F958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DC56E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BF9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1F70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F00D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90198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0273A4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8814E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729A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6B56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0AFF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06EFB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CBFF3D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F3F78F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CF84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E632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AEF6C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3E3D3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66D7555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9B500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1A8A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CEE40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0FD66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2490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DF12033" w14:textId="77777777" w:rsidR="00F6133E" w:rsidRPr="00F250B6" w:rsidRDefault="00F6133E" w:rsidP="00F6133E">
      <w:pPr>
        <w:rPr>
          <w:rFonts w:cstheme="minorHAnsi"/>
        </w:rPr>
      </w:pPr>
    </w:p>
    <w:p w14:paraId="566D3691" w14:textId="77777777" w:rsidR="00F6133E" w:rsidRPr="00F6133E" w:rsidRDefault="00F6133E" w:rsidP="00F6133E"/>
    <w:p w14:paraId="36D34433" w14:textId="77777777" w:rsidR="00F6133E" w:rsidRPr="00F6133E" w:rsidRDefault="00F6133E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6133E" w:rsidRPr="00F250B6" w14:paraId="6524723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B5BF9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43D15" w14:textId="1BB72901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2802B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FC9672" w14:textId="171E1840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Staff 1</w:t>
            </w:r>
          </w:p>
        </w:tc>
      </w:tr>
      <w:tr w:rsidR="00F6133E" w:rsidRPr="00F250B6" w14:paraId="65F5E9B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DF6C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016F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ECFA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25C5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E5C4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74A1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1371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AF05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390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3F5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E747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BB3663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14FDE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E807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3D38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1B5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0BA0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CE40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4995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B6C5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6EB0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3BE6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BE16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88E5376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661DF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90EB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D61E8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D1227" w14:textId="0D332863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7EC9557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A1E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49C3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A07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52C9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B9C5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A153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BD33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3AE4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232A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D645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E4DB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587707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E03569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6DB0C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3552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2F5BCBD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3871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932866" w14:textId="76F842A1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8181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0442BB3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8B5B3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4F7A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5192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9868065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61DB5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7E569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7EC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EF31850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8A18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5A3F4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9F18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68C66F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89A3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121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C0B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4CC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EF30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5BE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AC3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9028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2B79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98DF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9325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3998A9E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567F7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642C5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56C4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7D0D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656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4212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56D28F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D65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CD0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58D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35B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C8E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7B6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A8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967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1925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2E7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560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F132AD6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CA137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5A178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4622D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24DF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65023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6133E" w:rsidRPr="00F250B6" w14:paraId="1589DD40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5F1D5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F4BAD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B1959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C48B8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28E94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638EFB09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9AA47" w14:textId="555E850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65150" w14:textId="20CDD297" w:rsidR="0005646B" w:rsidRPr="00F250B6" w:rsidRDefault="003C43CA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Input  ‘</w:t>
            </w:r>
            <w:proofErr w:type="gramEnd"/>
            <w:r w:rsidR="0005646B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A5D00" w14:textId="2EFF21C1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w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7EBB45" w14:textId="542FBAC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E2F99F" w14:textId="0972C88C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B6C87F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183E6" w14:textId="2A8F571B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E0385" w14:textId="6A8FD29A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9CDA0" w14:textId="68D26594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A23177" w14:textId="32830E8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5080DD" w14:textId="3F40C2E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5BF23F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A7BA02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97C4E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AAF0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8C3A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07CFE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63FFF5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D36ECE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4EB7E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1849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794C4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6F55E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1AEA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2DCA9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7FA2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3FA2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B0005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A95A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5ED5F5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7CB3F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2D28E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6C085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94744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E7A7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E6EFE85" w14:textId="77777777" w:rsidR="00F6133E" w:rsidRPr="00F250B6" w:rsidRDefault="00F6133E" w:rsidP="00F6133E">
      <w:pPr>
        <w:rPr>
          <w:rFonts w:cstheme="minorHAnsi"/>
        </w:rPr>
      </w:pPr>
    </w:p>
    <w:p w14:paraId="73270875" w14:textId="00F52DA4" w:rsidR="00F6133E" w:rsidRDefault="00F6133E" w:rsidP="00F6133E"/>
    <w:p w14:paraId="58E491AB" w14:textId="77777777" w:rsidR="00F6133E" w:rsidRPr="00F6133E" w:rsidRDefault="00F6133E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7656338D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7C7008" w14:textId="54691E10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E2C2BE" w14:textId="754E19A2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55B2B7" w14:textId="672CF663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B5D917" w14:textId="41ED69DC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  <w:r w:rsidR="00F400B4">
              <w:rPr>
                <w:rFonts w:eastAsia="Times New Roman" w:cstheme="minorHAnsi"/>
                <w:lang w:eastAsia="en-GB"/>
              </w:rPr>
              <w:t xml:space="preserve"> Menu</w:t>
            </w:r>
          </w:p>
        </w:tc>
      </w:tr>
      <w:tr w:rsidR="0005646B" w:rsidRPr="00F250B6" w14:paraId="28132B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2224C" w14:textId="77777777" w:rsidR="0005646B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4048D26" w14:textId="7074CBDF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7DE6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C932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50DD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32ABB" w14:textId="77777777" w:rsidR="0005646B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A9FC09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BA357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6159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817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57437" w14:textId="77777777" w:rsidR="0005646B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AF2977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A72A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D14C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56EC0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D735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E9EC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DD3D4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41A7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7387E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F12A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AE16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57B9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2330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C8D1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D039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749F2B4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DE7448" w14:textId="603682D4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FE6CB" w14:textId="65CD1F7B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E5BE4F" w14:textId="1B2F4D8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C297E5" w14:textId="3FAD4A8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97480E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093F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8795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4C57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17660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1FC8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2772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2DDE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7B7C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1B3BF" w14:textId="5D4CA1AA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95C4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540D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6963C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81AB67" w14:textId="0260AA50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9982EE" w14:textId="2E676C65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0CF9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4A90DD4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55D13" w14:textId="781F7C89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7079F1" w14:textId="00C04B09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2FCCE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7D0254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45131" w14:textId="0AA49633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2B80BE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6DED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D748A3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273E7" w14:textId="3D5942F8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95225C" w14:textId="360FDD5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3FB2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5754EA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A488B" w14:textId="5B80AD49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DC03C" w14:textId="67367E2D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4791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88C91E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36F46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208BA0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572F9D" w14:textId="084ACA6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A76C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C450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0099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B1988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6F48D3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EB96C2" w14:textId="2054569D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341D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023CF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876A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82472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1AE14F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D296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B515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CD53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9D98DAF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C6E224" w14:textId="3C2B00C5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FDE4147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B19D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B5BE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22828" w14:textId="303F1E2A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B3B9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C651D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D4239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5404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8261C4" w14:textId="273F0F6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ED8CF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5EE2A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ECCE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7500C3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9869C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DD9C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9221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D313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280DF" w14:textId="77777777" w:rsidR="0005646B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B687D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7048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A242492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3E7CEC" w14:textId="74295E2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4B3F14" w14:textId="139E2A8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BFB7D6" w14:textId="51BAA1CB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FC50DA" w14:textId="7C7B63C3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6994D" w14:textId="6D9DA39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</w:tr>
      <w:tr w:rsidR="0005646B" w:rsidRPr="00F250B6" w14:paraId="374BF1AB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79BC9C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98E834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10F7F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05C035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AB864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0E4A2D31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301B6" w14:textId="6C748E8A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A617" w14:textId="098FC0E7" w:rsidR="0005646B" w:rsidRPr="00F250B6" w:rsidRDefault="003C43CA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05646B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‘</w:t>
            </w:r>
            <w:proofErr w:type="gramEnd"/>
            <w:r w:rsidR="0005646B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’</w:t>
            </w:r>
            <w:r w:rsidR="0005646B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21ADAD" w14:textId="78A4C66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 Clos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10A049" w14:textId="2B9C9B5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E1F394" w14:textId="4DFE905F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</w:tr>
      <w:tr w:rsidR="0005646B" w:rsidRPr="00F250B6" w14:paraId="39E2942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45BA9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2D385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D7223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47A1D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17BE0B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45957A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3BB6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1A10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ADF8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DD5BE3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1AEF4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FF846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43646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22F366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E04CF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F5B9C8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E518E1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6BEB20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12939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574820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76B3F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3CBD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1177C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EF1CE9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C1C443" w14:textId="77777777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31DDF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DE4A2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68CE8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8DDCD" w14:textId="77777777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2EF6F35" w14:textId="2CB81924" w:rsidR="00F6133E" w:rsidRDefault="00F6133E" w:rsidP="00F6133E"/>
    <w:p w14:paraId="2DA94C6D" w14:textId="52E5BCFA" w:rsidR="0005646B" w:rsidRDefault="0005646B" w:rsidP="00F6133E"/>
    <w:p w14:paraId="528F9252" w14:textId="68ED22E9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66BB5707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716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871AE5" w14:textId="0B83CB2F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1FC81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4CE35D" w14:textId="01BFF0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Input</w:t>
            </w:r>
          </w:p>
        </w:tc>
      </w:tr>
      <w:tr w:rsidR="0005646B" w:rsidRPr="00F250B6" w14:paraId="445C3A5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68547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33D78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0FF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89D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1C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74B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932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925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9D0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A119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2B9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CD10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166419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6B69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7349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9631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C3C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1B84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680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48A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D138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3E8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A47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7F2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A848644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F677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22F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C922A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336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418913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FE3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B149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6C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7B1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896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4977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315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48F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0ECA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043B2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5D5E1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08B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F13D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697737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88E09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C34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B8FC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01F2F1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D86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F725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141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B9BA7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DB4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E38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A99C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DD05F5E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0F6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407D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A14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24A1D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7929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02F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B0C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FE7E1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2BA0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88A751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87AE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07F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89D1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F01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6816C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5FE9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8B2E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36B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25A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D8F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2149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BAA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55B9C6C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CE97C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A124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8DEF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E3C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9C4D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0DC9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0BD162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8F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E2C3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A3EE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B7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F77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7E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88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AD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3A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4C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47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25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5189EB7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08B0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BF46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BB305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3B34A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60C95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63FC065F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8DAE6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913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2AF8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806E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2A89F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C43CA" w:rsidRPr="00F250B6" w14:paraId="61B49925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D6086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CD1BF" w14:textId="32AAAACF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7306D" w14:textId="6BF4C74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9AD99" w14:textId="71DC42CB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A5A4EC" w14:textId="3B78C7EB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C43CA" w:rsidRPr="00F250B6" w14:paraId="71B4400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40F1C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489E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A3503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E0776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507C0F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26B99AF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98B63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52105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07E4E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3A46BC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87051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354919A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7B7AEE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7DDF1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7A4C75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D3D92E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3F87CA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6CF995A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5AF6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05ECB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159E7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2C9B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02574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C43CA" w:rsidRPr="00F250B6" w14:paraId="0F93441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FF314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4D0907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60255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44AC0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3475AC" w14:textId="7777777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613DA7" w14:textId="39956DF5" w:rsidR="0005646B" w:rsidRDefault="0005646B" w:rsidP="00F6133E"/>
    <w:p w14:paraId="34A81FE1" w14:textId="30DBC658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06D1E005" w14:textId="77777777" w:rsidTr="0005646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8F09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7D152" w14:textId="788F174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A5F4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91936F" w14:textId="401A914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</w:t>
            </w:r>
            <w:r w:rsidR="0044163D">
              <w:rPr>
                <w:rFonts w:eastAsia="Times New Roman" w:cstheme="minorHAnsi"/>
                <w:lang w:eastAsia="en-GB"/>
              </w:rPr>
              <w:t xml:space="preserve"> Food</w:t>
            </w:r>
            <w:r>
              <w:rPr>
                <w:rFonts w:eastAsia="Times New Roman" w:cstheme="minorHAnsi"/>
                <w:lang w:eastAsia="en-GB"/>
              </w:rPr>
              <w:t xml:space="preserve"> Menu</w:t>
            </w:r>
          </w:p>
        </w:tc>
      </w:tr>
      <w:tr w:rsidR="0005646B" w:rsidRPr="00F250B6" w14:paraId="26247D4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BD95D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1E8B7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852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547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320D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ED0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F671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26CB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18B6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D25D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760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CBFB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EF26B6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7729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434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FE7D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D87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54C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AA63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74E9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EE3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94EA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B29D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120C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8344FB7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0FE9D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BEF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6EB8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1E0A8" w14:textId="5FE39E6B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3671F2E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312A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F24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A7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C0EB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E335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554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295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A88E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2F9C3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945A6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5DBE0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EB4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0978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48B0B2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F7DA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052AD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6D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B3EE66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84CD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E95E66" w14:textId="5FCD749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5E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97E50A1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97ED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23E9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832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F3B228F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7E22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DC4F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2F7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56E38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99B7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BF1E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1F7A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B2982B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2FF9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F520DF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FAE7F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30B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8D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12C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0302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A4E4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E080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698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4550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F0F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2B0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A4C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0E8E0D1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885F9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C774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ED4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5CF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184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56D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2C07E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99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F878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63DB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CB2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8B8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97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CA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639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841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385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298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111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1EE645F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392E7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898D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CC7BD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B8047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FC11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037E1478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8D57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5031B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90C7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4BCB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B94AF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871CC81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3E3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F66A1" w14:textId="6DBF5C5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0FF2F" w14:textId="04FB986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isplay food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2A9FF7" w14:textId="77265E20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7A42B" w14:textId="1A523C65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14DD3B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BF444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A78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185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FF5F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065D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0053F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F068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AC2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BF6D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C5FDC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A4C4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0F0F30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249B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34F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7B6A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676D7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DFB35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2DEED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7C07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8E565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21BC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4127B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C8F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11AED5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30961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FB68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D721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229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A4AA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BE47C0A" w14:textId="0839E2D0" w:rsidR="0005646B" w:rsidRDefault="0005646B" w:rsidP="00F6133E"/>
    <w:p w14:paraId="2FBEF61E" w14:textId="4BF4AB59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63115939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5B0E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Hlk6096778"/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FD67A" w14:textId="2E17D65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43A9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DA3433" w14:textId="039C205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 Menu</w:t>
            </w:r>
          </w:p>
        </w:tc>
      </w:tr>
      <w:tr w:rsidR="0005646B" w:rsidRPr="00F250B6" w14:paraId="26566A3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8D199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0ADB80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95EB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2CC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92B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4709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FD87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16E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DBA9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B72A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9E43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57F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8CFCB4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49B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916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3A81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35C1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160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E06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EA1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BAA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3481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0A1B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8FF1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FC9B682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B587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91E0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D11B1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98F42" w14:textId="48F62708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444C31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B89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3FD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510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74A5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8B90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092D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F5E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387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C9BC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6D1FF39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3903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95D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DFB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D3E263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D787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27BB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036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E94D67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DEF1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D93126" w14:textId="34EC7A45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F4D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EE097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5936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2421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B3C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F181F68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F09C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5608E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167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B415E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799CE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84B4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E3A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E06AED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227F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6D4B5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EFFC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901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4F1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052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7A745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B8E3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5B82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71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1CB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D78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9CA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B513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A1C2C8B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6DAF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EB88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E20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86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B6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3FE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8621BD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CA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DFD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8B277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59C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939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EA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32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4DA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9F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EBB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F25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07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F8088F2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D396A6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471BF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08E5B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626C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DD2FD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286B8DC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1276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608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61BE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C948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DCBDD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5D6AE25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BC58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637B1" w14:textId="3C35E82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3651A" w14:textId="29438DC6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DA948D" w14:textId="77EC523A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81B3AD" w14:textId="67EE69B0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841DD2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3810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AD8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0DA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F1DD0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B9997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574C98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DCFF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157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AE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D6DE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1923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9F6F7A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552C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5A8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8F09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C305C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C2A3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7A3D88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897A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E48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882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910F7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0A7E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EBD1C3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9FB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90B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3D6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72E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FF787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</w:tbl>
    <w:p w14:paraId="045E55FE" w14:textId="67F0192F" w:rsidR="0005646B" w:rsidRDefault="0005646B" w:rsidP="00F6133E"/>
    <w:p w14:paraId="01030AB4" w14:textId="1D5F130E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007AFD06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82EC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B68080" w14:textId="4B789F5B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6C7E3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3334BD" w14:textId="02FEA69C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Input</w:t>
            </w:r>
          </w:p>
        </w:tc>
      </w:tr>
      <w:tr w:rsidR="0005646B" w:rsidRPr="00F250B6" w14:paraId="5B36988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971CD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9F75C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724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EC7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3561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B5EC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F62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373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3CDD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BF9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CF2B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907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81BEC5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755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EED0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CB66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DC0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620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BD6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A5D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3FC4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308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A26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D6BC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29DECBC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475B1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D66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C8A59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5E48E" w14:textId="35AAC34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57E3481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FB74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6BD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2D74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9D0D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D2F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381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BED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A0F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EFEA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8B379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DF57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5AD9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275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2D2A97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2171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4C9A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6F0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9C64D7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C1D9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C7D7F0" w14:textId="0465375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3E0D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F7FAA6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767A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70A1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177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BBB941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9EDE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E90D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55C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D1CC3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EF0C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2871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754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A7B9C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3EB5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B92E0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74A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43A8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516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346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0B63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CA7C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98B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6DBB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702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E08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35E4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3EB0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9992091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3255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0C752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74D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BF75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D548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052E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E7AB23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1A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A2AA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24A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1B5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59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EF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BB6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0C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CC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3E3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51D7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E4B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6DF7B15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14E11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0C373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E856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41A80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D6D61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7725001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81A8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376CF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5C1B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8FE4B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46ED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ED4DA0C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2467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5BBF6" w14:textId="739CD8D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8B4D1" w14:textId="665F8D6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5D97B5" w14:textId="209C440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91D63F" w14:textId="2E3C65BE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EDA623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DC9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407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E88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725A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8CCE7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1BCAE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5779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8F5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96B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C6D2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7E9F9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55481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AFDF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D9A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0D6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C1F6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4643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D3AE5D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B06A6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AF0E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8F5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01882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D054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76A89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F731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F36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45A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D487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6C9A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36AB3DC" w14:textId="4C2E056A" w:rsidR="0005646B" w:rsidRDefault="0005646B" w:rsidP="00F6133E"/>
    <w:p w14:paraId="1C9290A5" w14:textId="3DC3DB50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3FC5F55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F04F4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D8798" w14:textId="267A3F8F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E7AC4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C92CBD" w14:textId="05E99D93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</w:t>
            </w:r>
            <w:r w:rsidR="0044163D">
              <w:rPr>
                <w:rFonts w:eastAsia="Times New Roman" w:cstheme="minorHAnsi"/>
                <w:lang w:eastAsia="en-GB"/>
              </w:rPr>
              <w:t xml:space="preserve"> ala-carte</w:t>
            </w:r>
            <w:r>
              <w:rPr>
                <w:rFonts w:eastAsia="Times New Roman" w:cstheme="minorHAnsi"/>
                <w:lang w:eastAsia="en-GB"/>
              </w:rPr>
              <w:t xml:space="preserve"> item</w:t>
            </w:r>
          </w:p>
        </w:tc>
      </w:tr>
      <w:tr w:rsidR="0005646B" w:rsidRPr="00F250B6" w14:paraId="5E1001E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14081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5F4560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60B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846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8F2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853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EA5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D250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192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CF0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57A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1EB6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05E83E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65CC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1D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292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493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7FDC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80BF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087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532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B87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D8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1EF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131EC9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8074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CAD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C72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12D49" w14:textId="5C07B96D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9CF849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0F9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300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1B0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DF4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54F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672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223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949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5CFC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11C19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3BA6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3DA2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4EC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C5E79D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1D4EB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62C5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946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C4A307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53CF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B0C657" w14:textId="68C29C9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5E6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CDB8D1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2331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DE44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DAC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780D099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0A0E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EA30F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616A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9C3DFF1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F710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30AF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343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3C2E9D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32A44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296D8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5B094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F44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32B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9E38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AE48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EDB5C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38FF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726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BAD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7B7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991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E16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3A2474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9222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52593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5E7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852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252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6A73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96083D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3B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854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0451E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0B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14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C3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59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10B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30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DB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9F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423D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2131198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ADBB0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ED983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F4921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95C46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9D069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7EAAF9D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96D14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E781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6232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49729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BEBE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38259C2B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09E5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7C154" w14:textId="36744DA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9D2B" w14:textId="1A3517E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item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A40D5" w14:textId="06E063D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C5E66B" w14:textId="4A1138A1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D06868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4FCDC" w14:textId="6963063F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323B" w14:textId="56EF700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4BEA7" w14:textId="6281019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item pric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B2CF82" w14:textId="7A10690F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F629A" w14:textId="20E0328B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AD5D84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31DE5" w14:textId="16F3823F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E868D" w14:textId="20A025E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’10.5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9715" w14:textId="6779B41C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item categor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CBB85" w14:textId="42FF85BE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F2D4AC" w14:textId="53FFB664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27EAF6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5DC33" w14:textId="16D858D2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D7F45" w14:textId="45B63146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r w:rsidR="00F400B4">
              <w:rPr>
                <w:rFonts w:eastAsia="Times New Roman" w:cstheme="minorHAnsi"/>
                <w:lang w:eastAsia="en-GB"/>
              </w:rPr>
              <w:t>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865BD" w14:textId="6F35F0F5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3DE2C" w14:textId="0369E317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F2803" w14:textId="14050780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53C5545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B60ED" w14:textId="04D43108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23686" w14:textId="6EA6F4F0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275AB" w14:textId="50DC72CF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ood menu shown with newly added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F8E36F" w14:textId="096AFD7C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9E9A7" w14:textId="1FFD85EE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67B1D8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F2B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A01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EE21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65B9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949F5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DC16FF2" w14:textId="2CCE3E92" w:rsidR="0005646B" w:rsidRDefault="0005646B" w:rsidP="00F6133E"/>
    <w:p w14:paraId="7F431F3B" w14:textId="4D12237A" w:rsidR="0005646B" w:rsidRDefault="0005646B" w:rsidP="00F6133E">
      <w:bookmarkStart w:id="1" w:name="_Hlk6096753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26E1E74C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A7CD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37A9B" w14:textId="58BF334E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2338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3C003C" w14:textId="559CB078" w:rsidR="0005646B" w:rsidRPr="00F250B6" w:rsidRDefault="008E277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05646B" w:rsidRPr="00F250B6" w14:paraId="23D2235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31EDC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273A60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4442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7C3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2EA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67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E57B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785B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056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81F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F8A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65C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8D397D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2AC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ADA2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0D6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830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54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F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2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557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120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01C7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0C5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A945888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3C9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3C9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83BAD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4566C" w14:textId="1A71B3D1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88EE9B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5377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CC25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776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FF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09AC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F4D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420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BA64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66BB9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EF7D1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D95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AC23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9E3A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C5F9240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A9C55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542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88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0996F5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A8E6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B691A9" w14:textId="36B219A3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EE4B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D44A574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21AA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D63B2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865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B82F6F0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C2DE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C8E94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23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8D6E12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81D0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8F10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F5E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17783F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49BD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9BE903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470AB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37E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2208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798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D0B3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B4183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2E5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B5D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5B18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96A2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A44C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DE5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283D424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0DFD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B204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61D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5DF0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A5E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23C6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FBDCF1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67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84B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B6F5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23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FD6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757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4B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DB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451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183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91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21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BBC7511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BFB00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CFE4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89E03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6BAA5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71EDC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0EB79637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E3CB7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085B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16AB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B494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0ED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47C1E7B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A7EA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A32ED" w14:textId="2029DA13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688B" w14:textId="32363A39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676A0B" w14:textId="0201770C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5C2820" w14:textId="6CA90AFF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  <w:r w:rsidR="001F4113">
              <w:rPr>
                <w:rFonts w:eastAsia="Times New Roman" w:cstheme="minorHAnsi"/>
                <w:lang w:eastAsia="en-GB"/>
              </w:rPr>
              <w:t>s</w:t>
            </w:r>
          </w:p>
        </w:tc>
      </w:tr>
      <w:tr w:rsidR="0005646B" w:rsidRPr="00F250B6" w14:paraId="5ECD5A2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A19C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B60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56E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BAEBE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F994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6CDD47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95FE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196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BA9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505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7B57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B3241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C99E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8B6A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474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F86D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34126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3AF305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CF11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A75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2F6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7E14B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E012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D9FB8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EB7D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FE0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260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626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DCEF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1"/>
    </w:tbl>
    <w:p w14:paraId="4BE7E1B3" w14:textId="7293E041" w:rsidR="0005646B" w:rsidRDefault="0005646B" w:rsidP="00F6133E"/>
    <w:p w14:paraId="2E0F18DF" w14:textId="1439F536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A781D90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A0D530" w14:textId="077A095F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1F872D" w14:textId="5D1F170C" w:rsidR="00F400B4" w:rsidRPr="00F250B6" w:rsidRDefault="0044163D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91A330" w14:textId="24EB1D0E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E3A1D" w14:textId="5CE7B589" w:rsidR="00F400B4" w:rsidRPr="00F250B6" w:rsidRDefault="0044163D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promotional package</w:t>
            </w:r>
          </w:p>
        </w:tc>
      </w:tr>
      <w:tr w:rsidR="00F400B4" w:rsidRPr="00F250B6" w14:paraId="2F2B1E6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66166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9E2D8E3" w14:textId="7777777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7487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2F7F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E605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6D556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302E59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F9A1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841D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20CB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D75F1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FEF039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90D9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B6F5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522DB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9CE9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7AF7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CAB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5925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B2F9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D07E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3DE6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756C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8EFD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5623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4EB4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8006B7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B1F272" w14:textId="4E9E65A9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ED522" w14:textId="29F20590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334B66" w14:textId="6954FBB6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05DED" w14:textId="1EFC3E30" w:rsidR="00F400B4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6534E4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E8E7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C725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AC71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4E7F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3DF6B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F134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2FA3C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6A43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8554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BAF1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84D8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FAB3C2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D99AF" w14:textId="255DE80C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2D9D66" w14:textId="5A67E1BD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C2F3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3E4A40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04803" w14:textId="23F006A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4787BD" w14:textId="28D3BCD5" w:rsidR="00F400B4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F1FD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E029F6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75EAED" w14:textId="7AEEBAF3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C2511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E257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64C819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9325" w14:textId="5C62CE80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379E93" w14:textId="63F2A8A6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B46B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DC370D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D5D52" w14:textId="0994AFBF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D1DE8B" w14:textId="7689A9C0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3467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897E5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20FD5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661333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CF1FA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DD6E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B4825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B8BA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30E20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B198D8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CF88D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0598C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81C5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4E0B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28534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9CEFE4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4DD0E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3200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F9F2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2FF8B745" w14:textId="77777777" w:rsidTr="001F4113">
        <w:trPr>
          <w:gridAfter w:val="1"/>
          <w:wAfter w:w="1298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C1EF3B" w14:textId="267FB2DB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0399D9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21DDB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0367F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A93E6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08C50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AE4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5088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DE0AAF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9D5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DBEB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783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1F52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150596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02C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BDB2B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EE1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A2B1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91D0A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E90E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40FB54DA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B8DB6" w14:textId="7D0205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F855BD" w14:textId="186C62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FDE63C" w14:textId="00F2DF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767CF0" w14:textId="19EC0816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A3E7AB" w14:textId="4B8E109F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F4113" w:rsidRPr="00F250B6" w14:paraId="5211ACE5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F2FED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278187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A108CF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DBD546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91C3CE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4113" w:rsidRPr="00F250B6" w14:paraId="3F2A9F49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2BF29" w14:textId="66EF7275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C45EF" w14:textId="7BDC3B7A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3CAF3" w14:textId="49DFACD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ackage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EDA00C" w14:textId="7B2E28E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1C90C" w14:textId="16D4616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25B2D7A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D89C3" w14:textId="2C17D864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ADA4E" w14:textId="171E3ABE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 Package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59B5B" w14:textId="4B4ED053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5D4AB" w14:textId="43E7FF9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BC5919" w14:textId="46D47AC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1C25166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88ED1" w14:textId="60782233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BDA5" w14:textId="1AD63202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734FD" w14:textId="500B1323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added, Prompt to add another item or en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8A3C8" w14:textId="237A284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7FE947" w14:textId="1FD8567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4F8AB0E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E79A" w14:textId="54FE7BB5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6EBE5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467B6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6BA1D0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B633B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17C6A8D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0E83B" w14:textId="77777777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9EB43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33C4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3C994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D1340C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25F666" w14:textId="77777777" w:rsidTr="001F4113">
        <w:trPr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434E" w14:textId="7777777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AE33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AE986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DDBD4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B23EF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E80D610" w14:textId="708D4839" w:rsidR="0005646B" w:rsidRDefault="0005646B" w:rsidP="00F6133E"/>
    <w:p w14:paraId="7718B06F" w14:textId="09358ABD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15373A4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331F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D650B" w14:textId="0D2AAD7C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5A11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76916" w14:textId="7F9E162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multiple items</w:t>
            </w:r>
          </w:p>
        </w:tc>
      </w:tr>
      <w:tr w:rsidR="00F400B4" w:rsidRPr="00F250B6" w14:paraId="208D883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5BA3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B9F254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5DC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A44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15E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681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CF2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171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60D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FC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90F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12B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5288F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098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8E9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55B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FB1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AD0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B8B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7FC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FB3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43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529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E7F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025104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5D71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E9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B61C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A4DA9" w14:textId="0931D88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E811B4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AF3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6CD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172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713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AA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E59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6B4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868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E037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77F55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0C40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75C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1D9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05AC78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1558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A0B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285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41147D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5FE5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BC13F" w14:textId="6B69F5F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186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E5BD8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ED5B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5954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0F5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3C93F7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41F5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52EA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83C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C7B2DA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5196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ACB1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6EC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DE73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3735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D1E2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39E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93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F58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525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769F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698C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F1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20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21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888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5D2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EC9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72831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051B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EDBD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C85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B3B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C4B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BE5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EDC3B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B9F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FB7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AABF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24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B11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44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1CC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AF5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729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7F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54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3B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DA5E5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7A59D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D63C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CA33D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344BC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4CB8E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0DED40A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B21C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F5B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701E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5748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87C6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1DC8789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45A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1A5C0" w14:textId="4EBBE6F7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0BCA5" w14:textId="246DEE9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add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1F68F" w14:textId="09AD5BB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CA616" w14:textId="18529CE6" w:rsidR="001F4113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471E7A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8820B" w14:textId="3459E0B2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1895B" w14:textId="617F6AF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F4C18" w14:textId="33FEC26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added, Prompt to add another item or en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46D4A3" w14:textId="61D695F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585998" w14:textId="45366E9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D1B22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187F4" w14:textId="543D4BD4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966A5" w14:textId="571B9013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9AF7" w14:textId="4585BF1D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CB318" w14:textId="7FA06D2A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0F96DC" w14:textId="326B92D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752E48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C0C25" w14:textId="63ECB01F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AA674" w14:textId="4B12899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0A721" w14:textId="38D5C33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98618B" w14:textId="39D6917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3196B" w14:textId="36E2865E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44B41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5F3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A84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40E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A645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C72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E3A9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394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094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9E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351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BA37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618243D" w14:textId="64F962EC" w:rsidR="00F400B4" w:rsidRDefault="00F400B4" w:rsidP="00F6133E"/>
    <w:p w14:paraId="4E54E26F" w14:textId="297F88FA" w:rsidR="00F400B4" w:rsidRDefault="00F400B4" w:rsidP="00F6133E">
      <w:bookmarkStart w:id="2" w:name="_Hlk6096799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0D8B72A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CBA9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2D6BC" w14:textId="7B4DA60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94BC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FED25A" w14:textId="43A6BB1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single item</w:t>
            </w:r>
          </w:p>
        </w:tc>
      </w:tr>
      <w:tr w:rsidR="00F400B4" w:rsidRPr="00F250B6" w14:paraId="19028F9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7927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BA88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B6D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0DF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F4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7F7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25E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316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12C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5FA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548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85C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7F71F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C54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049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B9B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A7F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597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AA1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99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AF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6A0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8D0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EBE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8299B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4347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18D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4C45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7C7A4" w14:textId="4C62E68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BBFE4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F2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DC0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6FA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6FD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21C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93B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760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FE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6E0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99F33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13FF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993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D8C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80AA0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B176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12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006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D2DF7B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7AF0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D35DC3" w14:textId="0EBF953B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0EC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3C08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4D44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D0E6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B87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C0F08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8C3F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2233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C16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A17F7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923D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41E2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A76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9E98A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3235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8F7BC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8D2D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9CD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E2C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D2D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7A3A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3AF3F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489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3C6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731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1AC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71A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55F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79F8B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5407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A069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C8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DCB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E45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543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C76AA5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80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DA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5CE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5B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D7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0E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D9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AD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2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75A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EA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EE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C3EC6A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70F2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200C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88820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1A3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79F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423DEE4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5840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9CFE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EE53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015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7B2A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326BA6F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AB4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F435F" w14:textId="1C8C55B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85440" w14:textId="325F2003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24F2B0" w14:textId="3F690F4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7F492A" w14:textId="4FDEA907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2C2E6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AF68F" w14:textId="2C074B4F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1BBAB" w14:textId="4705BDCE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9625E" w14:textId="39B9E2B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EF826C" w14:textId="0EAD5F95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6B2DA5" w14:textId="2373855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404FB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3F1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3C8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21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9C02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092C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104FF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F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072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0E7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91BF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11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A9F89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3DF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A97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100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D13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7CF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F7F07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A5F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131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E07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AD3D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378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2"/>
    </w:tbl>
    <w:p w14:paraId="1CB6B1B2" w14:textId="40D18D5A" w:rsidR="00F400B4" w:rsidRDefault="00F400B4" w:rsidP="00F6133E"/>
    <w:p w14:paraId="42289A66" w14:textId="2AB819B1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83C7CB3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3F7E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B9920" w14:textId="1073E78D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5E38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9C9CE9" w14:textId="43B41BE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0DBCA4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8A1CB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BB3962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432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FC9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450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40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C96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B84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88B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D77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B4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478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01503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061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E12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2A2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927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10D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7BA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F53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343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26A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4B3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848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13235C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E8B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C8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127E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52CC5" w14:textId="0AFD465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2CDB38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057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DB3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4EC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37E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C76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20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E82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F9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42D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0F6FE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44A8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06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D75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CCEDE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C613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DB20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AED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00BDEC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05C0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67C0C1" w14:textId="552C6D4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6C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6FC13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DE23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B35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90A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EEFD3B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4796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C157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B89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2C614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5B2C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5836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B9E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849BD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C858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BAA63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876B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51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B62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868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6B4A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FC70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4CF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AA8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EF3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3F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5BD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F03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0BD99F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5A3B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C10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877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A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38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7F9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295F32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882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FF7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BB33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68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BB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838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A9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16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BD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B56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63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12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2888C2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EE0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18C3C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1BAB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92BB3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23F9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B02DD00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1356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F27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7DC9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BA2F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C3A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3472036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191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0B497" w14:textId="65FB1E4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CDCE5" w14:textId="2D1117E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32770" w14:textId="36A2185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CE341" w14:textId="31F7D04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499F65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B8B2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692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D64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4E9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24B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787C6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BC23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69F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8BF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D59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961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2AC2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9861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AC2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DE8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F9BA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64FC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6DED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60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FF3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45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AEEB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9BA7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15F6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2C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E28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87C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52C3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23A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3BE5E95" w14:textId="79A80B5F" w:rsidR="00F400B4" w:rsidRDefault="00F400B4" w:rsidP="00F6133E"/>
    <w:p w14:paraId="3EC943BB" w14:textId="4A383F77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1D62A3B4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09B7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75511" w14:textId="2688FC9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727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0CD5A" w14:textId="2ACF4EE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Ala Carte Item</w:t>
            </w:r>
          </w:p>
        </w:tc>
      </w:tr>
      <w:tr w:rsidR="00F400B4" w:rsidRPr="00F250B6" w14:paraId="5E64759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EF818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0F0AA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60A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3B5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DCE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A82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452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2C1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3C0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0D0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F2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140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33704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035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46A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8D7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A8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AA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D3D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B0F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FB4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9CE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7B8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DFA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BB3B2F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677D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568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F74F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31076" w14:textId="099795E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938705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A5C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6F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167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E1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935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D4B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067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C09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1A9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D05D5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9A0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6BB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32E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EA72E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B17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0BA9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9F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46159F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742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BBA52" w14:textId="618CE5B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79F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AF590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4EE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EE92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DB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D5BDD2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6B6D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D0F5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5CE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395D7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FFBF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191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DA3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8D37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3DCB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F68E8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C6A0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B6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26B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455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4312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CFAB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F1A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03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943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083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6C5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E3A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AA107A1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F00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986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78C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93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0B2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9A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681F7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EAF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F05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61A6A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292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C0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52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E7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C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971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B0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9A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94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5311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8B5A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12B4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98E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EA4B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549B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9382F2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99E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B0E8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C2D2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0B9C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785A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4C6E1B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6561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0B507" w14:textId="627CDC9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D81C6" w14:textId="4F2A5C0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all item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82D32" w14:textId="00E1CA6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5AADB6" w14:textId="0C3D961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8FD08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E88C3" w14:textId="31B402B1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1AC22" w14:textId="6DAAC27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5619B" w14:textId="1D98F31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management option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4E3533" w14:textId="4FD37D1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5BC0B7" w14:textId="0149EAC8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6CCB5E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BA5B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10C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C6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3045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E2AB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3EA139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A7A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F65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77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7513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8199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0CA79D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F91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00E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71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C27B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0924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F23D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165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E3F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FBE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365F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F040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AE78C99" w14:textId="302E5994" w:rsidR="00F400B4" w:rsidRDefault="00F400B4" w:rsidP="00F6133E"/>
    <w:p w14:paraId="7D2F42D3" w14:textId="1923A479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EE92D4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E1C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B317" w14:textId="7F1452B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BF3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9A5CDC" w14:textId="0928B80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F400B4" w:rsidRPr="00F250B6" w14:paraId="30E7B1B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ACFF6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8902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59B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CEE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677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40D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556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908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50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B57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F98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92E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F48B1E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8A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0D3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3A9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757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9E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6D8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18C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4A3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36A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320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30F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F0B3F90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DE56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7BD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494D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31C8E" w14:textId="75BD674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B1954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258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E4A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6D1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026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AA5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92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476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4FD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A2DC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0A676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2DEB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6FA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D6A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84809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BF4E7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31F8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0AB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5B2DCF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228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88B89" w14:textId="68C2F05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DDA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9E071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3285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ECE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27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048BC1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2AD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0E5A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5EA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7ED8D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24C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EE69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89B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6FABBA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1BE3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FC405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3C3D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2A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182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4CE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C0CB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EFA8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344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7E3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643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3D0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03B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C29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E54AE8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FD05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BD5D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8A3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7F5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88D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AE0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302C2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84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4F0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743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10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B2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46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84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5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0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B8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4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54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88848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1B07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F1DA5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534A4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6331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F26E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2CBC2C9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50C5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C7AB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01FF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C532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4038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C1007F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C3C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5719E" w14:textId="263CC20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48819" w14:textId="5766D12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for new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60EC9" w14:textId="18077B7B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D1F77B" w14:textId="29B1471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6A6897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95B8" w14:textId="60D26F69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2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5A6A2" w14:textId="3C79DB5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estChange</w:t>
            </w:r>
            <w:proofErr w:type="spell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6792F" w14:textId="443DA44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A3BBDE" w14:textId="6A92A12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B0B8A" w14:textId="2362CCE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8CA4B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3ABDC" w14:textId="2773F7F7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501C6" w14:textId="722C486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1BD27" w14:textId="566240F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e ha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F27228" w14:textId="5411A3C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26570" w14:textId="33B45A2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42AB0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8412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8C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6C0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2652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393E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0C1B4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7DA5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129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40B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ACC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611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8412F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57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AE1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B5D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549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953E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7696757" w14:textId="07D7BB3D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B3E08" w:rsidRPr="00F250B6" w14:paraId="0C3140AD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6F235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AE378" w14:textId="6C6EE538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E554E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6E16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 Menu</w:t>
            </w:r>
          </w:p>
        </w:tc>
      </w:tr>
      <w:tr w:rsidR="00BB3E08" w:rsidRPr="00F250B6" w14:paraId="73BBF70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AD8AE" w14:textId="77777777" w:rsidR="00BB3E08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A76F04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AC43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5808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107F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BAD2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DA46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7EB7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0FFF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9328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41F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BABD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09322A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089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9E77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1F37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5BBE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7469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B0FD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BFC9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69B0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72C4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A382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8BE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0CA96750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45A8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2819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2DB7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B55DA" w14:textId="755C8E33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3E08" w:rsidRPr="00F250B6" w14:paraId="6D0F424E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D16B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E571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F953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C886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9589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97BA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91F1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B81E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2BFF2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1AA8FD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D1D85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540C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2A41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5BF9F95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6F8CB7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76355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994B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3E08" w:rsidRPr="00F250B6" w14:paraId="09D5EC78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FF499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B75191" w14:textId="6BB3EBD9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12C8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0CD07BE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D7EA0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4FA17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1DD8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ECC7D9B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EF398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C3D38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6BC8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5A30B2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BA456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DC48F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8F24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DD4297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0631D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717FE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00378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FF29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B5B7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F887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32097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EC5EEC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932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011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116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B51E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D31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97CC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206C2E6C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7B84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74A9E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6A1F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F55A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6670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B2C3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E9F6E83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A30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FDF1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AEE6A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4A32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4E3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C0E9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675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115C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1EE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78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C646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851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1CCFF35E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5F8967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273152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9C0F34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FFED78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5FB8C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B3E08" w:rsidRPr="00F250B6" w14:paraId="42C48342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B817E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796F4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ADD9F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8FD24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82460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3E08" w:rsidRPr="00F250B6" w14:paraId="1556F6BB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C4E3A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1B2FB" w14:textId="0A10F3F9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C0B9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1599D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BB9BDC" w14:textId="7AC83A4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3E08" w:rsidRPr="00F250B6" w14:paraId="331E533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4131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C475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8EDF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7D895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0A244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42C7A06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B514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8F02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AAD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C4979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F80AE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F3DA22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170BF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F4DB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548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8AED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D5C04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A20D7B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2ADE0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5400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5CAE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58D5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CBBD1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23F545F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07D9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E07B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A710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2F4EA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E901C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06BF2B" w14:textId="1387E0DC" w:rsidR="00F400B4" w:rsidRDefault="00F400B4" w:rsidP="00F6133E"/>
    <w:p w14:paraId="5ECA14FD" w14:textId="476C5533" w:rsidR="00F400B4" w:rsidRDefault="00F400B4" w:rsidP="00F6133E"/>
    <w:p w14:paraId="10A9560D" w14:textId="77777777" w:rsidR="00BB3E08" w:rsidRDefault="00BB3E08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ADE0CE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413E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095634" w14:textId="46B33C0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3CDE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2F18FA" w14:textId="2E3AC63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price</w:t>
            </w:r>
          </w:p>
        </w:tc>
      </w:tr>
      <w:tr w:rsidR="00F400B4" w:rsidRPr="00F250B6" w14:paraId="48A4FA6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2E5B3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B52B25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04A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553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8FB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6F9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08A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CF9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06E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14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375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8D0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80CC4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610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D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C7B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B80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F9A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DD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5B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4D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B31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956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20B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D0520B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892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87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C17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D83A7" w14:textId="6BC2DED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B2D1F5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848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48A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67B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689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F63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B06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D5B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CCA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8817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7ADE3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AC8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D2E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431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DF3AE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1782C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01CF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665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92202D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2821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A55040" w14:textId="580C8B2B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45A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8A353E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4589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741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5BC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42E76E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744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7A0B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574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499BD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51A2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18D2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43F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38F3D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C623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80D36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3A5D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F83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F1F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9DE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7E28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494A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D2F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7EE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5AD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52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C4A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FE6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A7CC0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F04B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FA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96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B78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95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48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0A0F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5C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79F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CEBE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445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8D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B6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8D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C6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C8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4D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29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E73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113AA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126F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D06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CC854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229E8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9A7A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5CF7614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0437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CFBF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27A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1CC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6594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0D10BE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BE5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EA152" w14:textId="217561F6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FCE30" w14:textId="0510128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ric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05C39B" w14:textId="652F281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2DE5AE" w14:textId="5D22F07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45C95C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309B1" w14:textId="09E86750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2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7A489" w14:textId="4CB92B6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’20.50‘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028C8" w14:textId="1DE7DDC5" w:rsidR="00F400B4" w:rsidRPr="00F250B6" w:rsidRDefault="00BB3E08" w:rsidP="00BB3E0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397B2A" w14:textId="2EA69B5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36D37F" w14:textId="24288988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0E5E31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B3A60" w14:textId="4230EF29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6678" w14:textId="4126F3B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6CB29" w14:textId="6DE2193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price ha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AC94E6" w14:textId="48A1202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D90D73" w14:textId="1C2369F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1F4204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511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759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13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EFB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D67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6DA9A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5F91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29A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96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BC07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821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52B25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1E0C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A0B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043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C98E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CA8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30BFF8" w14:textId="2490E8A2" w:rsidR="00F400B4" w:rsidRDefault="00F400B4" w:rsidP="00F6133E"/>
    <w:p w14:paraId="663962B2" w14:textId="428C2A52" w:rsidR="00F400B4" w:rsidRDefault="00F400B4" w:rsidP="00F6133E"/>
    <w:p w14:paraId="16405599" w14:textId="3D207ED6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66FAA51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BCF4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7052D" w14:textId="514F15A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E59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C23EA" w14:textId="4F2CFFD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26F4A9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B6DF2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DD59E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06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4EC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A63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66D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376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53F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68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E5A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FFF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18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7932E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F3F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3F1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51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45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1E9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1F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F4A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BB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8E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A99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E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F35C75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311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240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CA83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712B7" w14:textId="689FA0C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A5437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CBA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E04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084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C3F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F4C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89C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709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7C0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33D8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CBA55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9260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FB3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18E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82701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D3F1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D4BB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377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939A12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369E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D21E81" w14:textId="630974F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90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5C592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8C9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8D26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9A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E5979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4E6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AC6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7E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2AC94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F597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5AE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CC4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83EAF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92BA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8D2EC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47E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F22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013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579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2C68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46C5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8B4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63E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103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F6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F54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6D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45782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DA06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421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C35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683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F90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8B7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F783D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29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DEE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762E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2A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7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0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6E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359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2C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366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122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CC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E8B7B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8A55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C33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5F0D3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89CB1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413D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0A746ED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DDEB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9916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F2E7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A7E8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9134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54C0333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8D71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D497" w14:textId="3A204413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sd</w:t>
            </w:r>
            <w:proofErr w:type="spell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87E17" w14:textId="4BB8098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A4560" w14:textId="629735D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421A9" w14:textId="7F764A0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684D7A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374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68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DB5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9E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CF4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6192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13B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047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370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176D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9C3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E5AE3A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FFC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7D5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A52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3A37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6A8A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1A35E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BBAE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E36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1BC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F7B9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EC4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2007F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271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7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967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4CE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11CE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AEB0AF" w14:textId="3CDD6FBC" w:rsidR="00F400B4" w:rsidRDefault="00F400B4" w:rsidP="00F6133E"/>
    <w:p w14:paraId="16144834" w14:textId="2322C29E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9C6A1A8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B083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007E0" w14:textId="297A4404" w:rsidR="00F400B4" w:rsidRPr="00F250B6" w:rsidRDefault="009E464F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2B1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1989C1" w14:textId="79ADFCDF" w:rsidR="00F400B4" w:rsidRPr="00F250B6" w:rsidRDefault="009E464F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Category</w:t>
            </w:r>
          </w:p>
        </w:tc>
      </w:tr>
      <w:tr w:rsidR="00F400B4" w:rsidRPr="00F250B6" w14:paraId="0FBAE7C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47D2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B11F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B7F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2D4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6F9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048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8B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E04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41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E3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4C3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669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D87E4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BB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020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A72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99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B31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AEA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82D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11E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B8E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AD8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D1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C3FFD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596C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AA0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E314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09013" w14:textId="0D0A3AB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E1696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9E9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D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261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A98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225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21E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65D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8DC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2D93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635E3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22DC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161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599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3A6B8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560A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7A3A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73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28F1E8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C172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1D9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FB5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678C0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297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B7CE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D19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05F23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39C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57BB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1B4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BAC78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9AA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717E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610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38829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5DB4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3A7D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F7F1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EA8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533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69C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F200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1BE5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3DC5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EC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D77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05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6F2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97C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8604E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F7D2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4C75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17D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361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0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FCE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24469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B7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1D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7936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82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3F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94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84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5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D8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B4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37E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E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1A7AA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B5742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535A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5871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F9E0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2387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ACFEE83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E141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8A43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5BD2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9914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ADBA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B358539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E04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97958" w14:textId="546B7AD0" w:rsidR="00F400B4" w:rsidRPr="00F250B6" w:rsidRDefault="006C7572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0E9E7" w14:textId="3A7268D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9A20F3" w14:textId="522BC46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EF08E8" w14:textId="42B95C6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E284F6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4A67C" w14:textId="5C19CE7A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3C787" w14:textId="177C519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A4FC5" w14:textId="54C45DB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category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D32E94" w14:textId="0C4C575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AEC0D3" w14:textId="699F483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0F0283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BA3D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A80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AA4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E96E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3B38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CBA7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329B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4D8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D2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A3AB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EC49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C6FCC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FA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E60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D09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2E0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FE53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9903B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BA96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E5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1BF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7A11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112A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790E511" w14:textId="77A33D4F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FE3AB8B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89BC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13DF8A" w14:textId="68B17AF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739B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19E7EF" w14:textId="1B7E038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087DEB3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8C6BD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2D39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D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09C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57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2D6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576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60D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14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98F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19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6E7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C69D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5E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BEA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2F4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C78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29A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F05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0C1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9CE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0F7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AA5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930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1D981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A794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DB4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FA3F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3937B" w14:textId="51B619B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41DA8C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FC1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BD3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649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832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A0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ADB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C54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8E1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B470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012DA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4297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365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9E2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9D460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E00AC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0AF2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4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092DBF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3BE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107ED" w14:textId="027DB21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9E2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AE615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E0EB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75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BB0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ADB859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81A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74AB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7E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D8282D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601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FA3C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F76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01FD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17D9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9BF8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A2B0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CF8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5C7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237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FE98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4DDB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BD4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5E2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B2B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C6F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A6E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471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E324B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37C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77E2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69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70B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E9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192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03C29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6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469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C20C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A2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FE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F3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C6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4B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33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37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DC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4D7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CC1C66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4D08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CA0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F338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C437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9596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3427EF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E65F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F131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F301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804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7219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8DBB6D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E70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D075D" w14:textId="08671F4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020ED" w14:textId="75A616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5BE909" w14:textId="7FB3737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07B5F1" w14:textId="4863F3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25F468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148B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77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F6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3469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C39C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8BDC2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CE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BE1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8A6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BF10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EA45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BDF5A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A2E9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4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447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8FF2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51A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E643C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603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20F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D60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746F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DD8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B660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C4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04D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B12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5A01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F074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1AAD574" w14:textId="77777777" w:rsidR="00F400B4" w:rsidRDefault="00F400B4" w:rsidP="00F400B4"/>
    <w:p w14:paraId="41CBC15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657B5EF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C43C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43B9EB" w14:textId="7DC8A9E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405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07A93" w14:textId="7F7BF7E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move</w:t>
            </w:r>
          </w:p>
        </w:tc>
      </w:tr>
      <w:tr w:rsidR="00F400B4" w:rsidRPr="00F250B6" w14:paraId="13987D8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857B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A4AFE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50C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B6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46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670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0E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D0C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AC8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5A1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EC6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9D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71159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577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369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D20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65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89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A57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FD6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310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57D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565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E9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85496E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5598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AEF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8D8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8933D" w14:textId="5A1CB3E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B91A00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B2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9A2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CE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92B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648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5AC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3E2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D0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52F0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D9C20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F4B5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107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E24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B8585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B4A8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F50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992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36BB19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256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5981DD" w14:textId="1D526A6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7C9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EAD29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E1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DAB7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BD3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7E6277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D015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9E3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90D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F5236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447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766C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50B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665A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CC73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527E4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C3AE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69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4AF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48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388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22F7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3DF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54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623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49C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5A9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4B5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C9F3700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38F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8D4E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78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04D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FA2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90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732CD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F4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76B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B4C3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F6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6E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2B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A0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26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A9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F2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00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6C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CF66D7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8C2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C8AE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DBBE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32439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58B2C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5CCB8B03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A92B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EA85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0457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CE9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FF2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C45DC56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D65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BC928" w14:textId="3B9AC44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0DF8B" w14:textId="19BDDD8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remov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CB36F" w14:textId="23E90E4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BC7E4A" w14:textId="7034419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978B7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2A7F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23E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9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CC1D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A477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14FB0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5808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17F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75E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59CD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3BEF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43BFC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2513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216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5C8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6C5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8221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1E403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193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CF8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52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83BD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73E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83B98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1ED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29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286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3CE2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B86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B71B002" w14:textId="77777777" w:rsidR="00F400B4" w:rsidRDefault="00F400B4" w:rsidP="00F400B4"/>
    <w:p w14:paraId="037A248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673A91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D732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42141" w14:textId="7151695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6CA4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DDDCFD" w14:textId="3DCF133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F400B4" w:rsidRPr="00F250B6" w14:paraId="7143FA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A6CF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A1F2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6C4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658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BAD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6A0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29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6C7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2A3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5E4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EB1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5E5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93A6E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4E8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5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F02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2B9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29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E87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CD9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C0D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AF1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E0E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541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95843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7728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16B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85FA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782E7" w14:textId="44F591B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B45963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D7F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BDA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688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FAF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820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46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220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99D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44BD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2F94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5D57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6E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C5B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2901D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0E0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C3EA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8C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01C191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8AB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0C239C" w14:textId="0C8548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EE3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46992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B78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533B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421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A9DF89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EAF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DD08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3B5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15316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14C7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0FEF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68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EB1E6A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6313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69CB5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A9A3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F38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8B9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0E6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432E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3274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5F5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674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399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18B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2D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40A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0C7FF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EB28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8B2C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FC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165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9EA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2D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B4F9E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5F6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C35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C2B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9E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24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F7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4F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E1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EE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637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28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FB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CFE15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78620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55D55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E6AEB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C8A3B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3CFD5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F120A79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04FF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B7A3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16B2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C6CD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CEDD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658DB83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8964E" w14:textId="2A53117B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AF9B6" w14:textId="6A153CC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AB0FA" w14:textId="57696D8F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45C4E" w14:textId="029CE656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A61559" w14:textId="583D2D7C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27E42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121BA" w14:textId="3E06C963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786D5" w14:textId="2568B58E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C5DF0" w14:textId="3D09D33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8CA1BE" w14:textId="3CF8BB86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25E2E5" w14:textId="2D3ED5A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92FE75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AFA9F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D867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D7CC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F95C9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2464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0B84F1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9E545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D4FA0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4728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F9C6B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48F3A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8F811A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E339E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EF23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EFC34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8E10A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220A7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C6151B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9AEB9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0C97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EE24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BABEA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306A0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88768D" w14:textId="6681BD15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962DC" w:rsidRPr="00F250B6" w14:paraId="1988A616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066B9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5970E4" w14:textId="4EFEEC66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4CC52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343958" w14:textId="6A7FA44D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8962DC" w:rsidRPr="00F250B6" w14:paraId="4F2A77F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8478D" w14:textId="77777777" w:rsidR="008962DC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7BDB07C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84AB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7BEE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45F8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1277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4CCC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0335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DD2F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22E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1EB7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2FCD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08F442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C02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0835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A8A8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1173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3647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2869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1583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32E1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D2EC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982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2B17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961B567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653C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9ABD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819B0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4A88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230DDFF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92E5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4D95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B3F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300A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BC6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8E50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6732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BF7C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C92A3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8243DD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7726E8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6BA4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45CE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1D8D121F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55E7D6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ABE62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9C8E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5B392CEC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CFEB0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C36E18" w14:textId="325E49A1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3657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4CFE0E3A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D42A2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2261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BB65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1EE8B03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4A7E1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59304B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E60A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85B195E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7A93C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4570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ADD5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7E5F226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90A29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3786A8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35CA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89A8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D38B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567C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ADF9C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5144D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B4F9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9190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17B0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9ADC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DB83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FE92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4DFE336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B6AE1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4193E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EB5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A4E5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BC66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8429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45A1CDA4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83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B35C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1DAE2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174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34C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317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9039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602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20D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F1E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50E0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C81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B629E0D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5AD388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720923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D5399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0F2056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84BD9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962DC" w:rsidRPr="00F250B6" w14:paraId="4A53EED0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56008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E666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8A40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EB70F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598BC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4980A24D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D9122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58A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2700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0F76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8077C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2441C4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F51F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8637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BE9C6" w14:textId="4F7D88CA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74373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76C3D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3C9A690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D6500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8741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9531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658BE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5AC2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72CA04E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CEE7E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6184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E916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D9B1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3F72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06BA77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E98B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902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802A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BB73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1537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738AFE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452A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3A30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19BD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F409E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2BCBD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A3FAE17" w14:textId="77777777" w:rsidR="008962DC" w:rsidRDefault="008962DC" w:rsidP="00F400B4"/>
    <w:p w14:paraId="4A38EB58" w14:textId="77777777" w:rsidR="00F400B4" w:rsidRDefault="00F400B4" w:rsidP="00F400B4"/>
    <w:p w14:paraId="04A96D0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783ED2A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C797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10D447" w14:textId="65DE35D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AC8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0254D" w14:textId="6D45D3C8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55603DC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E373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708A2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4B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627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3AA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3C2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35A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2D7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54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703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081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5DE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5A424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DD7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881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099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A8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EB7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AC6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C6D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89F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443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87B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CEA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BFA83A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AC6C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18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344C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DF4F" w14:textId="510740C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EF7C59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57A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2F0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A3E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35F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90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059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27E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592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B534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566C8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8DAD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199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C5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CF6A7B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6396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8088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CBD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EE4F99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DA7B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672DC2" w14:textId="2570EF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33A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A3F9E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950F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B48F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A33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6CF26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6E65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E6B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62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A14AF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C09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2624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A20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15431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1D0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F84E3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DD93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681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8B3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F86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9B86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C324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747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05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15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36C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10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3B7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9E077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FC83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46CF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5CA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211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D7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B4E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8822D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51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0EA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9F2B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4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25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A0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1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2C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A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5C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5A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AAE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C6053E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AE03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BBAF9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4CAF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EBA0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7983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DED3AF7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C3EA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0AD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9D4B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6B91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B1C5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3936F91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047A" w14:textId="6D9A9C98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481A0" w14:textId="5F7677EA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D801" w14:textId="5EE34038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C46206" w14:textId="4F2399FB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F15AD9" w14:textId="23D712C5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4692F86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DF0E6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F545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43F1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51DE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860B6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73E479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FD8BE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A9E49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6FEE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FDE07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8714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23067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C8E46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ACBEC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1B4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9B7B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95BB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F9223B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EDC64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9A92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AA87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2E982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FFAB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C2C62A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0BFE2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DEE8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CDE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6F57F0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D421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D0E69A" w14:textId="77777777" w:rsidR="00F400B4" w:rsidRDefault="00F400B4" w:rsidP="00F400B4"/>
    <w:p w14:paraId="422B5E30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459EE0C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C932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ADBFE2" w14:textId="0D8BC1D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A6EE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15EE0B" w14:textId="75BA5C9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136ABFC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DF1D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7048B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FA3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79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685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9DA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022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674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2A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9D3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2FB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4E1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D21FF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CB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683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C6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33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5D7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01B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8EB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61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CAF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35E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F64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3C28E0D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210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3A7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51B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ECB84" w14:textId="065BC19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C30E6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04F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221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C5B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74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557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60C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180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5C6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C74B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C77B4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D166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F70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CB1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4B5D5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16B71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7A7D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AD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0B0536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A06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F80D15" w14:textId="5615F22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AC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40ED4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D10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BD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149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F6B83F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B01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C7F8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638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46F11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719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75FA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CE9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B19CA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C61B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5D794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0283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6C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1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1C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3BA7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64E6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DBD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C2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F86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67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05E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32B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20534C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D430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480E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F3A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C84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C84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9A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03D0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738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77B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016E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D3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4D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E1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AA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6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58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F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8E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97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85248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661EE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BD3D6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EA0B1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B917D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D3CD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23EB52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D75D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245D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1A0B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42FC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EEF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C73500A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940B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36266" w14:textId="0EDCEDE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2C150" w14:textId="5FBEF0C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8F073C" w14:textId="15F26B9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155539" w14:textId="7A73F1A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CABA88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24B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46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2D3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E131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3AB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DE896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A7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42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0A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6FB2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1BB4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5A3F4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A67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711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1F0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AD4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7E7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6C192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A25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B1E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557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48A6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6BF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87597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D64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193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7EF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4B23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9F47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C73E7A0" w14:textId="217FDACA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5708CA9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F0EB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60981" w14:textId="228E5F4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2742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FA7AD" w14:textId="1FF4BC6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4B4283C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1100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461A8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1B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DC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08B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B5A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FBC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19E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CED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F2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4E9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DB2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E3798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C0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661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276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C9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DA4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EE6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C9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E9B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DB7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6A0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603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A4F25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94C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2BB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425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73D3B" w14:textId="10859E7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7E2EA0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137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E62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C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AB9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354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2A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8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53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DD7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63E9F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1434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FD9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A3D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E4235C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38B3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41C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E17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533E13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4FC2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1AA2EF" w14:textId="4637DBF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96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9E9DD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4E2A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875C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B30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FFB89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1B03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7155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A5D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C8C63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9A4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093B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D9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BB083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9F2E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801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88E6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BAA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F60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B7C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3025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5D18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CD5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B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BF6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497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245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BD5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65447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3710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7C30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8F3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5FF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3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D09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E0B14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78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D67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D21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434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5B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71E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8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B2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13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3B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C0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391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A25A3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FEFAC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70D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0132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F267C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84B1B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93C158E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6C25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D49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E171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D38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6769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6C047D1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3D9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4990D" w14:textId="140C25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05174" w14:textId="301068D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19ECA" w14:textId="43D0148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358871" w14:textId="4BA11DF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9F900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004F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CB6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A97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F5B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0578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E7A40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BFEB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3E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E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7BF4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679C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E5305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CC2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B76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2FA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9123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0F3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8A762E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D7F7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F88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B6D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858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4FCE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3F298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B38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593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71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2783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E485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CE3C4C0" w14:textId="77777777" w:rsidR="00F400B4" w:rsidRDefault="00F400B4" w:rsidP="00F400B4"/>
    <w:p w14:paraId="48FFE559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FE68C7E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0E5A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13184" w14:textId="13932E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9595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93081" w14:textId="7026742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promo items</w:t>
            </w:r>
          </w:p>
        </w:tc>
      </w:tr>
      <w:tr w:rsidR="00F400B4" w:rsidRPr="00F250B6" w14:paraId="08C0D4F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8B07D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48788D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9B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046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BDF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D39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9DC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9F2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3B1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AF8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F93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BA5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77E4A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79D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00A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7E9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F01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65B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4C9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1F3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018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AF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0F5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8C7599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8BC5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DD3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A63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360D9" w14:textId="1633829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B75DA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40F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C3C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04D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3B2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71D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95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AE4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C90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DCD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FB149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51AF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79F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A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C1401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9F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F9DB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D27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6E63E7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0C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86898" w14:textId="703E1CF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76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619600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6CEB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535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07B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0534C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68E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0ACD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4C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A30482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C775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0458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2A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EA5BD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A4F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BF520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BBB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1C3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5E2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616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DF54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A73C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BCF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03C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A92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1BB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2D7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C2D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8FD5B88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D34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8D03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F3B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A5D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FC2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BEF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2C21A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1A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F6C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C649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C6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0A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5D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C4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A0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37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B18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0B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7F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EFA4BB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141C5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9149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B97C3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EF94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0D4A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759D111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F75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9E41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438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C6B3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DAAE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7038C0C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63A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6FCCD" w14:textId="13548F1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D2F1A" w14:textId="513E4D9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8497C4" w14:textId="1392F98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BF1132" w14:textId="74D049D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E5F63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7CE2" w14:textId="5B0D38FD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9961" w14:textId="7DB7F00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0FAF" w14:textId="688B662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ment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666034" w14:textId="433DB3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856423" w14:textId="74E199F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0FB7EC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6E4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A3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4B2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544D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320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FFD2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C7B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89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C30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FD54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ADAE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C1850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DD0D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59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5CF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9AB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03B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119AB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8F9F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966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A14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8B64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8D69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E683EF4" w14:textId="77777777" w:rsidR="00F400B4" w:rsidRDefault="00F400B4" w:rsidP="00F400B4"/>
    <w:p w14:paraId="004421DD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0C53FF7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D3BB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48223" w14:textId="549324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C15D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380FDD" w14:textId="3C217E3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F400B4" w:rsidRPr="00F250B6" w14:paraId="3546AB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3C6CA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F5E07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4DE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60F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17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425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C3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118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291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357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DB8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17B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2DB75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98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D35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91C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467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934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773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995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626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75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70F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B2B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9787DF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DE5A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64D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1B61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6460" w14:textId="5124A58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A3CBBE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45D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78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A0F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7C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27B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A2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43A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093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A3D7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9456D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D37B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F7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116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3F667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00600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71F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340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8B39D1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BB58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0005E" w14:textId="3048270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AE7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A42A8C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D6F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D57C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2CD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4E6F11E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1D6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9FB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BB1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81DE1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CD33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0055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44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F7949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86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0B334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B78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AC3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6D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195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AEE1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C04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352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021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F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9C9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124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E7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AA399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0B2B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847F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A40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F8B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B4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C98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85F1E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D1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932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D6F4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4C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6A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E0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4F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FE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B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CB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E8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A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D066C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F9D6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722F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5677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1E7B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6A08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0C9245F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04A0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7E4F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AE3E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8DF8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21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6F228B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525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98A5" w14:textId="7DAC093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2C6B0" w14:textId="7712A6B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input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D1220" w14:textId="2FD65F5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AD1456" w14:textId="1F2B916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C20450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0EFE3" w14:textId="65761E31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FB786" w14:textId="66BDB07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06445" w14:textId="2F3EBC1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D3AE0B" w14:textId="4EDABC8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8A2F3" w14:textId="4322D24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A9B945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41399" w14:textId="72B5475A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0C56E" w14:textId="4D539C7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2AF35" w14:textId="187878E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name has been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8381B" w14:textId="3F5855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2D3D76" w14:textId="3B04D31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FF9869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6711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E8F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14C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C94D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B65C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E05E0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CA9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A1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237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155F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0103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6F59B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3EF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1CE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29D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45C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5C85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5D06C15" w14:textId="77777777" w:rsidR="00F400B4" w:rsidRDefault="00F400B4" w:rsidP="00F400B4"/>
    <w:p w14:paraId="37CF55D8" w14:textId="77777777" w:rsidR="00F400B4" w:rsidRDefault="00F400B4" w:rsidP="00F400B4"/>
    <w:p w14:paraId="281D0EBF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14198D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CB6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56C52" w14:textId="774BD59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9945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0E222B" w14:textId="2F99C7C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move</w:t>
            </w:r>
          </w:p>
        </w:tc>
      </w:tr>
      <w:tr w:rsidR="00F400B4" w:rsidRPr="00F250B6" w14:paraId="32DC250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1175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538E1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F6C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DE7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99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12B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B7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5C2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842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4A1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013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BB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D5AEE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52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89E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4E3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8DF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B1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A95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46B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8E4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12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2B7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46C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6C6B9B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A3A5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2CA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32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9B4E" w14:textId="28C2D96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</w:p>
        </w:tc>
      </w:tr>
      <w:tr w:rsidR="00F400B4" w:rsidRPr="00F250B6" w14:paraId="5EE7EB5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F1B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8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E0C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B60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04A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88C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2D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34E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C9FF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D20EB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8B54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974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1F8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B6FD8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B7CF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4B5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68A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9DC83B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B43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53F9A" w14:textId="21FBA3B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BC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2F077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6C75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970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0A4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6229FB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D520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8046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667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3880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17F9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B986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6B5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EBDB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675D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34B31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C86E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86E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F16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239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1E13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B9D3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3CF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CB9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A71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47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9B0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61D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4863BA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4B87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8FB3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08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DD4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B50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D0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72C79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99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860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3EF0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4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EF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1A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22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F9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23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E68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2F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3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90AEDE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5EEBC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8907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E559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61A6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40DD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9554B46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913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C2C6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40C1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3B76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DF7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5140B9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598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46257" w14:textId="0A950C6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D8A55" w14:textId="0AA1896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onfir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A0B9EB" w14:textId="1274F3A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93A73" w14:textId="4CACC4D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</w:p>
        </w:tc>
      </w:tr>
      <w:tr w:rsidR="00F400B4" w:rsidRPr="00F250B6" w14:paraId="17C08CE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D9A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A9A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245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7E94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1AEB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AD78F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A8E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B46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8C3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E7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51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71668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18E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51D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665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F1A0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B0A3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DA7BE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B0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934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7A1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ED2A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AF3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AA848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175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2D1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16F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400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B64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EAA998A" w14:textId="77777777" w:rsidR="00F400B4" w:rsidRDefault="00F400B4" w:rsidP="00F400B4"/>
    <w:p w14:paraId="11D11808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D1B63B3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9396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7D498" w14:textId="24D0B9F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73A7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DD9EA2" w14:textId="7FFD8C5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F400B4" w:rsidRPr="00F250B6" w14:paraId="62B716E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CA25F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B7DCFE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DD6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59A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39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77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A65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9E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00E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A98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796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799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97B0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5E6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CDC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4B5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AD3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F99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0B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E00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C7B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0B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B1D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39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34C3F3E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4A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2B5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C6A4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B8CFA" w14:textId="11F15A0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1442B8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301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CD7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D3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9B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D11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A1D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C43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0BD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276E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380D2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5D62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74C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0E3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A491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4691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3FB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089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8F59A7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86B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F9B675" w14:textId="08C41BE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97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16387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3DEF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D56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7F7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74E45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FF32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A12B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A62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3F310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9B5C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6E6B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1A0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81511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8432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448A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71FE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C66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B41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F54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0085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9D03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744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B61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927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CAF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2F2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F02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48BD6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0FA7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961D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72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524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C90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AE3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41B93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A1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6A8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093E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0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1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A02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2A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F3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BD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F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E5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F6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2E41B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C442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7F9B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6C50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65F90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FA4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EB8723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9C64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D522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A81A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0719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6020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47496A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33B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DF5C8" w14:textId="6146631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C841" w14:textId="7E43EB5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915436" w14:textId="72FBCDC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852FE" w14:textId="2C7937C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4DD7D9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E108" w14:textId="415DA9C1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9DD1D" w14:textId="70879D6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proofErr w:type="gramStart"/>
            <w:r>
              <w:rPr>
                <w:rFonts w:eastAsia="Times New Roman" w:cstheme="minorHAnsi"/>
                <w:lang w:eastAsia="en-GB"/>
              </w:rPr>
              <w:t>‘ 1</w:t>
            </w:r>
            <w:proofErr w:type="gram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484AA" w14:textId="4407A13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825383" w14:textId="73C1A628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A95B1" w14:textId="2038222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D469D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8F9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515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E27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18AE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4AA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CE11F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522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AEB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20C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A377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ABE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0CF19F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53B1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847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DA7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22B8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0CA9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FEA763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3243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14E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E7F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867E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B279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0F92AEF" w14:textId="00C5E770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E087B1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9D2D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0FD3B" w14:textId="3C5F465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2FC2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45DBA7" w14:textId="30BC230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F400B4" w:rsidRPr="00F250B6" w14:paraId="1AA843B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82C0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56CF0B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C5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FA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6D9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669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1A4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4D1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364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88A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7B4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1B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1C71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B10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9FD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C31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686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979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80A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832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7F3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05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CF5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925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0D9308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420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C7F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94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52947" w14:textId="327667D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51EA6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E9F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8AD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65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335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53A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48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2A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0CA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03B9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BD18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961D3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03D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E2F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693FD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EDA7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38D8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737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C9A1A5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367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66D3D8" w14:textId="3F4ACAA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9FB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27A28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1F97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FC0C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B40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8A4156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3EB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BA3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AE9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0FE2C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964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99D6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784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1971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CCEB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13F15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1E77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64A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189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B31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6BE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F63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432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2C7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1A4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EF2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085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0AB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4D9360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1F9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9BD6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FCF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F71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DF5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6BA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17A3A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B7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7E5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4114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A13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A4D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66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ED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6D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F4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F46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8F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9BE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C397BF3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EF64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EEE94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770DE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5DF0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D1C9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D0B95F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54E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EBCF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840F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5975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0439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D00505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4B3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C827" w14:textId="264AAA48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98924" w14:textId="1E872627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2EEA98" w14:textId="41CF5C1E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A8BC1" w14:textId="2189A495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3426B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702A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B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8D3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4D85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151E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7860B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CA5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6B6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308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FB4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E6D4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3E180A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2E4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05B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D0D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55C2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1991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2BBEF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0213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7F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6C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F9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C0F9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5A66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54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F67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720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15EE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838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B24C63E" w14:textId="77777777" w:rsidR="00F400B4" w:rsidRDefault="00F400B4" w:rsidP="00F400B4"/>
    <w:p w14:paraId="6CD600FA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7293F3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F069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AAA68" w14:textId="46FC60C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385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65DCD" w14:textId="5A96194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7B56060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AEE3B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54231A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908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98F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B1C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EE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85D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A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527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40D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C4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B12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A2445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2B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9B2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FF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B4A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4F2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9CC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43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844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9E4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2C5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56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458DF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23DA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707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A42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5D052" w14:textId="0ABF6E15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6C0374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31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164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0EF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A91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E0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3D5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9D4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210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ADF2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6FE8C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44226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9F7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7D0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E10316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6985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DFBF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23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D0EE96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381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DB33B7" w14:textId="669DC06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C1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26F98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D49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AB8D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AA2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F0B3EE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FE34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FEB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520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1C0143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975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A5E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C97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8D73F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4105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84BB3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0E2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59A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59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DFF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4C44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0B2E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10E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34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754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C0A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B3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CE1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F23450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A593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27FD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E5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E70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20F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AE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646FE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96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042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D266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1D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2E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A7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CE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1D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23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26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70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30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5D0C7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26F32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4BC6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0C50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7F23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304D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B1F028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B4D8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D7E1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E410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5F4E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4506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6E1D9B5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FE3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71B56" w14:textId="34129438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0AD34" w14:textId="2A5E569F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B15A23" w14:textId="19494164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DBDE09" w14:textId="4C85D200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Pass</w:t>
            </w:r>
          </w:p>
        </w:tc>
      </w:tr>
      <w:tr w:rsidR="00F400B4" w:rsidRPr="00F250B6" w14:paraId="1C79FD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9D7C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8FE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ADA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978D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1C9B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7FC9A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9C7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3F1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8FB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762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DB98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DC09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7E59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5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2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F497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5ED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80C3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73BF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51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788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76A4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2EC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37747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445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B0E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845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477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BAB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B7C6062" w14:textId="77777777" w:rsidR="00F400B4" w:rsidRDefault="00F400B4" w:rsidP="00F400B4"/>
    <w:p w14:paraId="4D8A774D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9A5C82D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FAD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B495E" w14:textId="17A87FF3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8A88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9C7E4A" w14:textId="386788A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tables</w:t>
            </w:r>
          </w:p>
        </w:tc>
      </w:tr>
      <w:tr w:rsidR="00F400B4" w:rsidRPr="00F250B6" w14:paraId="0E54380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D6AB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FF4F9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D34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D59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8EF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89F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4F1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FAC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669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ED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9E0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DBF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33712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6DA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EFA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43E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AA9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C8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F4B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01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89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7CB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85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D1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42303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996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6B0C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DC44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DA1B" w14:textId="71A0B7A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78F53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F72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93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731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71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0C5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B2B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70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58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EF95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DFD3A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C844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F32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89E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8655F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857AC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C3F8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BD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ADEADB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DA2A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75AF0A" w14:textId="3064620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91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89FDEA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C60F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193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B6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D2E404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E81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3429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00E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7E373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2411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0744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190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CBB09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DC4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25583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B5A1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B1A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561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560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0DE2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77C4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5DA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0B9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075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F0E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B80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26F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3A24D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775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B946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757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64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DB3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02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6AB43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87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98C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B19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D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420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BC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15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F3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CE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3B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27C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BC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C5B3812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8F6B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08EF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E5C2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7104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C3C4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88C628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82CD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0DB6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37D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964B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D182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8D293D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CB64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A78F8" w14:textId="45B4B86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A97E" w14:textId="493C34A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 status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F63A17" w14:textId="25BCC86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F4CD0" w14:textId="3C6CCA0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2A609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E75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E73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25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E23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9A97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4A3D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D40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28C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7F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2DF4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1CB4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F1BFB4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F267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2B2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26B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312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CF48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2F59D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300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63C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CA4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BD9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E07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BC3DA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5D0C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7A6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51E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A237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09C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B32F15" w14:textId="77777777" w:rsidR="00F400B4" w:rsidRDefault="00F400B4" w:rsidP="00F400B4"/>
    <w:p w14:paraId="1C222940" w14:textId="77777777" w:rsidR="00F400B4" w:rsidRDefault="00F400B4" w:rsidP="00F400B4"/>
    <w:p w14:paraId="65952FF3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B24851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5D63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C9596" w14:textId="2156BD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936A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76A1A7" w14:textId="464C237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ID</w:t>
            </w:r>
          </w:p>
        </w:tc>
      </w:tr>
      <w:tr w:rsidR="00F400B4" w:rsidRPr="00F250B6" w14:paraId="1F3414B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1D1B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DA6382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553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2E0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524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73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6A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28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3E4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CA0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491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F03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302D32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CA6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012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06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9A0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1EF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7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A04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045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882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A61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428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CF717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6C37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CF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E0E4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E4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7A8AC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09D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42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1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A8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F61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0E7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C2D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912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2F81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6477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3903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13E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59D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3CB15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2B02F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1D44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71C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87C79B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D215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A4D74F" w14:textId="144A026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49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C50B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6752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D9A6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9FD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96E8C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233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DED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EEA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40AF3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CB73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BD9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2CC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2FA7B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DF5F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21042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A931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458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965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369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A61E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8A62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876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849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B64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DAD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4E4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E4F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68772C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4AA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19A2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A8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4AB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D6D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3C4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9479D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0B0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E61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C4E0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3D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6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7E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5F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58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CE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6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AD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B5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2D934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34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35DAC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17609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E10ED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0433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AF092F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7803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399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326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F7E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71F5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670BCFA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FC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F7980" w14:textId="78EC372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4F9E5" w14:textId="540B57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338A3B" w14:textId="522085F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4AAA36" w14:textId="725D085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5B7F24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E70B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85C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EEE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75BC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BD35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2335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6CA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964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269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C839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8C8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921D8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CD4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3C6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842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3511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F97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4C3AB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4842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E0B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677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6CA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4767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C1450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5ADF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F9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C38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CAFC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54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781AA21" w14:textId="127A8E2A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73BA770E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8D30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8D6CF" w14:textId="63879BD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D5A19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5B26A" w14:textId="139A5A89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occupancy</w:t>
            </w:r>
          </w:p>
        </w:tc>
      </w:tr>
      <w:tr w:rsidR="00115370" w:rsidRPr="00F250B6" w14:paraId="2B86B30C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6392A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97BDB7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E806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1B18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4A9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090C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DEE7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277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0F12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00E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475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60C6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45358F3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F8E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8239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9AB3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9937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B81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2E8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F63A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F8D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D2D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2B2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EE4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20F436D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C48C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B2B9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A3BE0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F1181" w14:textId="20017694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39ECB61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A83F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56C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5246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3051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75CF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60A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8641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47A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E3189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DF2924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3A11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91F5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425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7EA29B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139742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9EA1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B4D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5822D5F4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F966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4961A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4300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194D4C40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6DC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06C139" w14:textId="0C0D54DA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one occupied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F7FF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53E3693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2F017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718F1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ABB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4F3ACFFF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0ABAC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86D28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683C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E347BA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A4DF8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9DDEE3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7C825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B9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142F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29B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1D4F0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2AD6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2A3A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C2A3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C21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003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E0EF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1743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EA6EBEE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8CA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07F9C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5233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43D4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0DB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2B2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795067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DF8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191C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262EC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2A0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AB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27C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DD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61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B386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F3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AEA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857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08C46E9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25FF5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C0721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E6720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B1C99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908006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26D434F8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8945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3F8F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7A365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84073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62D4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7E1DA099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0D3B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6706A" w14:textId="32F370EC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36C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E4E48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FAC3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26F19C89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714D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6DD9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0864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2C65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DD3C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9298E3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EEC3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7E50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9ED2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AA5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60F8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45A338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23776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6956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DE9E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3352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4C25F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9F22C8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7D7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3195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1401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25298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B79C4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7C02F5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2F26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9946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F4E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7F9D7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99E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2AC9410" w14:textId="62E3CF73" w:rsidR="00115370" w:rsidRDefault="00115370" w:rsidP="00F400B4"/>
    <w:p w14:paraId="1720E1E4" w14:textId="6386994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1E7D4EB2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F1E81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60BEA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EC46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1F5BF" w14:textId="6091370F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reservation</w:t>
            </w:r>
          </w:p>
        </w:tc>
      </w:tr>
      <w:tr w:rsidR="00115370" w:rsidRPr="00F250B6" w14:paraId="7EEAF90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0BFE1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70E03E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9E8E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9A4B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1BC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647E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5F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731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37D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17D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9CB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FF08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450582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166A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BE3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4D68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7EB9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4D5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B549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9EB7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B2BA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707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945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852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BA96340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26FB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4850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BFB38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65FE3" w14:textId="5082602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6C9CB864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17BA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14A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B37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900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71DC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6CE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3CAC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81D3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5EC1F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0047FD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D68FE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A4B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E95F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D0F18C8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AB7F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51088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FFB0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75645321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6A29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992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C1E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81FA904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6184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6EC019" w14:textId="49A88A6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one reserved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C6A8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91F0280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3CE7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34F7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58F1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B9A93A2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FDB98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8809B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8C35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D7643B9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E7C26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8DB6E5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AE10A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EAD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7C9D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71C7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CCA04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FED6C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2ED5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7A9B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701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F45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5A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5E4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D37574D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10F5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962D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FBA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0EF4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8EC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3DC4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A97CC0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234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2467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E15EA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1C3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5B9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91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6FB9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BA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F06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075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D29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3A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824DE66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7ADCE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79FBE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C2F47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2A323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D4EA1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3A0A64AE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74E6C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C6B74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71640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1810F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5020E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3646090A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5343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1D783" w14:textId="65BBA48D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57D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97162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AC93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53CA4FF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981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904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3262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8C3A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B5DC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569223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B1B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B922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3362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0D7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5BDE3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141AF7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2C5A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5E6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4902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EAEB6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4BF7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C5D8C7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543D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97B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4AF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4AE7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8DF78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0A6BA9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D72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859B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6E49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CAB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3E935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DB33480" w14:textId="77777777" w:rsidR="00115370" w:rsidRDefault="00115370" w:rsidP="00F400B4"/>
    <w:p w14:paraId="2468A19C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3DDBF1A5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0CAD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A9F76" w14:textId="7C870FE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7456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E7E31" w14:textId="3B28DE2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4456D6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22A9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EB8F9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421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92A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FBF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B6A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110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01E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385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01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30F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DFC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E0C0E8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747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D34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C30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373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8FE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CDF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C4F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17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98E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64D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7AA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E78622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9730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22E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65D4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6557" w14:textId="2C77279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395C2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1A3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43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25B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DAE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42F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BC9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C84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DC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D1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72E7C5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63FA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6A0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6C8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664AC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705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FC5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C71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F8096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0239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731E04" w14:textId="77A1FD8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73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7BE9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5639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AE8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2FD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F43838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4A67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3363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57C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D2B29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D72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C7B7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784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608E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AE68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0AE3C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D0D9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F7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049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A4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3771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1CE6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B16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384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D6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CD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FCE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F1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E9C9C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502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3803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CFB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22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648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5B9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E8552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8B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1DC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B64D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00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40A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BA3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7DA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40A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12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0F8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FD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10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BF2D6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17A96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CAFE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A0E0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D12B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730CC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F7623E4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3D97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701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062D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1B6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F24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199F16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BCB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FA53F" w14:textId="71C3B3A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33FD9" w14:textId="065E6B3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B53922" w14:textId="66B6A4D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D83E6" w14:textId="54738C6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9E6F6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E2C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E18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B8F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35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04C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88A2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B7A8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848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C31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A0C6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E126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359A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AD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460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EAB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0E14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175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B7841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C600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BC8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424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9BCB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4C7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C7D4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451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717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E0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F01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810C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34C63CB" w14:textId="72368014" w:rsidR="00F400B4" w:rsidRDefault="00F400B4" w:rsidP="00F6133E"/>
    <w:p w14:paraId="2FDC7042" w14:textId="77777777" w:rsidR="00115370" w:rsidRDefault="00115370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4D0BB3B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8D6F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801A3" w14:textId="1416DFC3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6392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E9CC2" w14:textId="4D956C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2CFFC1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BB0E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3AE926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2E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D9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915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A82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80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A82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C96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EFE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B29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92D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870049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A9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92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67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328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B3D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D7C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4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21F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E6F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838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6A3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1148A0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6D22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D5B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CC9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F20FC" w14:textId="7AB19CE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7B8B1E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BFD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1C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F2E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4C3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C88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051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2B6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DA4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1B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553C5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F95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DEE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0C8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CB3FF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8D06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3720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5CD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1A21CC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1731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89386F" w14:textId="4F5D68D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6D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5ADEA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7605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836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236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EF6F76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C9F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1B4F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776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1D969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BB5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6B8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8FE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4125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7F10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55A9C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5E04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767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F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D09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B718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CE0D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2A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273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678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E08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91D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6F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B0CE2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8C0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D438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D24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D1E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FC0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92F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F4F066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158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BD92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C716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F1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2BA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12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8D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A4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7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BD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75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36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1E6E7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5D5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DB6D7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03155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56A3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DB24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342231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8076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61A4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FA0F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27D8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9FEC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04D77C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91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22A60" w14:textId="1BA0897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08E73" w14:textId="7DD142B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5A8FF" w14:textId="3595494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10298" w14:textId="1109A6F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5001DA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80EB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4A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98C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985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A0D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3E44F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F7C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D7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A68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3EA3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0B44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C1DB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9ACC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6F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92D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9861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F0F3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FB06E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2073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BE7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0ED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FA25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913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667949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3D58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39C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96E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7F6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EC1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EBCEAF4" w14:textId="77777777" w:rsidR="00F400B4" w:rsidRDefault="00F400B4" w:rsidP="00F400B4"/>
    <w:p w14:paraId="708E7B03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CF96ACC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1223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FC73D" w14:textId="1C710C2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EB39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0391B4" w14:textId="3F8D14A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walk in order</w:t>
            </w:r>
          </w:p>
        </w:tc>
      </w:tr>
      <w:tr w:rsidR="00F400B4" w:rsidRPr="00F250B6" w14:paraId="3F9B1F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30E1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9C07D7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A3A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D20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E40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BB1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D21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CC7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060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1B7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D74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42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E3DAF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22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B97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0AF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DB0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9FC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FAF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05B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951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7D4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ED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8D5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933F0D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53EC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341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E80D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8B93" w14:textId="04CC71D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865666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695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1A5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9C2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A22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AE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DB3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647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CA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8F4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7A58B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A9AB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C3E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88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508D7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15C8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BA67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ED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5732C4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0DD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4FA489" w14:textId="4B2FC1F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81E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85C3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6F01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E5A1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09C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FEF870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646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56CB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6E8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00E6B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D90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EFE7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09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6AEA1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EC94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9C6C6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F698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5DE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74C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046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83DC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567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744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D02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014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822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4D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521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9581B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A2E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574E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A7A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24A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43A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F43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D7DFC1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31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8998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55A7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53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EA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A1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D0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02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2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D8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71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DF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163F4F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C099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49CC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38915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2B995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A6219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6CB5AE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B9E1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FD8A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C375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7045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3978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7D602F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A54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61957" w14:textId="06D5173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6F17B" w14:textId="2F909830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amt of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ax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1AAB1D" w14:textId="2A4B892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23508C" w14:textId="23B0151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3AC4F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CC487" w14:textId="6F268B89" w:rsidR="00F400B4" w:rsidRPr="00F250B6" w:rsidRDefault="00115370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C401E" w14:textId="1E25975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486E8" w14:textId="2B7FA5F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F83B1C" w14:textId="4953752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0904A" w14:textId="79131034" w:rsidR="00115370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7E8C7F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3B20C" w14:textId="1C312654" w:rsidR="00F400B4" w:rsidRPr="00F250B6" w:rsidRDefault="00115370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25E22" w14:textId="2E2D2EB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22E25" w14:textId="6A3E191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ropriate table is occup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411B95" w14:textId="3440DDD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BEA4F" w14:textId="11439F2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0C9941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C44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8E9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422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171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7BF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A1455C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3701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07A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382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311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81B5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2D1F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D6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324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3D3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294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68A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255824" w14:textId="77777777" w:rsidR="00F400B4" w:rsidRDefault="00F400B4" w:rsidP="00F400B4"/>
    <w:p w14:paraId="6CB30F5A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E03027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60EB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0C445" w14:textId="33330CB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E63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D5282" w14:textId="1AA2B5D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oo man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ax</w:t>
            </w:r>
            <w:proofErr w:type="spellEnd"/>
          </w:p>
        </w:tc>
      </w:tr>
      <w:tr w:rsidR="00F400B4" w:rsidRPr="00F250B6" w14:paraId="19A669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1924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D47BF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57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FF23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65D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D25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3F0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1BF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67A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43B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516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D18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0BB28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2AF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3C4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0C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C7C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97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6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6FC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F42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43E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CF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485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3FA2E4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CD8D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E70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007E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7E573" w14:textId="161126A0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CCF186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B7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64D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657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8A7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FF5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B1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388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F67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EE5B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71F444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8BDA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852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13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F3A29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8F40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66F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571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76BC4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17B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CAC033" w14:textId="1B7624E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C1E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1086A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91F2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DCBD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57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9A656E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AE7A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6689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2A4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EC387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215F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05E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6AA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FC84F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E97C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526F6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88E4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6E5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F0D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45B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EE4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8A5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901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AF9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A6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A7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F30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C8A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BB0C43E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6AD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B1A4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1A9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0F5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8CA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87A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9A43F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558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2B86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39E6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1F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98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26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1A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F1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4D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ED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DA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F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AE1334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DF0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7D0BA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33C7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7673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2D8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F52FE1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235C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168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22BA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CA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9F9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E03988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9BC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5CB31" w14:textId="1705E09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0E865" w14:textId="4D75C08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D0637A" w14:textId="35034CB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8511AB" w14:textId="0F5D70F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D0518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E36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A6D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937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FA39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75BD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2828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E3F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BB6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771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4B3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1C8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799BB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949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B5A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D11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275A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A2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208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8AC9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17A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9B2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B1AD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614D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F364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9AC9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010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496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C9B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E53A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72706C" w14:textId="2C7FB09F" w:rsidR="00F400B4" w:rsidRDefault="00F400B4" w:rsidP="00F400B4"/>
    <w:p w14:paraId="39A78014" w14:textId="7777777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56D37581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D640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670576" w14:textId="244A1C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4940A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43319F" w14:textId="22D0FD6A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s full</w:t>
            </w:r>
          </w:p>
        </w:tc>
      </w:tr>
      <w:tr w:rsidR="00115370" w:rsidRPr="00F250B6" w14:paraId="6F1D5A6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FC06A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3956139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FA2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6275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C7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616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4D3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9C50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8518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D1D9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4C00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7EA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069962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356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AC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F283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6E47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7167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6F69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F647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CE52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88B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D13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3D5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8B62E53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B31B9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5F7C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7030B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8B936" w14:textId="474C2C07" w:rsidR="00115370" w:rsidRPr="00F250B6" w:rsidRDefault="00920B3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115370" w:rsidRPr="00F250B6" w14:paraId="357D9FE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BFA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98E4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349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B1CF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2EC7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7A9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D5C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2EC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271B9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61A18C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7F3B7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8581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8FFE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BE87FED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6B2A3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406C8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F84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22D1DE17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0941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BF27D3" w14:textId="0C6A4253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7BD3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4067D90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1D14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07529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90A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781408B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BD49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E8093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735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EA60CC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5EB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892F0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EEF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0F7709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911B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DC659E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3329B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3BDE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9F74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031E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6BC2A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ED63E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EB48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001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FD5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D821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54F6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3029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86A036F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A61B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66D5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0A51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A21D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480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589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2F3E5BC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BAB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3FA5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A081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567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8CD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09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D8E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DD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B7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4DB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F8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B7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61D71A7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C1370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6A2B83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144478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93571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808FE7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75AF2366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9DDA4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CAA72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7AB4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59EB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9A4DF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2F12E4E1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DF252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60DC6" w14:textId="1D810818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B6AE7" w14:textId="6F07795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0F110" w14:textId="772BF7A7" w:rsidR="00115370" w:rsidRPr="00F250B6" w:rsidRDefault="00920B3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table booked, no error message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6CE827" w14:textId="670DBC21" w:rsidR="00115370" w:rsidRPr="00F250B6" w:rsidRDefault="00920B3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ed</w:t>
            </w:r>
          </w:p>
        </w:tc>
      </w:tr>
      <w:tr w:rsidR="00115370" w:rsidRPr="00F250B6" w14:paraId="546E6351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354D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BAD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3547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7C114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AFA58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FDCFBB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4FF8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AD2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C95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3E1F5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547B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402BB61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26DB5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78F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8278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A1FA2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6915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61BDBF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B4CF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523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8A20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CC283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2F27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E4612D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2219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E902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D88F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0BCF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238F8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B4FA0CD" w14:textId="114CE7E5" w:rsidR="00F400B4" w:rsidRDefault="00F400B4" w:rsidP="00F400B4"/>
    <w:p w14:paraId="4E68FB5B" w14:textId="7777777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197590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1EDF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62F46" w14:textId="6A1099C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3078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9191E9" w14:textId="1DB1BAE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4CE8D1C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05DE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E5E5A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130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96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5E1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40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1F5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571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0D2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C75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861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DFE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1034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5C8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1B3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74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85D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D8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420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08D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13A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084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23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CD0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906C8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B16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A4D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3B29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52E5C" w14:textId="6FB7393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819DB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EF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6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0D6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F5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F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617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FC6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12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2F89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E6DAF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6B45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3E8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3F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900DF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FCA5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5A80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FDC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5582F8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491C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938FC" w14:textId="28CDCBA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C16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3AD31A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502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D042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2A2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94DE18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7761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A2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B0F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9C758D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9225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4886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397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3F21C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783A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73425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C4C9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F11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136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289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9979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C972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08E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6D8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B35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4D4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EA6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6AC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4C8BB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FF1D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0900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2F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23E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4DD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FC6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AC999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70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74F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FD87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A8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06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E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DC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C5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26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DF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5C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EA4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F3DE140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8CBE7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74090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8B24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B0C9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1DAB3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689860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F73B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B842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E096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ECCE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CA36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22DF89F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71E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35051" w14:textId="40B51DA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CFF7A" w14:textId="51921B9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1D32B" w14:textId="77A6C6E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F0F61" w14:textId="5EA5601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CFF376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7B3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716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A77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05F6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C051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9186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D4E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D17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9D3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2C6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CFFF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6A25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42A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F1C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FEE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7EF8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08B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662D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4567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697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D37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4895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75A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FC63D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F7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2AE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33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1F4D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DA17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26206B" w14:textId="77777777" w:rsidR="00F400B4" w:rsidRDefault="00F400B4" w:rsidP="00F400B4"/>
    <w:p w14:paraId="78B69BBC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96FEA40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8166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9B341" w14:textId="772933AE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6E9C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853C88" w14:textId="50714CF6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orders</w:t>
            </w:r>
          </w:p>
        </w:tc>
      </w:tr>
      <w:tr w:rsidR="00F400B4" w:rsidRPr="00F250B6" w14:paraId="1C7DB5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A5F9C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2B2AC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659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EF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E0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EA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189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7F9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F7B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FBE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CBB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946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F390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58F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6B4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253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E83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D36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FF6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176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833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40B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DC3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391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6546D2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0827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317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02E5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A2760" w14:textId="7143FB68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E7FA3B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AC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E80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6B1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749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CA1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C55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19F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455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7FC5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47E83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A3C3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9A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CFA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42CA0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91B6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DB3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F41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6647F2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DB9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7A682" w14:textId="1077A5A6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BC2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76DDE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FCAD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5B714" w14:textId="6E54ADFC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open or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D68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AD652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C450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601F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430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7C578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E033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9F7A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223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4D90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5C7E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42D32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ABE1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347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13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99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7F71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200F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CF3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58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889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076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88F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43B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A13369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B719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7DE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CE2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C21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4E5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32F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0FC47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F8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000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C980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C9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8D0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4F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5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A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91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53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EB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F4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F9C9A8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F0562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250E7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A913A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46D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CB795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C781D2D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B9F2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97C7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CE49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D47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6186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4BB732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3EC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AFAC4" w14:textId="1AD3BD2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E76C1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31649" w14:textId="6094EFAA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select ord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CAA357" w14:textId="1E6FC1CB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942FA" w14:textId="37C51C8D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B05A2F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C414F" w14:textId="0F752367" w:rsidR="00F400B4" w:rsidRPr="00F250B6" w:rsidRDefault="006E76C1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2D64" w14:textId="71FDA494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4504A" w14:textId="6784925D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manage ord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8DD34" w14:textId="5E3E9A31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CB082E" w14:textId="648430BC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60FD49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947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98F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9A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EBA1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9026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164B2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ED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C44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372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7011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5F24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3E5E32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D6C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990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7F2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989A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615A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1EFB8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8709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32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3F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F4C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0104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142679B" w14:textId="77777777" w:rsidR="00F400B4" w:rsidRDefault="00F400B4" w:rsidP="00F6133E"/>
    <w:p w14:paraId="1FB05B8E" w14:textId="4BB526D5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9EDA1B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7DA8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1487E" w14:textId="583BF6BA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06C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81515" w14:textId="0735B1A1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</w:t>
            </w:r>
          </w:p>
        </w:tc>
      </w:tr>
      <w:tr w:rsidR="006E76C1" w:rsidRPr="00F250B6" w14:paraId="7A804F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2CB1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5152B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871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8A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8E9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A97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FA0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430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800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B55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D8E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E46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911D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5EA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73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01A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CEB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695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446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61A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157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03B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78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A2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917DD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717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BC7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1736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378E3" w14:textId="12B0634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3FD6A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6B2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C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71F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43E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42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CC5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02D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CA5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514C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2AF87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8A2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A1B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42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EFC88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EB1E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0FD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E68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9E0C8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C515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FA155B" w14:textId="4C77015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223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73C61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89C9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C0F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5B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02A03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32F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B015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68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F3668C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9FF6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58EC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637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7A9D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DDE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2AD06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8A6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C1B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9E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441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E4AF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2E9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9DD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7D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B51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FA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965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54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A6F1D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F5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E5B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022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A23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84C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BB4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724FE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E2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C78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9254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606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A83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16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A3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A5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370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0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69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1B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E7E0E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7008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1E0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E262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05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5F02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C271DE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AB8F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A83C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159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075E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C4B3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A06D5B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1F5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811F9" w14:textId="2E7A0A6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647A4" w14:textId="5CD796A3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A70B4F" w14:textId="35C65F5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69C065" w14:textId="5D45122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5F4685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153B4" w14:textId="3DD670D5" w:rsidR="006E76C1" w:rsidRPr="00F250B6" w:rsidRDefault="004C0B15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D6CB" w14:textId="48519E0E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0D847" w14:textId="7F0C8C64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previou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15EDEA" w14:textId="607F2ED3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5506D8" w14:textId="10AC5B5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A0C7A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352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F5E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A68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5C55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BBE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E8BBF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90F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B6A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312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F178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32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A3044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003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40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5A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22B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CD2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6824B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90BE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9DE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409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1A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E9E0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F9FA7D2" w14:textId="21683C4D" w:rsidR="00F400B4" w:rsidRDefault="00F400B4" w:rsidP="00F6133E"/>
    <w:p w14:paraId="36DE15D0" w14:textId="00F79D1D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D47D42D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DDF4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F225EF" w14:textId="41B5175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A614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3873C" w14:textId="3E720135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item</w:t>
            </w:r>
          </w:p>
        </w:tc>
      </w:tr>
      <w:tr w:rsidR="006E76C1" w:rsidRPr="00F250B6" w14:paraId="26EF74E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3A8D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9179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586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5BA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C4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F8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723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F5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C32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14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5AC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9E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73EB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43C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458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745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A13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10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92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2F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65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15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13B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6F2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7F81D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217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E32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8476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4F1DD" w14:textId="64A4661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513EB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473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27F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E0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AD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A33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001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940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8F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630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7AF8B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A377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9BE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821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B9C3B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4293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2D92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A5C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89EDBF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767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6E6A65" w14:textId="79A98AC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46A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3C27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A9F2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695D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52E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BD045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40D9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AC5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349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F65C0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D83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805C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F53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95393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5D5E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5B084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5A83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43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673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1DE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8C2A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4BF79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C4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C33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CE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799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D96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72E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6BAAC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C10B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F2B9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2AF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B1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860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7DA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67D6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89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964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538F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57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5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C5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F4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A6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E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476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9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95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0AD34F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AB10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59E8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907F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777F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7582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89A42A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596C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A216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4E9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3929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0804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D877D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C1F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D6745" w14:textId="221F08F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B3CF" w14:textId="7DBAFEC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B1DBB3" w14:textId="021280A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463127" w14:textId="1B2AEB4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1B750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94DD0" w14:textId="5890A782" w:rsidR="006E76C1" w:rsidRPr="00F250B6" w:rsidRDefault="004C0B15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B09F0" w14:textId="610E1D0E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333F" w14:textId="73FB526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amou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1FE9C7" w14:textId="0B95085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5854BB" w14:textId="15122F60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C7A4DA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71532" w14:textId="2B5212E4" w:rsidR="006E76C1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 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4D4E4" w14:textId="0DB00DFA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7EB5E" w14:textId="6E7B04CF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9D77DD" w14:textId="74BB4C79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0C1B27" w14:textId="0DE7E00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0B15" w:rsidRPr="00F250B6" w14:paraId="526581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2F3FD" w14:textId="0C5398C8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6FA56" w14:textId="22775D4E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EB5BE" w14:textId="58433F78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F27A4" w14:textId="26E6B909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40B4D1" w14:textId="7C554AF5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0B15" w:rsidRPr="00F250B6" w14:paraId="43FAB5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6FC73" w14:textId="37BF55F2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F8A8A" w14:textId="5F54153B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2A3E8" w14:textId="2937DE33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36B19C" w14:textId="7164204B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48553B" w14:textId="2DAD6E10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0B15" w:rsidRPr="00F250B6" w14:paraId="0A84BB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01D2C" w14:textId="73BBFB34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BE0FA" w14:textId="05E3157C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28EF1" w14:textId="2B2D5A04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528F43" w14:textId="399884D9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EE3C4" w14:textId="2FF73427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6531F21" w14:textId="2122D37F" w:rsidR="006E76C1" w:rsidRDefault="006E76C1" w:rsidP="00F6133E"/>
    <w:p w14:paraId="50186B74" w14:textId="53DF2372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7F186C3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45C8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2D416A" w14:textId="6F6C091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336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75CBCD" w14:textId="01A36FE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5AF0EE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C2D4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362F38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4AA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A50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A1F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E47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84B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74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BA0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5F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D58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89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57C9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7B3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A7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88C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F1D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3F5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08B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02D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66A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8F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ECF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879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4E1A0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DE33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E4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395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600EB" w14:textId="11ED93E4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DEEC1B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A47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3BD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4B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05B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62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3F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36E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7C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80E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34896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87D8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DA8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C4E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A811E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8A24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A27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29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ECA837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2B4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A9695" w14:textId="65C2CA55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FB9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90513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31E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65D2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62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C311F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79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58D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165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C1F85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5079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5059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517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D2BADE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107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5B81E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93A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A14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FB2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93A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74E7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0A5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F1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B6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1DF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A0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441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E99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B4C22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BBB8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EA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B9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289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59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609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C6AA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98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9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1BE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97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B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AD1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C2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B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D2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7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D1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7C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C46E21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9D6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3401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31F2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9236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1121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7DEF2C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5B5A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A50C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D0F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544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0243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0A3D95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43A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6256A" w14:textId="6C8221B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622A2" w14:textId="49C5722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B737F" w14:textId="0CC8833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AB663" w14:textId="035EBDCF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18B19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5D5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FEC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B6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5EC4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AD04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79A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0A77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53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F23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0C9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1666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80A21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216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2BD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DB3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D76C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6A71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33278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660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72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1C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D574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F25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DCBE3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0CC9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5DF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B5D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B167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E853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25FB23E" w14:textId="51E48763" w:rsidR="006E76C1" w:rsidRDefault="006E76C1" w:rsidP="00F6133E"/>
    <w:p w14:paraId="472AB688" w14:textId="4CA969E1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B267C78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BFF6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FBED9" w14:textId="03AC717C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5948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39D4E" w14:textId="6E790A81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oid order</w:t>
            </w:r>
          </w:p>
        </w:tc>
      </w:tr>
      <w:tr w:rsidR="006E76C1" w:rsidRPr="00F250B6" w14:paraId="56AF0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1FE3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C01FF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035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11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06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60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DBA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10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E9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7EC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E6D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2E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3F4B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BC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262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991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093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51B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650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15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07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8EF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DFB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C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CF5BD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252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220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A65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91ECD" w14:textId="2E59959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F8702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317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7E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208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E07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DC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98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10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3D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80F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C37755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9C7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BC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C1F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011E3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7EFC8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B3B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34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F3E9DB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0D3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E85C4A" w14:textId="4BE4BA59" w:rsidR="006E76C1" w:rsidRPr="00F250B6" w:rsidRDefault="008D3564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958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50CE3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602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1AF8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ADA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901DC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49E2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3312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F9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BAE5B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480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E4F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40D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1EFAE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AAFD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096E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AEC8D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10E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F86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AC2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E771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CAC3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88B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F44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A0E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7FB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5CD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E0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AE2DA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8B90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2369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7B3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FE6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7B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D7D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69E92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2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339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63002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CF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4E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0DC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70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7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A4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2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65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B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D21EE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2244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B358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686A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C1CC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E1930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5E7B6E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F94A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AA34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B110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DE50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D386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52BC0D8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179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C5CE8" w14:textId="63F11289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4EA94" w14:textId="02175CE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ation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17EF62" w14:textId="4B3F855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473E40" w14:textId="22754DF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47257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1DC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B1B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E7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AB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3208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6E03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175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278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D68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D029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DFF9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698B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0B8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83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954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ED83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CA71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B6B093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61F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247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F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7060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429C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4E48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CEA7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C3B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C42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6406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51C7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A4FBADA" w14:textId="06372CED" w:rsidR="006E76C1" w:rsidRDefault="006E76C1" w:rsidP="00F6133E"/>
    <w:p w14:paraId="0DC339DF" w14:textId="158FD537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D82830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7B66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839B5" w14:textId="352B6F5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6A9C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F88E93" w14:textId="0FC1CB3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6E76C1" w:rsidRPr="00F250B6" w14:paraId="0F7988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8A2E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1BDE3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92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C6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362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3E1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152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5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7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70F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D55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B1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D5C3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5D8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55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4E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26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017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3B7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E47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8BA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926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BE4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2FD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83F42E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AA4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E6D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8D56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6A547" w14:textId="5206B34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2E1E68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55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C73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7FE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57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7B7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C1B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5C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DC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3143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BB459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689F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6D5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F0A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94198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568F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0B1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5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35ACAE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4A10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20725" w14:textId="4827043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8F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D116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5DF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ED8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A2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06C8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B0AC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E9CB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327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71CC2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0C5B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3D1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7C3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E09F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0D57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FA415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AAB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58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02B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88C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EDD7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6362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844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663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95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4A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30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1D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06FB4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4E0C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39A5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887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E4F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85E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3F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BFAC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F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895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14C4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45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8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40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C4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B7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4F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19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6A9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C9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51229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BCD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49B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FEF9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B1DC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C41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3A72DD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95F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B1B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3EF2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11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6F6C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2B3EC9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734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17B43" w14:textId="60CD4871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26445" w14:textId="35E162B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7DAE58" w14:textId="229536C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96226F" w14:textId="18C4E9A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B4006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75469" w14:textId="5543A685" w:rsidR="006E76C1" w:rsidRPr="00F250B6" w:rsidRDefault="00665D17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22E6" w14:textId="5F66369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BAD5" w14:textId="74DF377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538B8" w14:textId="325F25B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5DE5A7" w14:textId="02D9FFF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F25974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30D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80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2C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F445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0B5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2CC6A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999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EE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49A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925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C2AB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59D9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5D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C23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BE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6176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FB22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CAC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CF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1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82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16BB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10A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9F3511B" w14:textId="49D22E52" w:rsidR="006E76C1" w:rsidRDefault="006E76C1" w:rsidP="00F6133E"/>
    <w:p w14:paraId="1F47E3BF" w14:textId="23F8D5B4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5C1E73B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B8F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E54F4" w14:textId="52A391C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0DF3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06DD1" w14:textId="4A70B3E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6E76C1" w:rsidRPr="00F250B6" w14:paraId="6D257FF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A96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1FF047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B50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3C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747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BC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886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DC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F33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6F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3AD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891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CDFE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ACD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38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1BC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C6D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D2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59B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9EF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582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225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C0B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6F8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20EE01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A39A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6E8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BF15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A1D9C" w14:textId="3C88F87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13A38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678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5E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1C2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C2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6BC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F8A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FFF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7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9E4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7A4B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BEE4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3F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BEE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166C3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D62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0FFF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95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40414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29A1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D47B9" w14:textId="0A24F03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52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59C07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9C24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31F3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FF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65F7E1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A97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C118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0E8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4F2C6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364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3D1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55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1A80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CA8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45A7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C01E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9F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F6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F7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2EEB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7BC9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8AA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20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3B8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517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53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97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8B3BF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BF7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4DBA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4E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3BE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282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3F2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16F2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43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0DDB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67A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32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CC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5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B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AE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17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DA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B9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B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CC3C8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6FF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ECB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75E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8BFE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9C85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23F9D71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3A10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9DD7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547A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DF8C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1EF2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D8AADE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7FA5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23BD" w14:textId="4832EC6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3E9B7" w14:textId="67B2E52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0C70" w14:textId="550EF3D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BC014C" w14:textId="7DD78FD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F39B4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F5D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43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C4C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6B1B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FE6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37858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153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B1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3A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961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B0E4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195A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B8A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207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678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BD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C650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D1FD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936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76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A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67E9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3FD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19B5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A19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BF5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AE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F374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D9C2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C2B2087" w14:textId="4A58CB68" w:rsidR="006E76C1" w:rsidRDefault="006E76C1" w:rsidP="00F6133E"/>
    <w:p w14:paraId="4B80354A" w14:textId="10892FED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A5CE9B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AF3E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07376C" w14:textId="1989CFD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E604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53DD48" w14:textId="1093DFA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4AF3E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E4A0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E9B0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44B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75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D21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F56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096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559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9BA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790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9EE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3E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3A31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F5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C04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E0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6B2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881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0EF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DF3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16E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E6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C1F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71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4C50E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8906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E4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F1AC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395F2" w14:textId="422D803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BE0A0F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7E4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568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80E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EC8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10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49E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059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B4E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DDC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9F3E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AD0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88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5AB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A96AF0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8B50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9E6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E18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2E3D5A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62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513BF1" w14:textId="6D12639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544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0C9F6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94A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EEA1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7E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3B4ED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B62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195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C7F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A2A38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C68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3F6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43D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68F30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860A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502AF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8C8F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0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B39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692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7FC1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DF40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FD3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3D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90B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8F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F1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7D3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91801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3F1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2F5D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16E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B2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745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B2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13E8F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E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EB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64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CA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30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22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97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1E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6EE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9C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D5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DC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9BB9D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DE48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9F2CE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8A0D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6DB8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9177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12C9D8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345A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8B1B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A023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7F2F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42D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CCEA1C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53A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4ACB0" w14:textId="65F213C4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1BF4A" w14:textId="5B31A89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44748A" w14:textId="75846E0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7B94E" w14:textId="5849CBC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DF95C2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E08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8E3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A3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98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C7BF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DE08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0CC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05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212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BBA3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883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36886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A41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5E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5FB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1E1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4FA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0678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B62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8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FD6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7757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5C39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9BAC6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A98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1E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9DF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8E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1812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A005AFB" w14:textId="7531A0C4" w:rsidR="006E76C1" w:rsidRDefault="006E76C1" w:rsidP="00F6133E"/>
    <w:p w14:paraId="697DF303" w14:textId="1FE09CC6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D0C696D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3154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4F8E9" w14:textId="673F6C8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7DDF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FECD07" w14:textId="5EF0155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int bill</w:t>
            </w:r>
          </w:p>
        </w:tc>
      </w:tr>
      <w:tr w:rsidR="006E76C1" w:rsidRPr="00F250B6" w14:paraId="78C844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5330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3F318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E0D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BB5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746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638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D99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DDB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983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034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D9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F6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4D26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604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5A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51A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D9C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A9C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70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406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40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477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35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2EB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D2B68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D87C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009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A0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05467" w14:textId="62FC69B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44171B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235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81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9E0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A4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016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1E5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66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814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43A2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7821F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BBF0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B9F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C7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7E602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59F8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60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8ED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9D62D2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BD5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6935C" w14:textId="62EB0B7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001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4C14F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EAD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A1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36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77ABC5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DA6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81A9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FB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3BA0F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56BA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008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C2B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83A0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A075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1904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D819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D2F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2EA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DF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232D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C627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B6E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B18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A34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D1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93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5B8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0E610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A487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F70E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EFB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BA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9A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AA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38E9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10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8132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03D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D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640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69E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9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7A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0B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F3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C4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EA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BB542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738B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B137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AF72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C5AB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4290D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2841C7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86A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360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F790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5CD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F43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27C706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49A6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462D2" w14:textId="50B1643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FE05E" w14:textId="53DDD16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3F33F7" w14:textId="7FB69D1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B95EF4" w14:textId="3EA03FB3" w:rsidR="00665D17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100D3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147B5" w14:textId="24B899AF" w:rsidR="006E76C1" w:rsidRPr="00F250B6" w:rsidRDefault="00665D17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8CEB5" w14:textId="4B8B881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EDB6E" w14:textId="6763F4B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has been saved to revenu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34F788" w14:textId="6211851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is shown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08FDE3" w14:textId="496871D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20AF21A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998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037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E80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ED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8B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C551E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A9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D49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D1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D6AD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DAE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4E49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336D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C04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41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E7F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042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915A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65E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485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33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F27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9DE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E3D2506" w14:textId="77777777" w:rsidR="006E76C1" w:rsidRDefault="006E76C1" w:rsidP="006E76C1"/>
    <w:p w14:paraId="4AC22541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ED4DA31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1C1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9C9F6" w14:textId="301E7B1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95E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341EC" w14:textId="0D067AF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0B2446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37360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2E01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CB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C1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04F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686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6A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2CF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A2F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F81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CE8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A05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DC27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B02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A7F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800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F3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09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02E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C54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527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535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6C5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DC2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743A06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F76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290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2781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2611B" w14:textId="61DFC75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419C40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2E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63C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DC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82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852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B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7B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E5C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5E9D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2959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571B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B9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8D5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0A7C7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8248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2883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8D4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F2AC4D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6D1A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5D261" w14:textId="4D943AE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49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5C83F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E2C5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8712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9AB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80948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00F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8F0C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C8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60A2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FF2C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A101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9C8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5991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6173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C6562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E3EB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1B6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11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4D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0D5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B983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9A6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CE4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42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94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A04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BD8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54FA7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234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26BC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228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54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C0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C8C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3FCA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5F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61E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D531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96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27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5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A0C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7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A1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E5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27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0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7120A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BD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80E8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6F35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D5D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D9327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12E9EE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FF37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0051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338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A65D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55F1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39D5C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22E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05C4B" w14:textId="60EFB415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16005" w14:textId="55B56B6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2D7131" w14:textId="2BE6FC9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5C2251" w14:textId="0403CC6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1F701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474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828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96D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B98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4D8B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2279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D8A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B36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37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7FFB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D7CE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CAC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2E6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D96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57F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D63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1F31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1BEB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077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0A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6A3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56A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3A4F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96D4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BAB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AE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BB3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F439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4672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C70AB59" w14:textId="77777777" w:rsidR="006E76C1" w:rsidRDefault="006E76C1" w:rsidP="006E76C1"/>
    <w:p w14:paraId="096A74C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1FB9B2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F1B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AB767" w14:textId="3841880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4AD7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2C490F" w14:textId="16A1C66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06018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B93FC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BE917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9FA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CF9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DD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EF6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10A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05D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8BA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78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ECB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19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2D591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BFB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3DE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2A1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E50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FBD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8E0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046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6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57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42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53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ABEC8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BF79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312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C51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E44A2" w14:textId="0CA3CD1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8C222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D72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EA1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7B5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801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7CC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251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5A0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7A0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FDAD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8A6CA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7800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30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08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87BE7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06B5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7ACF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8C6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1463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26F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AEFC86" w14:textId="3CBDEB7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82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C98AE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906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6AE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98B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D82F6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3E0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17E5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CE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31343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0B0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8EF7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24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72A8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D09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50A18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507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7A5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4D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FB6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31E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1053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B5F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03E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FD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B57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6C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66D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1C52B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AA84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9753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43B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10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813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33C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1EFC0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9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CED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679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17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DB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327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C7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30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9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9F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7D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8F6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BA8519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AB49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2B8E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0659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C37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E336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7E2A9A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4DF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FF0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12A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C145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A68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CEBD9B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457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CC44F" w14:textId="6F2E41B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3D58E" w14:textId="7E04322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246DAB" w14:textId="0204EA1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02519" w14:textId="50EDAC3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96D1C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27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39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05A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896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B867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0CE80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D7C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2F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4B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5D1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4A0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54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E03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580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B3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0B2A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601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6F9A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B1A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74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C6F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9A62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B9A8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04B1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FC8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6F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7F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A73A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8BA9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C1BCD2E" w14:textId="77777777" w:rsidR="006E76C1" w:rsidRDefault="006E76C1" w:rsidP="006E76C1"/>
    <w:p w14:paraId="619B339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886F45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1694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55760" w14:textId="166B399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05DE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39CD54" w14:textId="111C78D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all reservations</w:t>
            </w:r>
          </w:p>
        </w:tc>
      </w:tr>
      <w:tr w:rsidR="006E76C1" w:rsidRPr="00F250B6" w14:paraId="3DC02D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9A6B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65DC2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1F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81A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33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B18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4B2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4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BB7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E7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72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58F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5F06D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FDA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E2A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3A7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CA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3F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4E3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A97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362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49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698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E6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78213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94B5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E6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220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55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7F534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012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95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A55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82E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9E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807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44B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9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5CA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24A1D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1C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9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34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135CF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AB1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526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0B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97A282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1E2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709F0" w14:textId="70A5797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546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51302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409E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DE984" w14:textId="5EF2362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69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C0227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273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9C9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18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6BD4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720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B300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C1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B723D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CE08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CDEA3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9E23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78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42C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371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A5E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54B4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A31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6A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A23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F33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AA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254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49E14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6F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3812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27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B9D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ED4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07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43C6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71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119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239A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7A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3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F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92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1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DD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D5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7A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A9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2F736E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2CE52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60F4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8ABD9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9349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831E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69A2A1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6C00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5E06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3B9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181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9A1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F8354F5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EC6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36B74" w14:textId="55160E2C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E12F6" w14:textId="05A2DE2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reservation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A4EB1" w14:textId="54307EA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9C8A6" w14:textId="4B9D64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DA6E2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F0D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42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2EA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A320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2F6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4BCA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9A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FFC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A6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6A2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644F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5986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1B6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E67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959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3B06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849B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FD4D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9A87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131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96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0C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4389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E80F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0AA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D04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C8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C641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C05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5982BFE" w14:textId="77777777" w:rsidR="006E76C1" w:rsidRDefault="006E76C1" w:rsidP="006E76C1"/>
    <w:p w14:paraId="09DC770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9AC144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D02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FEDFE" w14:textId="4BF2717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AA10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02A86" w14:textId="43973C2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2D26885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280B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461E58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EF9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044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40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F9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5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27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660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083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994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00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C601B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8B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E58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3F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61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1B3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AEE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CC9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76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D4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29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152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83D899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BCF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CBF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7237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5BF98" w14:textId="24C9A90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58E2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950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3E7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A12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28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F8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9C6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682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786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2D40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1BB63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29B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5A5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BCD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73FD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E6D7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59A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D1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1F5513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3E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AC73D6" w14:textId="27F95BA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48C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60765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A78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2199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A5C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27AE3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99A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996D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7E6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DE182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44E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DE7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70B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B9DE2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0D9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A83A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D4B3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24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874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95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8D79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849C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98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103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D20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B49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11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935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8550C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8CB1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8F9B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713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E32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AE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C1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6EF0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7D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685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868B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1C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18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63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96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D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3C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38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0D9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2D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3809AB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356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1E81A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60BB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0559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4326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9E5791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7A8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619C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AE2F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4F8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E1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32750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2BF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92CB2" w14:textId="36C9E211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4A665" w14:textId="3E7392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4042BD" w14:textId="72D9524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D2286" w14:textId="44A717C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24D4B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05B3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94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810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2F0F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78D9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0ECC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527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478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1ED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5804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DB5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0ACB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9D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DF8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75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4EAC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2DD3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92A46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C6E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A7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55D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1736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A39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1B85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997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2F7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45D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28A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3BB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1E3F6A5" w14:textId="77777777" w:rsidR="006E76C1" w:rsidRDefault="006E76C1" w:rsidP="006E76C1"/>
    <w:p w14:paraId="4179E5A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44FBE5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6BAC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BD089E" w14:textId="31C90F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007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64C112" w14:textId="4B57D98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4D5021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9BB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9CFF86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A0B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F2D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62D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08D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323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279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84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830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362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E3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C9C31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AF4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4DF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BAD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96C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5F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62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FE9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C9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29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98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78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9F859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4F0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C5E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99E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3C168" w14:textId="41A6476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6F95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44D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176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EBF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B0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B5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845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0B2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F4B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528F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8279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7A47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17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DD2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3BE7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C882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4A57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3EB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3E50E4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9D7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6CFD94" w14:textId="157CD79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8D3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8ADD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1FE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5E27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7D7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3AEFA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F7B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9FC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6BA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F1AC4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0825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8B89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163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59300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B67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9734FA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C45E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255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CF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ABC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EEAD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137D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05F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15C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29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F9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37A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4C5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07B71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940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1265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C2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58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47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D4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71B2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34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DBE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0E87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A7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CD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E0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B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FF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84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58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6D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285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ED376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14D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144B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971F1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8F94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34B4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CE345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7390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7406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25B5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BBFE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21E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0312C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B06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204AD" w14:textId="6ED201D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A3EE1" w14:textId="32FA0EA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B3C5E" w14:textId="3E11048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D7BB17" w14:textId="38192ED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AFFA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6F8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4CD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D7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4DA7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1CD1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CB54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C01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598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6A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78E6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268B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3513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35B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23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E9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890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E383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23B5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B7C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0C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58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7E6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C6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27DD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214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7C0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51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C884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93C6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0610114" w14:textId="77777777" w:rsidR="006E76C1" w:rsidRDefault="006E76C1" w:rsidP="006E76C1"/>
    <w:p w14:paraId="447321B9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C73C97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E19E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074D0" w14:textId="0A59F8C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DE2A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38360" w14:textId="43B1A72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ke new reservations</w:t>
            </w:r>
          </w:p>
        </w:tc>
      </w:tr>
      <w:tr w:rsidR="006E76C1" w:rsidRPr="00F250B6" w14:paraId="684300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16D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4EE378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56A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F8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98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F8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27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D58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0CF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F9D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B1D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BDB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9FBA9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8C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FF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6AF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AEE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0CB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732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B8E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612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172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65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92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53113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C6E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B3D4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F7CD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1ED8D" w14:textId="573691A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7BF01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84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B65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538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D07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9C3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4C8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EEF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09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D06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B22C1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523D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A8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175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3B02B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A088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A4B8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8E1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69053C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4C5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9266F" w14:textId="1DE2627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419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E26D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A719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13F9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6BE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B6437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251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72F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440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DB033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72C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948F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48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6212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621E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1F701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1CD0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ACD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CA6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886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7103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163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C8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739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55F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E89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E1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CF3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B6AAFE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791E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88F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59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2A3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2F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EE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A1BF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0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09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5BA4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3B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9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1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B0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0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16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168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1E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C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B10FF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BABD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B84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63CE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FB9D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C416F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236B5E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BF41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30E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975E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1289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2B5A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EC9F2EA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DD6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E8C6F" w14:textId="376C9D4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E6379" w14:textId="23CB1BC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Da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5B2166" w14:textId="41F4804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1D3D6B" w14:textId="3407E40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7643A4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8A1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C32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BF3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CD60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0AC6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A216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D66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318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43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70DF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96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7EB7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518C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4C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BB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283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68BF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529E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120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0F4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D2E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214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C490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6A8E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5CE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58B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5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31CF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5D7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E881D6" w14:textId="77777777" w:rsidR="006E76C1" w:rsidRDefault="006E76C1" w:rsidP="006E76C1"/>
    <w:p w14:paraId="4BC9CC5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4B7244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08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4B965" w14:textId="7C95462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938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4F13CB" w14:textId="20EE307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e</w:t>
            </w:r>
          </w:p>
        </w:tc>
      </w:tr>
      <w:tr w:rsidR="006E76C1" w:rsidRPr="00F250B6" w14:paraId="53D52BE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7368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6F362C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184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2B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49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60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C07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5B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D3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174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FD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577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0B6B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34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8F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E13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0C3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E2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93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B7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C63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873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15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F32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E3487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69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11E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4B24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92D7F" w14:textId="56C7F9F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42041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FC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0E1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71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979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C31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AE6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2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DA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12DB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C2A1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634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25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BA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202D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71D1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8FB5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512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2BC75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02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8432B8" w14:textId="150823E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A7D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BD00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398A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4BF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CE4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9C7D4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88A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4E69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282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4A8EC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F638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1A6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EC3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B5A9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4331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381E0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E46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81D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0E1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F9E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83E9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F63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FE8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BFD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4F6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2C9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92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C74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F653D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2BC8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B13F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DE8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B41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038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20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4CD4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AA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E94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34D2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FC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3C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21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A2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E8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6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4C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2E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D0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DAB89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92D8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816FA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4ED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7CD8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506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C33929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E7EA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2C1B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2602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2CE0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9EAB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0EF79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AFD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B9C6A" w14:textId="6BC36EF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50420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C7888" w14:textId="60B5C8D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ti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B8D412" w14:textId="38E7B46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AC8824" w14:textId="5F1EE5D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469A6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7061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05F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0A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221B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7660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D7AF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1AB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38F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E56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5A6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A6D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C2C6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713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A85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78E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D11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8D6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4AF86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4DE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259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121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A392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2D4F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23897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882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8B9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D83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C8F5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BC9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55D2CC6" w14:textId="77777777" w:rsidR="006E76C1" w:rsidRDefault="006E76C1" w:rsidP="006E76C1"/>
    <w:p w14:paraId="728B9343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62B410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9D66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1E71C" w14:textId="02FD90B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EBC8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79CFF3" w14:textId="30AAD81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Date</w:t>
            </w:r>
          </w:p>
        </w:tc>
      </w:tr>
      <w:tr w:rsidR="006E76C1" w:rsidRPr="00F250B6" w14:paraId="4F80EE3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A28F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7B1AB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4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F3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2B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C6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FBE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25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FE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F2D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9A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FF7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833DA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0A3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A3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90B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57F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59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E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50E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97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14B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C85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247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F60F8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E16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8CC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DFDB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34EE1" w14:textId="1683E80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2205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05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61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3D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9B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1A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7CF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C23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97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CAE4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75F8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CF6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EA1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69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F853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280B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3DCB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0EA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D2EF98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952AE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9AA13A" w14:textId="0D8A989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7F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4589E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875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263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AE3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12CA49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848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877C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AC4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E1A37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718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A0F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046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59D8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8C1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3A11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AD74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D87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084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72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554F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285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864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12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1D3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50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D8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6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7022B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DA1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A491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1A3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28A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3E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EF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A1C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0B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3D1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650C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2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A1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BEA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8D4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B0F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8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292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A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169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8BD91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2E59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26BCD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277A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9BAD0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8AFC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8A153F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13BD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4CD9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05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C0B3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A128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D4329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F78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83EE8" w14:textId="3A035FD9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30320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1FE95" w14:textId="6950827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406BB9" w14:textId="50A9266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7190FE" w14:textId="67641AC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14CEFB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6C9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F39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0B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482A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9034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DF75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5970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069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CF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EEF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59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B1D3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46E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AE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00F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3E65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44C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5DC89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D78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95C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D2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7930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597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684C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C1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D86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EA1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64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CDBA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038D227" w14:textId="77777777" w:rsidR="006E76C1" w:rsidRDefault="006E76C1" w:rsidP="006E76C1"/>
    <w:p w14:paraId="0EE2EB73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1A7D868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F6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E7A9B" w14:textId="6AD010F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27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6EEDDC" w14:textId="7A12BA0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format</w:t>
            </w:r>
          </w:p>
        </w:tc>
      </w:tr>
      <w:tr w:rsidR="006E76C1" w:rsidRPr="00F250B6" w14:paraId="5C34FC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5CC3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8177FC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D67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14F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37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A7F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81E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D04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8ED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3E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64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53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1373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C8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D63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D88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1E7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C65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F45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3DD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57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AEE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43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135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49DEC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714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7E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F64F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8909" w14:textId="4412D2E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9F595A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487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137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70F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EC6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EE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94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FDB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C0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D21B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53FE1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489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B2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4A5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4E488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79ED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DC6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4B4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6094C3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23B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E584D8" w14:textId="1DB7DF4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615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84DF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D43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C12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BFA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C85CE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FDF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CD0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9D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4034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058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82E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804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E904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F6D0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86670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2B6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37C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67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150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4EA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0726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436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43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47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868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A29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279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3AE2B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5E03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ACD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8E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80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E77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A59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8EBAC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CC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80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FCD5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3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6F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43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6F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21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67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76E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B1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5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93DCE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9F6A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C11D8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9580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71A5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DD3DA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73152E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8D85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36D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8F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D7AF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6A4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3C71372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78A3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F4A2F" w14:textId="7922E52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2019041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DC8DC" w14:textId="6C92C1E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AF8D52" w14:textId="5524933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CD3DC1" w14:textId="754FAFF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70AF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1B9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57E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3EC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3E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A553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5F53A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A89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6D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9A8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52D3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65C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CD535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926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7E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3AA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17A5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2508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159E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3F7A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12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05C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9E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29FE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29836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367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339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6B3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5F14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91F9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CA28392" w14:textId="77777777" w:rsidR="006E76C1" w:rsidRDefault="006E76C1" w:rsidP="006E76C1"/>
    <w:p w14:paraId="419E55C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C08FF5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4D6F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275DA" w14:textId="639C14D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2FE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D54D74" w14:textId="034FC9F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ime</w:t>
            </w:r>
          </w:p>
        </w:tc>
      </w:tr>
      <w:tr w:rsidR="006E76C1" w:rsidRPr="00F250B6" w14:paraId="4FFE0B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467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F395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C17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165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B1E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065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42C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711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67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73B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F9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81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F352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94C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C9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B99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679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560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336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63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09C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2EF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8B6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99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C8A8F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A2A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B2D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1D4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CFA3C" w14:textId="1AF6ED3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F5FBC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6C5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25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A1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FCF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65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447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25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5E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8C0F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F076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070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4C5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F4B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136F5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574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014B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B3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A9B81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3AE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74F564" w14:textId="7DEF91A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6C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1045B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2BA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7A9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445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B9BC73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060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814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906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EAB71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7F43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41BC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90D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63CAC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EBC6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0EAD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214C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F12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3C7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FDD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7562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A164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A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F53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5E7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89E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912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45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A3032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7E2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99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558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13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81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818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D3A0A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BF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56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8E9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DC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74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9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3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E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FA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D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6D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E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B639A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C7552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1B7A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4155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75D3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36AD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DA6DCA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CDE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9CA1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E01D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E155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94C7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10E3B5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BD2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89DC6" w14:textId="4182126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120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9AB8A" w14:textId="0BE1138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ax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D6BB94" w14:textId="54B7E3C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E6EC91" w14:textId="28DBA753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C47B96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62E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2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B44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1B11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6978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91FC85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15B2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27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7C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24D8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980C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EA54A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A3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AA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670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8B8B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95C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3E8F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D7F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ACB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9C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7847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4C39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32DA8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6E1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14B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725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31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F572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F5F8E1" w14:textId="77777777" w:rsidR="006E76C1" w:rsidRDefault="006E76C1" w:rsidP="006E76C1"/>
    <w:p w14:paraId="3359C46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C23EAC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D076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3EACD" w14:textId="5407B6E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63BD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7BCAE7" w14:textId="113CB34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time</w:t>
            </w:r>
          </w:p>
        </w:tc>
      </w:tr>
      <w:tr w:rsidR="006E76C1" w:rsidRPr="00F250B6" w14:paraId="298FC0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23BC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FECA5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12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51C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05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14F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D1D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D7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9E2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FD5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987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72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9CDD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96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7AB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75C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CB4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9B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820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211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544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43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FD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436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E5B82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E53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06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48EC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8496E" w14:textId="519BCEF7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A93F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7B7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69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8EB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FBE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F52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A2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650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4A0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7DF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A7FF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F199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6D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FA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C91DC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F26F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9CBE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CFD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A14B43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76B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C86A7" w14:textId="750E4F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684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1EA55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2F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D798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439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F8127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DFE3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3F78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9CB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4E9583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88D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82E1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698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0D296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EAA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DBFD1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89D8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636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50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E7A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4811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AD9C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02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4E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757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E86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3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C40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52A54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F9D6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9903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129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95B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5B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AE2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C647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3F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25F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433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6A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4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D00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24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B7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AC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67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C6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4F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6D952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9EDA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30C1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6FDE6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B3BC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5BF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9E0E95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FF1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701B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C99E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DF0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70CF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AD2028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01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87E2B" w14:textId="3E44302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235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2790" w14:textId="1940B57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3A78A" w14:textId="627E07D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F2603" w14:textId="1FF2D11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97257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6D8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48F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9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9FCA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077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4140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59FF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7E2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667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4CE8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7E74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7177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317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D54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7A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C1FF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182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881A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30F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A9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75C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CE6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9725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8C2E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40B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6F4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ED6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25B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1CDE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BDF7568" w14:textId="77777777" w:rsidR="006E76C1" w:rsidRDefault="006E76C1" w:rsidP="006E76C1"/>
    <w:p w14:paraId="06A7D90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D57DC5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3D5E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529127" w14:textId="1E3C185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977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C7817" w14:textId="5341672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format</w:t>
            </w:r>
          </w:p>
        </w:tc>
      </w:tr>
      <w:tr w:rsidR="006E76C1" w:rsidRPr="00F250B6" w14:paraId="61AD49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C516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BC33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4DB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D63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97E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820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64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9A0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1E3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CAF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50D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71D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F8C3C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7F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68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B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483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98B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DF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FB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960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93E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CD5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41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A93E2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7C91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88E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A76B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6070C" w14:textId="4CE7A25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6455D3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28C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16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63C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28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52C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720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7C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808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BD0D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B707D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3B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784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E04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DB577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16FF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47B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5AD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1E6FEA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830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39B7C3" w14:textId="64821B4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B68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7CF6F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505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67FA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E7F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F4A89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B30D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2E14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9F6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0E351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520D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AC7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C3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A36C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893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F1637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80B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398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CB5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EA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355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589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27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5E8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93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23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15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3A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C8520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D80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4D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1D1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7F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217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0CD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C094A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FC7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892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309D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5C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89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FC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65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EA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6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C5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D1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833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61C198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12BD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056F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88B1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1611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AEC25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161CA0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4CBD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0198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4AE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F1E7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4969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7D7A8B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FC5D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64A90" w14:textId="07E9517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2E49" w14:textId="283C4F5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7744C" w14:textId="2CBD8817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054FEB" w14:textId="3E51E48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49F98D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02CC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1AB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94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9878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4E5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B352F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709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90A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DE4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E0E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212C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64A7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23B4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9B8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B34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39DC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B3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B6B04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5665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2E8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E54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F82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9532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AA0C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454C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61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003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713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4ED7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4BD6071" w14:textId="77777777" w:rsidR="006E76C1" w:rsidRDefault="006E76C1" w:rsidP="006E76C1"/>
    <w:p w14:paraId="0029B22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144937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A574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1C656" w14:textId="43218A9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D28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DB25C4" w14:textId="43BF25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x</w:t>
            </w:r>
          </w:p>
        </w:tc>
      </w:tr>
      <w:tr w:rsidR="006E76C1" w:rsidRPr="00F250B6" w14:paraId="7219EE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B009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2B2AD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3D8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54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AE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41D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E2F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FF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7B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00F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A1A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83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1694E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6DB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F4A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51C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BA9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265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FA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36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82D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BC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907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BD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2D388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5B65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8C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B3D9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086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DF4AE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D89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B53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92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255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431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69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E36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078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9295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33BA1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75A7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7AD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30E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B48AC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4A10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81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91B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CAC94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F2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E46B1" w14:textId="6C7DCB9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AD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EA1BD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C54B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D9F8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68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E4B92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AC6A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E38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4A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B1374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007C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5630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E29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D3915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159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F95FD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DEA4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63E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BD9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B9F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BA0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F8F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D54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44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2ED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81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8A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BFC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39744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7B0C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AC7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32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C49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EA5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3B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701A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FBC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6CE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CAC5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9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D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F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18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3A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25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34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FF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A9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2EFC6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73C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61A6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4E82A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F835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1E36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DC9CAE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965D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816C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DED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2AF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B75F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428A978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A16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EF06B" w14:textId="29ED5D0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9F543" w14:textId="6665990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E2F49E" w14:textId="62AD8E3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CF0CBD" w14:textId="5A974D2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140E39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A2F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719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C2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5B9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429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B0F9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8D6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F40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952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18E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80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3C0F8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9E9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FFD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A0B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4DE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337C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3AAB0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D27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347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E8C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BA13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BF3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30446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F36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F57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A6D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A9A5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4CFA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FBDC3BF" w14:textId="77777777" w:rsidR="006E76C1" w:rsidRDefault="006E76C1" w:rsidP="006E76C1"/>
    <w:p w14:paraId="4E0B2810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80FBCD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0CD8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9A705" w14:textId="0DB386C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193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553645" w14:textId="26888AB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ll reservation</w:t>
            </w:r>
          </w:p>
        </w:tc>
      </w:tr>
      <w:tr w:rsidR="006E76C1" w:rsidRPr="00F250B6" w14:paraId="68E297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CAB1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CCD99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205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0D2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EC5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321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8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E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07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A6F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555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3C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2160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DD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FF1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3AE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6E2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74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54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DC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8AD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674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A5E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2D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730C6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879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FF8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A05D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CC449" w14:textId="2773FDC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29D819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E6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148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388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ABA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D7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570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AF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F8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27B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76E8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D1D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73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F85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4256A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8034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6EA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9EF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A5B4B0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21C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BAF86" w14:textId="3F5DB6D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966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5DE85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A2E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AC2316" w14:textId="18973D4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tables left for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AE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7941B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6D7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A716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8D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7A61F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B67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E2E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39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8E2E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CC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9810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C83B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F8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8A1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FBA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2593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E5D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583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6F7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23D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D9D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D84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1B1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E76A7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A74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500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9DE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EE3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AD2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96F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2C2A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C9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0D1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FA45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D2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23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22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F60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4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DC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32C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DC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A3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15470E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55CB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CCF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6A17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1F9E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212F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796768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3A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B320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027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DB2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EB72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96B6B3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DAA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D16F6" w14:textId="46C0452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6B44F" w14:textId="65A609C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30057A" w14:textId="2348E473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EFDCD" w14:textId="6FDAE82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DA5B1D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C798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F80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5C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C4A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9A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4338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4C0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F93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804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0518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8E89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7419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7FA4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919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429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F8C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446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1368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495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94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584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C8E3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D0D1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6C5FF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3BE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BB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3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08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01A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0A9C5D8" w14:textId="77777777" w:rsidR="006E76C1" w:rsidRDefault="006E76C1" w:rsidP="006E76C1"/>
    <w:p w14:paraId="2C17BDC5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7C65179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D80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63BBD" w14:textId="23F7CB2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1EA2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CE25E" w14:textId="0FD3D4B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valid </w:t>
            </w:r>
          </w:p>
        </w:tc>
      </w:tr>
      <w:tr w:rsidR="006E76C1" w:rsidRPr="00F250B6" w14:paraId="4896D3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8291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45E55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56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21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2B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74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4C4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524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9FE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332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E3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F14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7063B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906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43E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C01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179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A45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BAB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F9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FBD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71C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133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87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8CF33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F28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3EF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1A9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059AC" w14:textId="5312F7F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44A0E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BC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8D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718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56E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EB5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46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E00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0F3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208E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FBF6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345C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0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16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3E2CE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24A8C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BA9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7E0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00429F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C73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644CC" w14:textId="291C9B0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A1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EAA5C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9E0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C81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BA6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3D353C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733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BE6E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E42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C8BA08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FEF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123D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43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93D0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B37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CB4B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6CDC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DE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CBB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E61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AA84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9665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1E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A8E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A6F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157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DA0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242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A7EE5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B02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E2BE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21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9E4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24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69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F4B3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4B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9A2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54AF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04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8B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B04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9A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99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14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17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BC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D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E4D57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A5D1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7234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550B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481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D00D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6788B3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DD64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731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010C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4C90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4CF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803FC02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09EE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C13E7" w14:textId="5D4A277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4498D" w14:textId="4D86F7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368EC0" w14:textId="4DC13C1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0F1E22" w14:textId="2A98932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A7501C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A3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10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DE7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B1F8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8EDB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82F0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1A9D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CD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BAD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417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C54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AB7F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0C8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93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363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EEF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20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21118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ED1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2C6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EED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0CFF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A208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56B8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B08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716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50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505D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28E7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1F3F02B" w14:textId="77777777" w:rsidR="006E76C1" w:rsidRDefault="006E76C1" w:rsidP="006E76C1"/>
    <w:p w14:paraId="0651526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A0FC0D0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D2F6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4056F" w14:textId="6658EAD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9142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A668D0" w14:textId="3A05E8D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</w:t>
            </w:r>
          </w:p>
        </w:tc>
      </w:tr>
      <w:tr w:rsidR="006E76C1" w:rsidRPr="00F250B6" w14:paraId="3F7345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4CFD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B8560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51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1A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AD9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6AD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554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20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998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CE6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25A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782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9FCBF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0F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9A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22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C2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6C5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605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D7F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0B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1C4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A89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133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84BA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61FB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E6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D527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0206A" w14:textId="029A985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DD12E2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A90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386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DB4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3E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487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5FA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7AC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3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522A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CE2C1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E5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EA7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44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4AA3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E35E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9A71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48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B0635E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E56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C052E2" w14:textId="1105C5D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7C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F1A3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F7A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38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F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92F7B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C3D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948B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982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7F07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546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D3DB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447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92E0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EB04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9CCC8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5F87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0E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35B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3A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383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2A9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0AD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2BF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FB5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93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6FE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56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9D11C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C53D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E5AA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7BA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44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CBC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895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0E8F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12C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F4F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AF9A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4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45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3C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D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482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CD3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A4A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1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8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1D1B3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AEC5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E6EA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B7082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08F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5D01D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8D220F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A982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F74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2B8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C5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FF3C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0E2B54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7E3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E6BE7" w14:textId="6493B77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E59AD" w14:textId="60417F6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contact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33D1A" w14:textId="50D7552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C06EE" w14:textId="2813CEB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C1407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200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8EF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A67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668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7C0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61D2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195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6C6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40F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9B6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7E3F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74D7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508C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DE4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B3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A528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064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F4FFA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4FB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84C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8BA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D76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5167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13F9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0FEF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30E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A7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57AB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5369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84AF6C8" w14:textId="77777777" w:rsidR="006E76C1" w:rsidRDefault="006E76C1" w:rsidP="006E76C1"/>
    <w:p w14:paraId="6EEA42C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87F0B6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10AA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6330DC" w14:textId="7B19938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5621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48FF82" w14:textId="4167EFF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tact number</w:t>
            </w:r>
          </w:p>
        </w:tc>
      </w:tr>
      <w:tr w:rsidR="006E76C1" w:rsidRPr="00F250B6" w14:paraId="3168299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147B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B4F97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130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4B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18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5B9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0B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BB6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9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6E0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B6B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E44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229A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F93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F82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54A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53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B2F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AE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0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1E2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A4C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44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84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FD2D0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7B3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F2A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FD7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0F03D" w14:textId="68D7244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0D6ADB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529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04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F0E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DEC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625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EC4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B2B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07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4688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89A3D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5EF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0A9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52C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73ADF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D23AD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0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81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D39829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5CA9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994E2D" w14:textId="7EBA3B8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920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788FD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3B9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CFA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E5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6C7C2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372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B36C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597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FCCA1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425A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8491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04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4837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0BB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8BC87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964C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92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666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6F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DF7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FF74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52A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F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940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F1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5E4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7AD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7A8B2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7C48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E92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69F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EE1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F20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A9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66CE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3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B274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6FE93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0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A41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7C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48D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24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53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3A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1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43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84F6F3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0053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A1E6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0FC93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A6AF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B0324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2A8EEA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02B4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D26A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5B53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A498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6898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C647A0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C3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0E8C4" w14:textId="60A5FF4A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9123456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E7B93" w14:textId="73139EA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F77E1D" w14:textId="13C090B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DCB7E" w14:textId="30AE755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C2D905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AB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E6C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2C7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CAD8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0A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57A70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747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E2A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07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9D4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DD8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7A12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E988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EFB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31D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605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7CE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81537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640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541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CAC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6436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8F3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2547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C3F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54B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C24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AE3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A46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13FF9BB" w14:textId="77777777" w:rsidR="006E76C1" w:rsidRDefault="006E76C1" w:rsidP="006E76C1"/>
    <w:p w14:paraId="6E5C63C1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22E7DB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6BE7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A6049D" w14:textId="1C5DD08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0BF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C64413" w14:textId="47431A6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Number</w:t>
            </w:r>
          </w:p>
        </w:tc>
      </w:tr>
      <w:tr w:rsidR="006E76C1" w:rsidRPr="00F250B6" w14:paraId="5B51D93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AD12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A563A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4AF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788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C85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A66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91C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45F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E2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5B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D8B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F4D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BC30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739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8C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793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49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6A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9D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1E7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827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D78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B58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DDF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9F227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9D0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EF3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817A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949C0" w14:textId="140EBF1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3C98D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B0A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12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B24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260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267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65D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455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70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3AB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96EB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DA0D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4C0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1A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72D71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34A6D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1DA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66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1E1AD7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366D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7D81A6" w14:textId="1766F62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3AF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AE3F0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8337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6B9E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1A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E0F57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DF4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E5E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2CD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97B3C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5A1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774D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12E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EB8B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9B85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C816E3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6D3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D6E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5F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5D7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5A0E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981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7A0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3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A5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28D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319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78B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B2C57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5CE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4FF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96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F9A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9A0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78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0B36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96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4F5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963D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25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2D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4E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D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B7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71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0A4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D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87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DF510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293B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CA52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D007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ABA2D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93DF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C7078C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354D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DF39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9E6E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F9F0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8DA7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EBB8E4A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74F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C5012" w14:textId="44D2DDF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912345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8A705" w14:textId="41DE3B0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C348C" w14:textId="058C1E5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28AE82" w14:textId="34C2A54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572B3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E774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31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0B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08DB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D76C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5DE7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E0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72B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9AC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4E2A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CD5C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4F45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5792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4D1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19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B1E1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DC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909B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DEB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3FF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092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A94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6C9B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A205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2BB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B7A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454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DC7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EBE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5C3CEB2" w14:textId="77777777" w:rsidR="006E76C1" w:rsidRDefault="006E76C1" w:rsidP="006E76C1"/>
    <w:p w14:paraId="73DD801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83377E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87F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8A50A" w14:textId="4FA72BF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056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336195" w14:textId="01DFAEB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18B07F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CC76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8CA30A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A45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9F6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F5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FD5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257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19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DFE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6B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56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96E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D4BAC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90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466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EC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A8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F2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B51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F8E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8FD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C32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E15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BD0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53833D9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0E33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903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8B3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6A442" w14:textId="39DBD124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2D53E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9C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DA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7C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9A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A4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598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5F1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D5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81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84D8D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7F9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5E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B82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4BF09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DD7C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91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36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317FB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8CE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E4DD32" w14:textId="60E25B21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</w:t>
            </w:r>
            <w:r w:rsidR="00473818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6D4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A3D1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8B25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E0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8C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4FDDB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7BBC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19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E58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0C93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9D4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5C16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9D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D2EB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5A7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7B597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243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762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A84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E06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F2B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F70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ED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459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CA9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AAD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847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CBD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8F37D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A55C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D291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4DB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49D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B03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C0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1FD1B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53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76F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898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8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FC8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6C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7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4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10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89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EA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68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45D83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CB8D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AD5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BD17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910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71C9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D2679D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836B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B276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9D9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66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9527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8B3D97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DD87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559FF" w14:textId="0528F33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73818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312D" w14:textId="3EC10DB6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1D6543" w14:textId="0F37E4F3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C293FB" w14:textId="3AE07CA1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F4CD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A05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B1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2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EDAA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A2F7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09D3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BE97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81E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E4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DAF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A9E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1DEB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0A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26F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FB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61C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902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9E888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CCC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4A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1B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4AE2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E5BD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3C46D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790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D7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DF3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3EB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DE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769BF8" w14:textId="77777777" w:rsidR="006E76C1" w:rsidRDefault="006E76C1" w:rsidP="006E76C1"/>
    <w:p w14:paraId="084A484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3CB238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C43E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C610E" w14:textId="6E8BF461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1415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88B66C" w14:textId="13466C4F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timeout</w:t>
            </w:r>
          </w:p>
        </w:tc>
      </w:tr>
      <w:tr w:rsidR="006E76C1" w:rsidRPr="00F250B6" w14:paraId="6F9F52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FBBA8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36ED0E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21D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04F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4CC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90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B5F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99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C36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5AE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3E7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4D7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3844D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F3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792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CB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286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D24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070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2E4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3E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F1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9B9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40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DDE84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B5F6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5B3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76D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B3C1D" w14:textId="5589F87F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82B13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480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A2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DC7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16D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7DA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572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566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BF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3E94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FA2F6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F9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3CD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413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0B72F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A925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1F9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D76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57F6F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646A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11FF56" w14:textId="695A09D0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timing out within 5 minute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71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E0505B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52A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7E2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214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35FE9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A1A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A5B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63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6D42C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48C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4C17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B06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2DF54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712A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84368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D0E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B7B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2F8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B62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2B1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73F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25D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0B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C78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F1B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050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DAC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B1F2D6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2862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517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59D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63C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8F3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7B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E3DF8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D9A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CC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5D7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6F9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E2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A6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98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03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62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0D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EAC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2F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49B94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033F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97672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5C7C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131D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4EBA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A90819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568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962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7EF1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0FE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B032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F0F7CE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8A8C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F4D7A" w14:textId="54DA3D2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BD65EF">
              <w:rPr>
                <w:rFonts w:eastAsia="Times New Roman" w:cstheme="minorHAnsi"/>
                <w:lang w:eastAsia="en-GB"/>
              </w:rPr>
              <w:t>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3F34" w14:textId="483E8C22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21675C" w14:textId="2406F005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871A7A" w14:textId="5CFB8120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372F4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8A2A8" w14:textId="37957E58" w:rsidR="006E76C1" w:rsidRPr="00F250B6" w:rsidRDefault="00BD65EF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EBF5" w14:textId="0DFF695F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ait till timeout and input 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D098B" w14:textId="75F6B576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83F6EF" w14:textId="6150DBEA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4F5B5" w14:textId="42163390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5A873C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D36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DF3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7EF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FDB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CB19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3CE5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F8C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D6B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E4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AA74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4A0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D730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62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15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F28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A388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A743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C95FF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0BB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6D4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0BA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295A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91D5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7318F1" w14:textId="77777777" w:rsidR="006E76C1" w:rsidRDefault="006E76C1" w:rsidP="006E76C1"/>
    <w:p w14:paraId="4D908E6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750C5D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B499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1167F" w14:textId="0D779BB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48E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290FB" w14:textId="0984BD14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Reservation</w:t>
            </w:r>
          </w:p>
        </w:tc>
      </w:tr>
      <w:tr w:rsidR="006E76C1" w:rsidRPr="00F250B6" w14:paraId="61D5DE2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204ED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E43A0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AC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CBE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C6F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D55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08C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CA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04B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CEE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5FE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51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62967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84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22A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AC2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30B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C7A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DB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3C5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52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B5B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3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1D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FEFF4C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1FD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FC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18D1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C135F" w14:textId="6841C5B2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FE4E4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F86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8C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DC7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173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9C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05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3B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8B5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76B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23DF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55233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E7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EB4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0FF3B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1604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C14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8DB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2693C7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5F9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3C5A0C" w14:textId="28A69203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762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61DE6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21E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A9B860" w14:textId="3C7C95F7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316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341AB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EA6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35B1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63E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BF43D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182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2BF0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A3B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88ABC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9941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D26D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B23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B1C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5A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ED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2974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29B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E9C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C5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3C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9A3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527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BDA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E74FF3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37D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5575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F0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1E4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28C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655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E274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D6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83B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0C34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0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5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A3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06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43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77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B16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2E6D03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A833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C495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5B35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CDD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9599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C87185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18D7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1D45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FE07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7082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5972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442BA0E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D6E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90433" w14:textId="043C089C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72B9A">
              <w:rPr>
                <w:rFonts w:eastAsia="Times New Roman" w:cstheme="minorHAnsi"/>
                <w:lang w:eastAsia="en-GB"/>
              </w:rPr>
              <w:t>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2ED6D" w14:textId="052BEFE0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enter reservation conta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B1A5B" w14:textId="2C1E086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6EF1E4" w14:textId="0DF366D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4024B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8793D" w14:textId="2A2CA012" w:rsidR="006E76C1" w:rsidRPr="00F250B6" w:rsidRDefault="00C72B9A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FDDF2" w14:textId="68E070D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9123456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25D03" w14:textId="026BA5BA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reserv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671C9A" w14:textId="2608D13D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C0F1A0" w14:textId="5B08E7A6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4B0B1A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7B4C" w14:textId="7FABC309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AD7EC" w14:textId="0BFDFC2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A2CE3" w14:textId="31221BE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D8C420" w14:textId="4D6773F3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E8DA4A" w14:textId="14D80FB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1F522B5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3B31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AE52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FAE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E78C2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83690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13176B3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4D01E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0D4E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3AE9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3E353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8D698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068B8A8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8F5ED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2984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6B12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05B4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1A35B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24EC0E7" w14:textId="77777777" w:rsidR="006E76C1" w:rsidRDefault="006E76C1" w:rsidP="006E76C1"/>
    <w:p w14:paraId="124B1F8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8C980B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066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F3F382" w14:textId="20DBD3F6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D1B0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7C25F7" w14:textId="02CA248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ulfill</w:t>
            </w:r>
            <w:proofErr w:type="spellEnd"/>
          </w:p>
        </w:tc>
      </w:tr>
      <w:tr w:rsidR="006E76C1" w:rsidRPr="00F250B6" w14:paraId="7F20A1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B123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1D5C05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16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D03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5C2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67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99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6E4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BB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B3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7A5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CD4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CF95D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EF0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2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08E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E7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8A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89E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A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C51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26B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61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C1B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EC39E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B538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33C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6ACD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2AE0E" w14:textId="58B4DE3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B9949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76B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39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3E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6B5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D17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011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8D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003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2421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EDE7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918B7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5F5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4B0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FD51C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9C66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0EA0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86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9F914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7B7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7D2E26" w14:textId="7D7C86B4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033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17D4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41C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0B4D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FD0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AB45B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062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CFC5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C7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E0A00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D82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9F66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91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1E684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787D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D2A9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C54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AC5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61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885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77E0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0BB4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13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E6D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CDE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AD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C6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5E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949FA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9471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DB8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36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E3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DA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71C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5C5C4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2E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53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7B70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15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15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3CE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28F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97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6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92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6B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790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D8DBA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4D9A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1A4D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0C49B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73D92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5E7C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B8A06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6EB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D4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7BB6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0D9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5C0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2B9A" w:rsidRPr="00F250B6" w14:paraId="4A5375F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ECB30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5D19F" w14:textId="11ECFA7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78ACB" w14:textId="5407E79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1452E7" w14:textId="1355B1A0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BD5ADC" w14:textId="598C028B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2DBA8A1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1B94E" w14:textId="6B4A69E8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DC19" w14:textId="6CD194F8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E812C" w14:textId="2921E2DB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 is now occup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E69DF" w14:textId="0EA82205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C077A2" w14:textId="632DC62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6873F1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FB711" w14:textId="6E187434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F01E8" w14:textId="59E116DA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 and input 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90F5B" w14:textId="63D1EEC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is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EC304" w14:textId="3614C55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0C49B1" w14:textId="55E4353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0CAE88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5F1C9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9852F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73BC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AC599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5E712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08196AE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A17A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D915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6CBED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AA2001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9ACF90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0A892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70479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37DA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822D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D94A1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BCE5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E09856D" w14:textId="77777777" w:rsidR="006E76C1" w:rsidRDefault="006E76C1" w:rsidP="006E76C1"/>
    <w:p w14:paraId="4E509EA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E921EB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E28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A867D" w14:textId="36FA4850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1653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85E43F" w14:textId="11B3C637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</w:t>
            </w:r>
          </w:p>
        </w:tc>
      </w:tr>
      <w:tr w:rsidR="006E76C1" w:rsidRPr="00F250B6" w14:paraId="39856A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1973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603FEE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72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C3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EFF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128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818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07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3C5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C73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72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038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E068D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271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A8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0E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01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5CF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241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547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82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42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C4F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E9C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F0C14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1B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CB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53DC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DFE3" w14:textId="5D8895E4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AE95C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4D6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B69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6C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B66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439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1E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44C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CFA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E98C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F7484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9CCB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56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99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01A6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9F831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74AE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52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2BF6B6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E2C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1AA4BF" w14:textId="6755B75B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F04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B82C2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7B4A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9E5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AA5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24E433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35FF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0541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50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C855F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539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333B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455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49E6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5CD8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FA78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F74D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B28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037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AD4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9939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20D7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212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18C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A8D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4F6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CE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BAD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47085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1BC5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7241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49B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BA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16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CA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DCA7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F5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178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39F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EB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DF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4F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97A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EF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BC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56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8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6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6E4126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1DE3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BAD2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1FBF1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F345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CF5EA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60013F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C60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4F1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62B6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EEFA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1C0B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2B9A" w:rsidRPr="00F250B6" w14:paraId="325E4D6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0681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574FB" w14:textId="55E98B28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58D3C" w14:textId="79B6FAB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81EA6" w14:textId="624C2563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EC96B3" w14:textId="1E4324C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6B8D9F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7CB3" w14:textId="10E6A9A8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8CAC6" w14:textId="09737ED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7EF6A" w14:textId="660B290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is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D8750C" w14:textId="6C6F3FFE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F2867" w14:textId="02F6DE20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1762C7B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E992B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6DAE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92A1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814B9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3E9EE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3C9DA2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5132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4857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D04C7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CD1199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8E31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8FAC7F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AA502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8E2B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F628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37DC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6E1A7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4B447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0134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BF885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9A48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49172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09DEC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31C06E8" w14:textId="77777777" w:rsidR="006E76C1" w:rsidRDefault="006E76C1" w:rsidP="006E76C1"/>
    <w:p w14:paraId="5541BF88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622C97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5DA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C3695" w14:textId="7B5D6230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66CE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FF1704" w14:textId="4B8DECC7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number</w:t>
            </w:r>
          </w:p>
        </w:tc>
      </w:tr>
      <w:tr w:rsidR="006E76C1" w:rsidRPr="00F250B6" w14:paraId="5144E2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8ED3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8D06B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2C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BE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3B4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96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9DA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D99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71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5CE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ED0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C34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521B9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BE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F09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179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53E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DB8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F14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833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967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81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3D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1D5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DCEAB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FA01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B06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3C3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3F7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C3FA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61A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618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798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4C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5F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F3C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2BD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70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4EB7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4918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41C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7DC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A47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D1FCA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F55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5AFC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F00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5465B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6EE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A07BE" w14:textId="5911AAEB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7D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9E353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3E04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EE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60D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55E089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B803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2223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42E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184EA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3D1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D8B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B6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ABBF7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D7D4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0C2A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CAD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966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D74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1D2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A7D2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0EFA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FBF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3AA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1A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4C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232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3A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88C42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DCFE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256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64F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9D1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C4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779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5AF2F8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F0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4BA0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9284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6CA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1C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2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2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CD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6D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4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96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8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29D90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BDE4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388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D977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BF67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00CF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505CD92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77F2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AB9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D61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464A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A744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C2D22" w:rsidRPr="00F250B6" w14:paraId="56AEBD5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C46FD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C0F6F" w14:textId="158A0CE5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9765432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8DFA7" w14:textId="7B25364A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88EAB3" w14:textId="08833F28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0B78E" w14:textId="2E1A995B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C2D22" w:rsidRPr="00F250B6" w14:paraId="332F62C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1BA80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C6D75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FFAB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331AC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558DD7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0C42ADA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D0E89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377FD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ECCB2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FB3D0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5202C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A6EEE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C62BD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4D7A8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2308E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4DA06A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0FBA67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5AC665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3E35C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6055A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85219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B23B0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908E36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1B36E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EDE57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47511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CF42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B1F1E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85C3B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B9D1EC1" w14:textId="77777777" w:rsidR="006E76C1" w:rsidRDefault="006E76C1" w:rsidP="006E76C1"/>
    <w:p w14:paraId="45B1A47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9053340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FF0E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25663" w14:textId="6B3A3AF4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</w:t>
            </w:r>
            <w:r w:rsidR="003A2AA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E3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3CBC00" w14:textId="72EC1D93" w:rsidR="006E76C1" w:rsidRPr="00F250B6" w:rsidRDefault="003A2A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482529E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C03A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174081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80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4B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CA9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D85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C5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146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81E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6A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EEC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4B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86DA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68F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DB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B82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A1A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05B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4D9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630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E20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025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C9C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FF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32666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6D5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A73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3B10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2E9DC" w14:textId="5FF48A6B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D1EE79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044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896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E9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52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E1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F4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977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CF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7801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48CEC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31E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9DF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FB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C879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A6D1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80E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AE1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E1E5FE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B69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1A693" w14:textId="57A83397" w:rsidR="006E76C1" w:rsidRPr="00F250B6" w:rsidRDefault="003A2A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025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91D2A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510EB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F0D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6B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29D98C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C08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F84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7B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D641F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B914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50F3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81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089E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E9CB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BE10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7A0C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C2B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BE2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A73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5397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2A7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568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454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94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6D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15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36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42791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B8B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C4F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DC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AE0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D9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95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C8EB2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C5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3CB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5586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1D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7B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8B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4D9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C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4C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D5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84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52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337D9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F354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F3DD8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87ADA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1D15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C59D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1914E2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66AE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47F6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B47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07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6C9B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A2AA6" w:rsidRPr="00F250B6" w14:paraId="568D31E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EE776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2586E" w14:textId="3B67348D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76781" w14:textId="2ECDB9A1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4A76EF" w14:textId="664F9C24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C19C13" w14:textId="1725FF9A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A2AA6" w:rsidRPr="00F250B6" w14:paraId="479032C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17E09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CDB6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2C0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E61A3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894105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58D2D3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8236F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3FC78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94257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2DDA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DECFB3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1C0F54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78F70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7CD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17844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DF88EB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946C66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600D4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5DAF9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E36F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21B0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922FE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0641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0D32DF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90FF4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FEB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D003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EAC8DA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80ACB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3A385E8" w14:textId="77777777" w:rsidR="006E76C1" w:rsidRDefault="006E76C1" w:rsidP="006E76C1"/>
    <w:p w14:paraId="6354F81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F3A4CD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BF3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3B1F7" w14:textId="15148BCB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3F2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F2447D" w14:textId="563E9239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View Staff Roster</w:t>
            </w:r>
          </w:p>
        </w:tc>
      </w:tr>
      <w:tr w:rsidR="006E76C1" w:rsidRPr="00F250B6" w14:paraId="0063B9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2E7B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6A02AE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9B3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B3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950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C3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35B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BEB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86F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3C6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42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548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7239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97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AC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A1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60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BE6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433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5B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36A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C8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AC1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A7E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F516A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232B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3FC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3614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782E2" w14:textId="65D6BBDA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A8B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2FC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DF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52A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E56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7D4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587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721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2C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FB5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44DD3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E72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6A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F24E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8460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AE1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46F5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1C8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DF3D7E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8EF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BB40DA" w14:textId="7CAD8D67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3C7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FC14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B88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7D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8DE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A3A4C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8DAE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E30E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A1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F10C8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66D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DC01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1E3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4E38F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B447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FEF2A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AF03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332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2B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543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CF17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E8C8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49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C8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C53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CB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184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00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20C74E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ECA5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A4D1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370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3F7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6DF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969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E74D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7C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40F8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75BC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C6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DA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E6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6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4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34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59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2C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03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3C4B0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F8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6C2DA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1F6A7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44C7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BCE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F733E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17D7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A15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EFB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6657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2EF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268043C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EFD09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E0D20" w14:textId="3DFC139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9B6" w14:textId="7D05D08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list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0A90B9" w14:textId="100AEAF4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5EFF99" w14:textId="0DE44A51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091DDD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445A4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0681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6071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4A8A7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AEEF4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797077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7BB7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EDED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C45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37950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CE95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8D14F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74CF5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4BB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576D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7DA56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FEF6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319A163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1103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E31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1F70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E32C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F3D2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3B2A55A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2873A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AC11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D92E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A966B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D60FD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2253B30" w14:textId="77777777" w:rsidR="006E76C1" w:rsidRDefault="006E76C1" w:rsidP="006E76C1"/>
    <w:p w14:paraId="495C97D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CFB4FD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3B3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55C6E" w14:textId="682A4FB0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C7D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310E1" w14:textId="29F0B82D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ID</w:t>
            </w:r>
          </w:p>
        </w:tc>
      </w:tr>
      <w:tr w:rsidR="006E76C1" w:rsidRPr="00F250B6" w14:paraId="150291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1FB1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7A65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78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A22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0A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5EB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8C3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B44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C8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25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D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BE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59A21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D92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8CF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7B2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57A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7D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88D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DB3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529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195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455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06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5CF41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ABC8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7C0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7ED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D8B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B5DC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DD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8B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771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3C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F0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CD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B7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9F5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956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F3C8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520C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31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0A7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666EC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412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9D8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C53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5D2ED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7B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2C5FC" w14:textId="49DEFA62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1F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8F796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B4C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9B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A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B9287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19E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AA54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4B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0FEFC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1F2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D9F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1B7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8235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EFBF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C4F5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1076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6A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6AC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E0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3D6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5433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E90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A2E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7B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84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E1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8F4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7C3415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3EC0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BE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0F2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805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C1A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B9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6746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6D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1FC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989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636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4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945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E1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313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E3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E7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0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7F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5FEA0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16FA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82EC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A4E0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38AA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F141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923815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A192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731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52A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D90C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BAF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176BC4A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5283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3ADE0" w14:textId="542D1F0D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24E8F" w14:textId="2F94EABE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I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7C71CF" w14:textId="0C6A309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6CBF9" w14:textId="60D743B5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4CC385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43986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F910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F6E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FF64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E8F31D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03367B0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551E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013F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1A8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04F25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D31E1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6779D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A7C2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8EDD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9E2A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299A8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1B0AB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D92CD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4B23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46D3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E6EE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70ABC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7A6C2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464505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FA735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E992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68BF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43726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89613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76B7BD1" w14:textId="77777777" w:rsidR="006E76C1" w:rsidRDefault="006E76C1" w:rsidP="006E76C1"/>
    <w:p w14:paraId="3179C2B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4D4675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2FAC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F53DDC" w14:textId="17898F25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310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A6B757" w14:textId="1B533FF3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name</w:t>
            </w:r>
          </w:p>
        </w:tc>
      </w:tr>
      <w:tr w:rsidR="006E76C1" w:rsidRPr="00F250B6" w14:paraId="32B87E8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E1DB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E1617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B6B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964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836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C3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A7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B2C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62E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29D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3C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505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BC555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A47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170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004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CCA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D12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33F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4E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9D2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477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D6D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42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F7B10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2378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2B5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915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E74E8" w14:textId="571137E3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D30EBC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F8E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78B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CF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472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7D9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E0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4A8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058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D696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3211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C8D2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017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F0B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E48EB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D227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F3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743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A61DC9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308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B274AD" w14:textId="32464B20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2F8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92FF4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8619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515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878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BD58F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88E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6FFA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CA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2BAD5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B53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9E79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E6A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83198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4D10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F38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EC07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89C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94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860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6FA4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EC4B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252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A2A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CCE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C9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BAF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F15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71795B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765C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937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271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5B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A7F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91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6B15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7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C8D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70BC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13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8B9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9A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9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5C7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24B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6B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AA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FB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E5E6A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3238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C138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96B5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545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27D36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7D8075B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CEF6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C7F8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9C6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C6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8DE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1FD2E7B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EF8E9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FEE17" w14:textId="100F8B5E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DD454" w14:textId="0BE83938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676A89" w14:textId="793AC451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6F09AC" w14:textId="5E8A3EF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4FC232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06EA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31E8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794C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C3B82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BFDB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516407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80F1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020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0E59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3F01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6DE12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17A339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D2A5A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850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3331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AE9D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CAC98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EA0CDC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5D43C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BF55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FC1A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5F72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806FD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4FCE59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3627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6911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9930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6A1B5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750A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A5A0711" w14:textId="77777777" w:rsidR="006E76C1" w:rsidRDefault="006E76C1" w:rsidP="006E76C1"/>
    <w:p w14:paraId="2ACDEF38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624BFF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5EFB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8CFA4" w14:textId="5BE290EC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A28B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DA7E1B" w14:textId="1FF4E3CF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title</w:t>
            </w:r>
          </w:p>
        </w:tc>
      </w:tr>
      <w:tr w:rsidR="006E76C1" w:rsidRPr="00F250B6" w14:paraId="6C675F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4CDE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6BCF89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92C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838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199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415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29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54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8A7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823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157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755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560A1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82B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C45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2E4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A0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519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1E7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F4B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7C0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EE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AA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100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7C0DF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D7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856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BDE0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4B4F" w14:textId="25A2D16C" w:rsidR="006E76C1" w:rsidRPr="00F250B6" w:rsidRDefault="00B10D0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AF54B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05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151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855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544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D03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E8E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76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6F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D6A0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193D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4BBF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8FD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91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91B0F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67DA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F3F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338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28882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FD4F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D90522" w14:textId="373E7122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6AC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C2691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FE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CC25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01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42596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678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DF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40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DF443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DC07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7D06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98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0297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85CB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21928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A3D3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989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FC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198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F42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6639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E8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11C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193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64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658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7D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16D57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741D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C82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5C1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10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493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E9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EFE4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7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A45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8700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C6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49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7A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3A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FA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19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F9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82F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EF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252BA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B7B3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2244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BCB8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EEDD3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AA3E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9B6A55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0950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644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07AE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CD5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BCE5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4F42A9E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14AE0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2589B" w14:textId="619620DB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F512" w14:textId="2405B68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CF8750" w14:textId="671E03DD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86BE62" w14:textId="05871F6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357A1A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C661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49CF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7E86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ADA4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4DE8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6D8F2DB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CDC7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3C29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CD52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19F8C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69F2A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4D6BEA2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983AC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D2E5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74C5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08A12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B8FE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59D90C4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3C41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5CCD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F457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E7DFE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84C72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6174CD2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96D03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80F2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9A61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52A7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2B62A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8EF3067" w14:textId="77777777" w:rsidR="006E76C1" w:rsidRDefault="006E76C1" w:rsidP="006E76C1"/>
    <w:p w14:paraId="6B20B41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F4C36C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A993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8F3150" w14:textId="1B8443CA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63A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C17902" w14:textId="47410001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3D342B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DCC6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CF76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BC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F8A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1B5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6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6B2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E2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216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411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A7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8A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DD132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07C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9F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E9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878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35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FAB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D6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E19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F0A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3E2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943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925981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337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7CE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194C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B5D98" w14:textId="0CC72C3E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8642E5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04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E7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0C9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F01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846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31B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74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E69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9645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4A806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2C7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BBC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01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439EC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185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6C5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0B4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C5394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E9D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647D12" w14:textId="4AE2478E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EF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B878C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29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87B9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217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3B9E73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D57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1B7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E67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E18F6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A9CB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9BB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815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1B52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685A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825CF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354E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04E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178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4D9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141F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9D2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9F9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27C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BB5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D53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EA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E45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2B204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3F81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489C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90D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364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4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FCB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A75B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F8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A8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CA9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EF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DD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77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4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4D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8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80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5E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1A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8D6D2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6971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61B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D6FD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C1E49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6A997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7E7932B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A22B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5CFA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061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3051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A4A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E2EB5" w:rsidRPr="00F250B6" w14:paraId="542FB3A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5C92B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2381" w14:textId="2903060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5DE22" w14:textId="711EB058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7A91F" w14:textId="59BA14B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00440" w14:textId="52B92551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E2EB5" w:rsidRPr="00F250B6" w14:paraId="5616B1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B4A62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1671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CE73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4F57F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ED710C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F5A74D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6400B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3CD52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8AF2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39E3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D98F47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4FDFB0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0C148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3BFF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78A1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A8D9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7D5BE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1738A25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B3C63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88EFD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23E67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10BBA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FACA8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0AA7EE1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8C2C3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4A6E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3D3B1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ED1D1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81FBD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7664ADD" w14:textId="77777777" w:rsidR="006E76C1" w:rsidRDefault="006E76C1" w:rsidP="006E76C1"/>
    <w:p w14:paraId="5A52DDF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25EB8D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196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D2886C" w14:textId="3CC7EA86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C878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C62AA4" w14:textId="6C716EED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A2906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69D40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82B65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2BA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F9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B9D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38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52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727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5A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31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10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17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87AA5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6D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602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9D5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025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56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2AA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ED9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E6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346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F35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24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76235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9DC7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A5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3BF2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16CC2" w14:textId="22D1D02D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B0F534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7C5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5B4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19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C49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143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9F1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6F0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37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DC20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BC987F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11C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FA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9D8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DFA1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FA10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7CC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1A8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8B8FE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2AC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184D1" w14:textId="22CCA236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13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3EF57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D2F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AF1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0F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29AD6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B0D5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1B0D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58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2D184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F563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CB3C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E37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19926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883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9C4D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958FB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59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95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F08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2F5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6392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5FC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320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CE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658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C06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521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31EA0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135B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A29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74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A76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E85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48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1FC0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C4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005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C75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A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DB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16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697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55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7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ED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0D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56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78FAB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34F12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486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7B25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98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2138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B49975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3759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7762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1DF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C7F6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35C1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E2EB5" w:rsidRPr="00F250B6" w14:paraId="1B7549F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F8EF0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7F14" w14:textId="780AA6BF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6FFB4" w14:textId="6EE41913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2C6345" w14:textId="17120FD1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E947D4" w14:textId="2AF578B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E2EB5" w:rsidRPr="00F250B6" w14:paraId="75D7DD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23F52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42366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EEE9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03542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0DC8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61CF351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A675E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C661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4DA8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8FDE36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4C727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43604F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382BF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BD4B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C6FF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EFC8A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1B165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60C8455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A4CE1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42DF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3B7C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1EAB8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A75081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6AC95B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A258D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F7C7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6F74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7A8B3C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C484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5F87ED9" w14:textId="77777777" w:rsidR="006E76C1" w:rsidRDefault="006E76C1" w:rsidP="006E76C1"/>
    <w:p w14:paraId="69271DD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2156FC1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B11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FAFDF" w14:textId="44D564B7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3AD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5DE48A" w14:textId="6FC3A1EB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staff</w:t>
            </w:r>
          </w:p>
        </w:tc>
      </w:tr>
      <w:tr w:rsidR="006E76C1" w:rsidRPr="00F250B6" w14:paraId="0EF33A1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D0EFD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1E4CB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044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3AD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FF5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687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4AF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CB7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B5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E4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164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1C9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565A0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8CF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551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414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2C5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9E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B10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C8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7C7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F44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DA5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F8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24141D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C8F2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DFC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7CA1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18A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FFD0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6F9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304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93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08B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99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E2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948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54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E7FC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F9E2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72E1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B64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530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B293D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F28A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F75A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C0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53AE95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DFF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9C3F6E" w14:textId="37DD63F5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A22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DB80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62A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577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18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3874B5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46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83D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253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21CB8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227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2D0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416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C06C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AB8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DD0BE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1DE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5B04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63B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A6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0AB2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63A5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59D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A8B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7DE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418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DB3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47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08F70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138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B2E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537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FA3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2DD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53C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79E51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9C0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47F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9D57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147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A8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B9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5A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E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876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E2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B27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0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099AAF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55CF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06A4B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E8D4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AF17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7DD9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FA5DDB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7FFE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5CB0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F33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C124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A1EA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790F" w:rsidRPr="00F250B6" w14:paraId="0EA7C46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89929" w14:textId="77777777" w:rsidR="001F790F" w:rsidRPr="00F250B6" w:rsidRDefault="001F790F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8C39E" w14:textId="6497B724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5327A" w14:textId="64CD1CB1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E675C" w14:textId="4D65EC0A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0039E" w14:textId="5A1D0D61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790F" w:rsidRPr="00F250B6" w14:paraId="54B61AD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57A01" w14:textId="27972299" w:rsidR="001F790F" w:rsidRPr="00F250B6" w:rsidRDefault="001F790F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65E1E" w14:textId="2B3D7138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71FF" w14:textId="6FFC5643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C34051" w14:textId="4EE953CA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8746DC" w14:textId="68403A4E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790F" w:rsidRPr="00F250B6" w14:paraId="02C6A63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FCD44" w14:textId="0309BEF2" w:rsidR="001F790F" w:rsidRPr="00F250B6" w:rsidRDefault="001F790F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2A7E1" w14:textId="35238B9F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estTitle</w:t>
            </w:r>
            <w:proofErr w:type="spell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F5E72" w14:textId="0D5C258A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E710FB" w14:textId="356954D4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8357A9" w14:textId="24E80B67" w:rsidR="001F790F" w:rsidRPr="00F250B6" w:rsidRDefault="001F790F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35E16" w:rsidRPr="00F250B6" w14:paraId="78D0BE3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3722F" w14:textId="48AF4009" w:rsidR="00235E16" w:rsidRPr="00F250B6" w:rsidRDefault="00235E16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045A0" w14:textId="7290EE1D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BDFB8" w14:textId="54377076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E27274" w14:textId="0412D4CF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DB977" w14:textId="617AAEA9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35E16" w:rsidRPr="00F250B6" w14:paraId="44E007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EB984" w14:textId="77777777" w:rsidR="00235E16" w:rsidRPr="00F250B6" w:rsidRDefault="00235E16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0064B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E6980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22FCF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511002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35E16" w:rsidRPr="00F250B6" w14:paraId="26C34F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F6CFD" w14:textId="77777777" w:rsidR="00235E16" w:rsidRPr="00F250B6" w:rsidRDefault="00235E16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516E7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C7276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FEAD8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010902" w14:textId="77777777" w:rsidR="00235E16" w:rsidRPr="00F250B6" w:rsidRDefault="00235E16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CC7BD9" w14:textId="77777777" w:rsidR="006E76C1" w:rsidRDefault="006E76C1" w:rsidP="006E76C1"/>
    <w:p w14:paraId="18B7F1B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3B3882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C121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AFBB5" w14:textId="63D4A841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070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DDF7C" w14:textId="376C069D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Staff</w:t>
            </w:r>
          </w:p>
        </w:tc>
      </w:tr>
      <w:tr w:rsidR="006E76C1" w:rsidRPr="00F250B6" w14:paraId="27753E1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A9CB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FDB68A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9D9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3A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C6B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28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B2F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BE3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B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5D6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2C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BD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09201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AC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E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23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748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A73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95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C50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D7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AEC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7D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173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B8594B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005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6E5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DE3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6A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300A2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691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95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8DE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9B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B4F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820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48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645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06B5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A1A43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25CF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74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31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4F697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01B2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19D9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81E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EBAF8B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DADE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566A0A" w14:textId="5E064377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ECE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D94F0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5789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F7A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34F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70C17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96C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8A0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464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F0BD5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AB6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4E5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88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8D70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D05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F291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CCA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A42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6E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2D4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E997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417B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29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B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500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27A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1C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B8F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53879B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2F61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67E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8C6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D35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E3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01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0B36E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D4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3C7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B86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C7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6F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50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E1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A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C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D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D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80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9336FB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6D5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8AB0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9F4E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81CC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9F33C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4B70E6D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B130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F49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CF4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B2F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F70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6413" w:rsidRPr="00F250B6" w14:paraId="6DFD0F2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45E2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2EA95" w14:textId="1DD8C108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E3D27" w14:textId="2CE3493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staff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FCF802" w14:textId="5B57315F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31B5A" w14:textId="3B0DEFF0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13" w:rsidRPr="00F250B6" w14:paraId="66293F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A511D" w14:textId="20BAAFA5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67D34" w14:textId="4A8F36FD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E3285" w14:textId="327ABAB6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ment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4F142" w14:textId="7B717BBB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483BC1" w14:textId="4BA4A3E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13" w:rsidRPr="00F250B6" w14:paraId="5928E9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973F2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200ED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A6128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E2C4C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F647A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184622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12665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AB95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652B2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F40C5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491B2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17BDBC2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7CB8A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84387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35614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A1467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DBD24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438E43F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83F91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B933D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C64C6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2E30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D9C33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3D33DAA" w14:textId="77777777" w:rsidR="006E76C1" w:rsidRDefault="006E76C1" w:rsidP="006E76C1"/>
    <w:p w14:paraId="19F18D29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2B26CF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C10E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CBFD7" w14:textId="173A6EDD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386F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168327" w14:textId="41C07355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6E76C1" w:rsidRPr="00F250B6" w14:paraId="082DF0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B655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A3AE4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E9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58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07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013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C0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81D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0F8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55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FB6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16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69F02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11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99E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C86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A5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90B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8B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9F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F07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ECD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8B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ED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900D76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2F3B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39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D67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B11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9FAF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38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8B1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D70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89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918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A8F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9E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4BC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7FB6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EA4E9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7AEE9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F2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748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6916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128B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9E8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460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630234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497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577F7" w14:textId="7A06B4A7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82F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17A2A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5CA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E954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B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6DA0F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6FD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FC44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D30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156F0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4FFA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9118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8E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5F12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EF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FE15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9BB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79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2A6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668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B41B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45B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750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79C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D6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D6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51B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747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E483C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4D1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442B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F7E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987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70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5D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43BE2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FCF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27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D59A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93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BD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60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89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F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FD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D85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521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C4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B0934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E390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3BA00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7610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73D6F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09D8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BFFFD1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0DE5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38A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014D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1311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8DC6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63357" w:rsidRPr="00F250B6" w14:paraId="19E29D6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CEEE9" w14:textId="77777777" w:rsidR="00763357" w:rsidRPr="00F250B6" w:rsidRDefault="00763357" w:rsidP="0076335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64A38" w14:textId="253983E6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1D90" w14:textId="15194E18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ew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ACE145" w14:textId="59880162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4B0A9A" w14:textId="51A9E5FE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27F3FE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E0C28" w14:textId="4A92FFF1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51ECB" w14:textId="57295948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B176F" w14:textId="60E2347D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tu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1EADF4" w14:textId="32D1420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043F0E" w14:textId="20DED751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716614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9EFF9" w14:textId="6451070C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808EA" w14:textId="49D199A3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AA3D" w14:textId="717FD9DE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name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31A698" w14:textId="12DCDE9E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D11D84" w14:textId="3E551BDB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1872D6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AA6BB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B520A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7181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33BE4A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17DC7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F1E9E" w:rsidRPr="00F250B6" w14:paraId="791C16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E1366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AEE3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2B79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A9C10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5EBA41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F1E9E" w:rsidRPr="00F250B6" w14:paraId="3DA445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7D988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116B0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04771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D163E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3B64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1F87D06" w14:textId="1E71CE58" w:rsidR="006E76C1" w:rsidRDefault="006E76C1" w:rsidP="006E76C1"/>
    <w:p w14:paraId="7F8F7CD1" w14:textId="77777777" w:rsidR="004C456E" w:rsidRDefault="004C456E" w:rsidP="004C456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C456E" w:rsidRPr="00F250B6" w14:paraId="40ACA5EC" w14:textId="77777777" w:rsidTr="00CD489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B453C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F3B95" w14:textId="1DCDD5BF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9D9CB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930827" w14:textId="66F42AE3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title</w:t>
            </w:r>
          </w:p>
        </w:tc>
      </w:tr>
      <w:tr w:rsidR="004C456E" w:rsidRPr="00F250B6" w14:paraId="46D0C209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1BD6" w14:textId="77777777" w:rsidR="004C456E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A46B70E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99DE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A9C1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26ED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3750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DE44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BB4B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F9A8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128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88FD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24FE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63BC2ACA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0C10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A7A7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82AC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3DD31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7AE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64D0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6591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3B24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A094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1F1C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5AF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25571F3" w14:textId="77777777" w:rsidTr="00CD4897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C273A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BB9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6AB8B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DBBA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997293B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1678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D4DF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568E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6542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6A3F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D587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7418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A3E7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8A28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330C34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68016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AB67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5E7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44D0500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57682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7003E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3D63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C456E" w:rsidRPr="00F250B6" w14:paraId="1F1EB3C1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736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E8AB7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7539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58156EB0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2BC2A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599B4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6F51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1DDF8076" w14:textId="77777777" w:rsidTr="00CD4897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42F07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CCF84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CD83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41C260FB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FF7A0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B76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DB4E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D06C2B9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F4D35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11C3CB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911E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B942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F8F4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7B0D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71399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407ADF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9F7A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FC05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2227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21CA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22D8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A4FD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F00E074" w14:textId="77777777" w:rsidTr="00CD489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6933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EBD4A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922F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F4EF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4855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D068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491A6950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B9C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7CA75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59ED44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7A1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FC8A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8C8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342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058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795B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514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1B2B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94E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1505BBF9" w14:textId="77777777" w:rsidTr="00CD489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47048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52FB7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8471AB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09A66F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42A6CD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C456E" w:rsidRPr="00F250B6" w14:paraId="1AE6E526" w14:textId="77777777" w:rsidTr="00CD489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090D7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561EB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E52AD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A89A0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2A9D7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C456E" w:rsidRPr="00F250B6" w14:paraId="222FAF35" w14:textId="77777777" w:rsidTr="00CD489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1A844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0FAC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1F92A" w14:textId="5094C64D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ew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09BA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D0E00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25D2E62F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15A5A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3EDD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8EF7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tu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E8245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7E61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4FA50FD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56D2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8F6A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AAF06" w14:textId="3963A623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title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092A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B27E5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1922BAA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D9548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4AD6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C50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50308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29C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87F9F7F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F458C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C047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5408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A0E7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A536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62B54FC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67A4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D663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6E17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A530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520C7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8696D35" w14:textId="77777777" w:rsidR="004C456E" w:rsidRDefault="004C456E" w:rsidP="006E76C1"/>
    <w:p w14:paraId="14E12F7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4AF1497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E6A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490566" w14:textId="2519FC15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60E2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02884" w14:textId="156C6EB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move </w:t>
            </w:r>
          </w:p>
        </w:tc>
      </w:tr>
      <w:tr w:rsidR="006E76C1" w:rsidRPr="00F250B6" w14:paraId="5A050B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5A70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2D52D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3F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80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4C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9A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01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84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43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BBB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F99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018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28F2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07A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BF4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35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67E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B06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1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A4F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C2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38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94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F2C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5AA6F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E01F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7E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8252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C11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FA3F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524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284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73B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E96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D87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057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314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064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1493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5224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572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A9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A26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9FA69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68686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9C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40C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67F29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639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8A9E1F" w14:textId="4BA36566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104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DB595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1DF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65B9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91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0E0EE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F47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6FA4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E6A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DBB8C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FB4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8DF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3D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D2C26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C636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8DB68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A0A3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777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638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70A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58C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3E32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AB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D4D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BAA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785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FD2D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4D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32573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78A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F94E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75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9AA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85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8A9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CCD3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C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114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8A03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8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0A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70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3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0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E5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36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57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DF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68BCE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CC68F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E291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FE9F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43CA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BA194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25AA16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35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092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6D5B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508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887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A58D85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E02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A3530" w14:textId="0037F12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B398D">
              <w:rPr>
                <w:rFonts w:eastAsia="Times New Roman" w:cstheme="minorHAnsi"/>
                <w:lang w:eastAsia="en-GB"/>
              </w:rPr>
              <w:t>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77111" w14:textId="0613EB5D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onfir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89721D" w14:textId="335BA8E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BB3AD" w14:textId="0DB6A226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697CEA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FD85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A98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886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603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E5E5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A2589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F4A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C8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34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81C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0F5E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A678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E5D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DF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01C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BD53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450A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F429F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BB6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41F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D6F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0A32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3B6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202AC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A7E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03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EA1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86E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B41F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D15DB2D" w14:textId="77777777" w:rsidR="006E76C1" w:rsidRDefault="006E76C1" w:rsidP="006E76C1"/>
    <w:p w14:paraId="6A8620E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1679F4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A8B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CD02C0" w14:textId="4B7129DA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EF2E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D7F1E4" w14:textId="224357E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</w:t>
            </w:r>
          </w:p>
        </w:tc>
      </w:tr>
      <w:tr w:rsidR="006E76C1" w:rsidRPr="00F250B6" w14:paraId="66DCB3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7474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25573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2B0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725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4F5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2E5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A4D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AC4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E3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DF2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36D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A7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7C646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A47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6B0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C7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C7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906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2CF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5D9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EDE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9E2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D10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4D1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2D2E9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23EA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2B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E78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39A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D685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0C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7AD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104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493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A73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85E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0D5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13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852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016C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E55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BB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3FA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743F2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C92E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CE8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AE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217173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77EF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BF30ED" w14:textId="528112FD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4A5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124B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39B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174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341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0F409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4FB2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3DD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4C1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35B25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D77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3F44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68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BAEC1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E78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4944A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DAF5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AA2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DC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50E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76C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BC0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AFC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12B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BD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7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7B2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54A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8E236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FF8C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C60D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F1A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C90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8FD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944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F88B9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26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4D7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7A9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83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CC4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1D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B3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1CB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4D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1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A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5D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3F6B8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1031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53F27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9D3B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8CD4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B1A6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503CA1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0BDE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6C35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FD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91B1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452E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B398D" w:rsidRPr="00F250B6" w14:paraId="33259FD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C9E63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5011F" w14:textId="6F20AFF9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Input  ‘</w:t>
            </w:r>
            <w:proofErr w:type="gramEnd"/>
            <w:r>
              <w:rPr>
                <w:rFonts w:eastAsia="Times New Roman" w:cstheme="minorHAnsi"/>
                <w:lang w:eastAsia="en-GB"/>
              </w:rPr>
              <w:t>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8F534" w14:textId="5D2985A8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B397F2" w14:textId="11B59466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D8E066" w14:textId="7E0ABAE8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398D" w:rsidRPr="00F250B6" w14:paraId="7F7FDF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0EB05" w14:textId="7CB15CC6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4ED58" w14:textId="3BE78A2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20A3C" w14:textId="7E16D6CF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8F5B4A" w14:textId="353AA22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AE0844" w14:textId="256B79BA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398D" w:rsidRPr="00F250B6" w14:paraId="5EAE8F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011A9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27968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84BAB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CBC481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3E4A20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62E0BB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34410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7069D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55E9F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EBCC56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0AD02A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380815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D465F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198E1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2DEEE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F3F95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86F8EB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5399456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530B1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9BF5C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EE3B8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2E5A2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A03EE2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A098B4A" w14:textId="77777777" w:rsidR="006E76C1" w:rsidRDefault="006E76C1" w:rsidP="006E76C1"/>
    <w:p w14:paraId="1B31792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344ED3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20D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FF859" w14:textId="5087046F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776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6DF461" w14:textId="1FB73124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6E76C1" w:rsidRPr="00F250B6" w14:paraId="2BD248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DA88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482B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E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5E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07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E03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E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F6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C1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83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93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A70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2E3DA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66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D3F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7C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1E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A05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C7B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59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74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699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00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C11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24D7B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003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504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61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3E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EC6344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421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0C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DBC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79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E2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5EE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C9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85F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FF11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20E3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B78F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8D4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28D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19C35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CF928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353A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8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2EA263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6E2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EE94" w14:textId="2BE176DC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F8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4EF32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9C21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288A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C44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451F6D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73878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22BE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4FA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E8940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353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36D9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4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CE895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458B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4D365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2A35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20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BEC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32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7CA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3480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F2F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809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A26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54F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F2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F9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D3877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769B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2820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0F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B2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0B0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15E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D144A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15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99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648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9F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DA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AE9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1B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FF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28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8E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1A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8F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061287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42E3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9C2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4C4B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F612C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3C0E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E56E61D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1BB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8EA3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30D0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ACD4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58A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15268" w:rsidRPr="00F250B6" w14:paraId="4FFA37A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6E7E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CB056" w14:textId="0E5B867D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5BE64" w14:textId="5EE65E50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25D293" w14:textId="49C722B8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0C3FD8" w14:textId="778BBD3D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15268" w:rsidRPr="00F250B6" w14:paraId="5A84E04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068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98B7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752A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BB4E0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46E326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427AD37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BE0FA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959D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63C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B9B409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3C9DB4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2AEDA8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F443C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9A0FD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1F907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9B69B1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2979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6DA230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34B1C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5711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FC22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47A98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409BB4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137907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0A8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ABD2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6892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37CEA5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FF5BF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5132706" w14:textId="77777777" w:rsidR="006E76C1" w:rsidRDefault="006E76C1" w:rsidP="006E76C1"/>
    <w:p w14:paraId="6ACCE73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301F05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CE5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FAC73" w14:textId="029C0BE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B7A0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8AB301" w14:textId="52B445F5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lifetime)</w:t>
            </w:r>
          </w:p>
        </w:tc>
      </w:tr>
      <w:tr w:rsidR="006E76C1" w:rsidRPr="00F250B6" w14:paraId="2AD90F8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E6F0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3A570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871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184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919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0CC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39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404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4AA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480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F28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5D3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2CF37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51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96E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C4F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358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11A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4E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A1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6CB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6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E08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F93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44A7C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847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D9A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5DB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A97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DF11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64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56D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630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ABD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77D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554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10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3B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70C5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A278D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03C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0C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D08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8CB7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A6A7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68A0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119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773183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617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2D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CCA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65462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579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71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D0E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004BD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1D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0C8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9A5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C8CCD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B47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B55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886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9012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779D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A4B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F24D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58E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168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1F6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1815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9BE3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E2A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D91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10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533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BEA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7F5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2FBD9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2544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B37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37B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5A3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BF7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50F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9B84E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5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2BE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ADC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32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A00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E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0E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4A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65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B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15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89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A3F8C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757E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052B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6329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3E658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911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BF1A492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8BF4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F69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CBE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89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9CC9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5163616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374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D5F15" w14:textId="2C486F74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D4897">
              <w:rPr>
                <w:rFonts w:eastAsia="Times New Roman" w:cstheme="minorHAnsi"/>
                <w:lang w:eastAsia="en-GB"/>
              </w:rPr>
              <w:t>‘1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575F5" w14:textId="7D6C2A3B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4AFCDD" w14:textId="5389DEF3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3815A" w14:textId="7C00DFBB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0FCEC5C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59C0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038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CE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2D1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7529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D0E1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50F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09A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3D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398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EE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8FF7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33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940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83B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ABE1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E44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4CA46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BD33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1F3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02F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B01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A497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682C4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B2D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7ED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04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C46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735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7839E7" w14:textId="77777777" w:rsidR="006E76C1" w:rsidRDefault="006E76C1" w:rsidP="006E76C1"/>
    <w:p w14:paraId="125201AD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906695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170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FB1410" w14:textId="0A1A5DDC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D8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6EE9A6" w14:textId="5554E0BB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monthly</w:t>
            </w:r>
            <w:bookmarkStart w:id="3" w:name="_GoBack"/>
            <w:bookmarkEnd w:id="3"/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54608E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3CE9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B19B2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204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E9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E78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C24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754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B6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78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045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63B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00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5CFD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74A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A51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7C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EA9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6B4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7C4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862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D97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04A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8C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611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DC674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6310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A3E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EF4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2B2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D34B7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36B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DE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C40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329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33B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3B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F05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E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C7ED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8BC43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F278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1F5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652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A991F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0277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C06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A0B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2055A3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25D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B29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C7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A0C53B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330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589D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C3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93FFD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42CE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6AA3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632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10894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A0B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209E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8D0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9F70E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BAD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037CD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7D9F6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669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47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60A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E123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ACAA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3D2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4C0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366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2C7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AB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E36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75734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BC34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26A0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63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87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376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42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8A0DE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3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EF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8D30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7CA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75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A4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19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2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F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3E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61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179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59C75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452B3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98C3F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A2976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97E9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D8F5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84946A1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41D5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1B25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8BD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59C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71AE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70AABD7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74A47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9840C" w14:textId="1E16FE28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</w:t>
            </w:r>
            <w:r>
              <w:rPr>
                <w:rFonts w:eastAsia="Times New Roman" w:cstheme="minorHAnsi"/>
                <w:lang w:eastAsia="en-GB"/>
              </w:rPr>
              <w:t>7</w:t>
            </w:r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B9CBF" w14:textId="32BB086F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2923CD" w14:textId="4C3F4930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4F5634" w14:textId="32E79F7D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6739E7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451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60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1EC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4F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F9B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38A4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407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EC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EC6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A6E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07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A548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47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59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49D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277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04AE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C623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4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B8A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EBC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8CE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EEF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0E058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A7A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5A8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62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328D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23E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7F69AE0" w14:textId="77777777" w:rsidR="006E76C1" w:rsidRDefault="006E76C1" w:rsidP="006E76C1"/>
    <w:p w14:paraId="4AA0823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69E981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0D8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B8DEB" w14:textId="09F5A44B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003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CD7216" w14:textId="1470B9B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month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5A58FC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CE1D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B03C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E9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2F9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E48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FB5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102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6A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9E3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BB6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38D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66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51E08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AD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75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7B5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D6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1DB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B3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7B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8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B40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589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E6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171F2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1F29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9B6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BFC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57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3F280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2E7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436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E98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470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E12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40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47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302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48E4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552930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E05D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DD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75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DF5ED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EF8D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641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AA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9FFBFB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74C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4ED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ADE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FB856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B88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561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B99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2207A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8A5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252E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C6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F9B35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BF49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3359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7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D255F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433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BA2FD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C9F2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2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D80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56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70FE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9A4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D9A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884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A02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CDA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97C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F2A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A3C85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38D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E19F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18D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E8D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5F4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056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8B6B2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866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DF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ABB6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A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46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67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2EA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0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A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A9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D6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3E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6E1CE6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B41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1FBB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6356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F62D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365B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FB2578A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577C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52BE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E05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D124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6C10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314CE39C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51569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33389" w14:textId="577D40DB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</w:t>
            </w:r>
            <w:r>
              <w:rPr>
                <w:rFonts w:eastAsia="Times New Roman" w:cstheme="minorHAnsi"/>
                <w:lang w:eastAsia="en-GB"/>
              </w:rPr>
              <w:t>8</w:t>
            </w:r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CF92C" w14:textId="0ED2AAB1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EFBDC3" w14:textId="42EB134E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FC533" w14:textId="4F506A5B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38A1DE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4A6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E7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02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443C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DDFF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93C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CE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0C7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2F0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9173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118A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B4A0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251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C0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91E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C1F7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4777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0D156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6678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E27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0B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184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864B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F7A84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BA8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4AE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6AA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41C2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C8A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FF9152" w14:textId="77777777" w:rsidR="006E76C1" w:rsidRDefault="006E76C1" w:rsidP="006E76C1"/>
    <w:p w14:paraId="4076D56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490101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E679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EB14A" w14:textId="062AB8E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442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1B40C2" w14:textId="262754CD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dai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1BA5DE9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541D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B7C34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E4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FE9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5F0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F32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E06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BF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B41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11F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370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A1E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01B8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888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864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E9C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934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A0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6D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58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B93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521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BA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E36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BD7B6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0AC2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DC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36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9DD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0D90A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49A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29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05F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E2C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09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EF6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455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E89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FBB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EE5F1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C3C1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1FF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4FF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8D2B8B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27D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3732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95E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8C42C2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52D7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ADA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973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156A9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EFE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CA0A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F3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6BD54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759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142A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8CB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73CB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25F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7120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57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64D0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FE31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F7E19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973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2A8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04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95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E7E4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8076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BDD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0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106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64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CED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19F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6BE773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9D6F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C08E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5C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9D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4A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16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363D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DF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38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BF0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94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D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84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12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7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F9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C79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0A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2A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163298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D0D09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E046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06BE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D413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AF8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98DEAF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9FB6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3B7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AF33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8F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AA8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583ABE4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BE378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22EFC" w14:textId="3890C68C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</w:t>
            </w:r>
            <w:r>
              <w:rPr>
                <w:rFonts w:eastAsia="Times New Roman" w:cstheme="minorHAnsi"/>
                <w:lang w:eastAsia="en-GB"/>
              </w:rPr>
              <w:t>9</w:t>
            </w:r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162D1" w14:textId="1137BCB9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8F400" w14:textId="224FD04A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55216" w14:textId="6AF65A82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23CCC7D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3858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6B2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63C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4B7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CA8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699A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B66F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AB0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89E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BB2E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3C2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5029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7C8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6FF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E15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6F8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EE19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0361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26F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DC2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420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E815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98F5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F788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0BF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ED7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B96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5A46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5D8D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35C8FE" w14:textId="77777777" w:rsidR="006E76C1" w:rsidRDefault="006E76C1" w:rsidP="006E76C1"/>
    <w:p w14:paraId="666CA73D" w14:textId="77777777" w:rsidR="006E76C1" w:rsidRDefault="006E76C1" w:rsidP="006E76C1"/>
    <w:p w14:paraId="06EB13E0" w14:textId="77777777" w:rsidR="006E76C1" w:rsidRPr="00F6133E" w:rsidRDefault="006E76C1" w:rsidP="00F6133E"/>
    <w:sectPr w:rsidR="006E76C1" w:rsidRPr="00F6133E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646B"/>
    <w:rsid w:val="00115370"/>
    <w:rsid w:val="001F4113"/>
    <w:rsid w:val="001F790F"/>
    <w:rsid w:val="00235E16"/>
    <w:rsid w:val="00393168"/>
    <w:rsid w:val="003A2AA6"/>
    <w:rsid w:val="003C43CA"/>
    <w:rsid w:val="0044163D"/>
    <w:rsid w:val="00456BA6"/>
    <w:rsid w:val="00473818"/>
    <w:rsid w:val="004C0B15"/>
    <w:rsid w:val="004C456E"/>
    <w:rsid w:val="004E21E8"/>
    <w:rsid w:val="00583B1A"/>
    <w:rsid w:val="005C2D22"/>
    <w:rsid w:val="00665D17"/>
    <w:rsid w:val="006938D0"/>
    <w:rsid w:val="00694815"/>
    <w:rsid w:val="006C7572"/>
    <w:rsid w:val="006E76C1"/>
    <w:rsid w:val="00763357"/>
    <w:rsid w:val="007667FB"/>
    <w:rsid w:val="007E2EB5"/>
    <w:rsid w:val="008962DC"/>
    <w:rsid w:val="008D3564"/>
    <w:rsid w:val="008E277E"/>
    <w:rsid w:val="00915268"/>
    <w:rsid w:val="00920B38"/>
    <w:rsid w:val="009E464F"/>
    <w:rsid w:val="00B10D03"/>
    <w:rsid w:val="00B300A6"/>
    <w:rsid w:val="00BB3E08"/>
    <w:rsid w:val="00BD65EF"/>
    <w:rsid w:val="00C72B9A"/>
    <w:rsid w:val="00CB398D"/>
    <w:rsid w:val="00CD4897"/>
    <w:rsid w:val="00CF6722"/>
    <w:rsid w:val="00D16413"/>
    <w:rsid w:val="00DF1E9E"/>
    <w:rsid w:val="00F250B6"/>
    <w:rsid w:val="00F400B4"/>
    <w:rsid w:val="00F61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8</TotalTime>
  <Pages>94</Pages>
  <Words>6366</Words>
  <Characters>36291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Extreme War</cp:lastModifiedBy>
  <cp:revision>20</cp:revision>
  <dcterms:created xsi:type="dcterms:W3CDTF">2019-04-13T16:41:00Z</dcterms:created>
  <dcterms:modified xsi:type="dcterms:W3CDTF">2019-04-14T10:01:00Z</dcterms:modified>
</cp:coreProperties>
</file>